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C94D712" w14:textId="77777777" w:rsidR="00E0765D" w:rsidRDefault="00E0765D" w:rsidP="009617D7">
      <w:pPr>
        <w:rPr>
          <w:b/>
          <w:sz w:val="28"/>
          <w:szCs w:val="28"/>
        </w:rPr>
      </w:pPr>
      <w:r w:rsidRPr="005922DF">
        <w:rPr>
          <w:b/>
          <w:sz w:val="28"/>
          <w:szCs w:val="28"/>
        </w:rPr>
        <w:t>K</w:t>
      </w:r>
      <w:r w:rsidR="00512879" w:rsidRPr="005922DF">
        <w:rPr>
          <w:b/>
          <w:sz w:val="28"/>
          <w:szCs w:val="28"/>
        </w:rPr>
        <w:t>oordynatorzy wydziałowi ds. współpracy międzynarodowej</w:t>
      </w:r>
    </w:p>
    <w:tbl>
      <w:tblPr>
        <w:tblStyle w:val="Tabela-Siatka"/>
        <w:tblW w:w="9924" w:type="dxa"/>
        <w:tblInd w:w="-318" w:type="dxa"/>
        <w:tblLayout w:type="fixed"/>
        <w:tblLook w:val="04A0" w:firstRow="1" w:lastRow="0" w:firstColumn="1" w:lastColumn="0" w:noHBand="0" w:noVBand="1"/>
      </w:tblPr>
      <w:tblGrid>
        <w:gridCol w:w="2269"/>
        <w:gridCol w:w="1872"/>
        <w:gridCol w:w="22"/>
        <w:gridCol w:w="1537"/>
        <w:gridCol w:w="2794"/>
        <w:gridCol w:w="13"/>
        <w:gridCol w:w="1417"/>
      </w:tblGrid>
      <w:tr w:rsidR="007F258D" w:rsidRPr="005922DF" w14:paraId="23DD0051" w14:textId="77777777" w:rsidTr="00106FDA">
        <w:tc>
          <w:tcPr>
            <w:tcW w:w="2269" w:type="dxa"/>
            <w:shd w:val="clear" w:color="auto" w:fill="BFBFBF" w:themeFill="background1" w:themeFillShade="BF"/>
          </w:tcPr>
          <w:p w14:paraId="350B9E2A" w14:textId="77777777" w:rsidR="00DD0CCE" w:rsidRPr="005922DF" w:rsidRDefault="00DD0CCE" w:rsidP="009617D7">
            <w:pPr>
              <w:rPr>
                <w:b/>
              </w:rPr>
            </w:pPr>
            <w:r w:rsidRPr="005922DF">
              <w:rPr>
                <w:b/>
              </w:rPr>
              <w:t>Jednostka uczelni</w:t>
            </w:r>
            <w:r w:rsidR="007F258D" w:rsidRPr="005922DF">
              <w:rPr>
                <w:b/>
              </w:rPr>
              <w:t>/</w:t>
            </w:r>
            <w:r w:rsidR="00846B82" w:rsidRPr="005922DF">
              <w:rPr>
                <w:b/>
              </w:rPr>
              <w:br/>
            </w:r>
            <w:r w:rsidR="007F258D" w:rsidRPr="005922DF">
              <w:rPr>
                <w:b/>
              </w:rPr>
              <w:t>Kierunek</w:t>
            </w:r>
            <w:r w:rsidR="00F555AB" w:rsidRPr="005922DF">
              <w:rPr>
                <w:b/>
              </w:rPr>
              <w:t>/Zakres zadań</w:t>
            </w:r>
          </w:p>
        </w:tc>
        <w:tc>
          <w:tcPr>
            <w:tcW w:w="1872" w:type="dxa"/>
            <w:shd w:val="clear" w:color="auto" w:fill="BFBFBF" w:themeFill="background1" w:themeFillShade="BF"/>
          </w:tcPr>
          <w:p w14:paraId="19BF75D2" w14:textId="77777777" w:rsidR="00DD0CCE" w:rsidRPr="005922DF" w:rsidRDefault="00DD0CCE" w:rsidP="009617D7">
            <w:pPr>
              <w:rPr>
                <w:b/>
              </w:rPr>
            </w:pPr>
            <w:r w:rsidRPr="005922DF">
              <w:rPr>
                <w:b/>
              </w:rPr>
              <w:t>Koordynator wydziałowy</w:t>
            </w:r>
          </w:p>
        </w:tc>
        <w:tc>
          <w:tcPr>
            <w:tcW w:w="1559" w:type="dxa"/>
            <w:gridSpan w:val="2"/>
            <w:shd w:val="clear" w:color="auto" w:fill="BFBFBF" w:themeFill="background1" w:themeFillShade="BF"/>
          </w:tcPr>
          <w:p w14:paraId="6117B47B" w14:textId="77777777" w:rsidR="00DD0CCE" w:rsidRPr="005922DF" w:rsidRDefault="00DD0CCE" w:rsidP="009617D7">
            <w:pPr>
              <w:rPr>
                <w:b/>
              </w:rPr>
            </w:pPr>
            <w:r w:rsidRPr="005922DF">
              <w:rPr>
                <w:b/>
              </w:rPr>
              <w:t>Adres</w:t>
            </w:r>
          </w:p>
        </w:tc>
        <w:tc>
          <w:tcPr>
            <w:tcW w:w="2807" w:type="dxa"/>
            <w:gridSpan w:val="2"/>
            <w:shd w:val="clear" w:color="auto" w:fill="BFBFBF" w:themeFill="background1" w:themeFillShade="BF"/>
          </w:tcPr>
          <w:p w14:paraId="6573BF8D" w14:textId="77777777" w:rsidR="00DD0CCE" w:rsidRPr="005922DF" w:rsidRDefault="00DD0CCE" w:rsidP="009617D7">
            <w:pPr>
              <w:rPr>
                <w:b/>
              </w:rPr>
            </w:pPr>
            <w:r w:rsidRPr="005922DF">
              <w:rPr>
                <w:b/>
              </w:rPr>
              <w:t>E-mail</w:t>
            </w:r>
          </w:p>
        </w:tc>
        <w:tc>
          <w:tcPr>
            <w:tcW w:w="1417" w:type="dxa"/>
            <w:shd w:val="clear" w:color="auto" w:fill="BFBFBF" w:themeFill="background1" w:themeFillShade="BF"/>
          </w:tcPr>
          <w:p w14:paraId="24888181" w14:textId="77777777" w:rsidR="00DD0CCE" w:rsidRPr="005922DF" w:rsidRDefault="00DD0CCE" w:rsidP="009617D7">
            <w:pPr>
              <w:rPr>
                <w:b/>
              </w:rPr>
            </w:pPr>
            <w:r w:rsidRPr="005922DF">
              <w:rPr>
                <w:b/>
              </w:rPr>
              <w:t>Telefon</w:t>
            </w:r>
          </w:p>
        </w:tc>
      </w:tr>
      <w:tr w:rsidR="00DD0CCE" w:rsidRPr="005922DF" w14:paraId="7583C1D1" w14:textId="77777777" w:rsidTr="00260814">
        <w:trPr>
          <w:trHeight w:val="264"/>
        </w:trPr>
        <w:tc>
          <w:tcPr>
            <w:tcW w:w="9924" w:type="dxa"/>
            <w:gridSpan w:val="7"/>
            <w:shd w:val="clear" w:color="auto" w:fill="D9D9D9" w:themeFill="background1" w:themeFillShade="D9"/>
          </w:tcPr>
          <w:p w14:paraId="7061DDB8" w14:textId="77777777" w:rsidR="007D63E3" w:rsidRPr="005922DF" w:rsidRDefault="00DD0CCE" w:rsidP="009617D7">
            <w:pPr>
              <w:rPr>
                <w:rFonts w:cstheme="minorHAnsi"/>
                <w:b/>
              </w:rPr>
            </w:pPr>
            <w:r w:rsidRPr="005922DF">
              <w:rPr>
                <w:rFonts w:cstheme="minorHAnsi"/>
                <w:b/>
              </w:rPr>
              <w:t>Wydział Humanistyczny</w:t>
            </w:r>
          </w:p>
        </w:tc>
      </w:tr>
      <w:tr w:rsidR="00C740F1" w:rsidRPr="005922DF" w14:paraId="33648981" w14:textId="77777777" w:rsidTr="00106FDA">
        <w:trPr>
          <w:trHeight w:val="540"/>
        </w:trPr>
        <w:tc>
          <w:tcPr>
            <w:tcW w:w="2269" w:type="dxa"/>
            <w:shd w:val="clear" w:color="auto" w:fill="F2F2F2" w:themeFill="background1" w:themeFillShade="F2"/>
          </w:tcPr>
          <w:p w14:paraId="5AAF775E" w14:textId="6293B4FC" w:rsidR="00C740F1" w:rsidRPr="00260814" w:rsidRDefault="00C740F1" w:rsidP="009617D7">
            <w:pPr>
              <w:rPr>
                <w:rFonts w:cstheme="minorHAnsi"/>
              </w:rPr>
            </w:pPr>
            <w:r w:rsidRPr="000437C8">
              <w:rPr>
                <w:rFonts w:cstheme="minorHAnsi"/>
              </w:rPr>
              <w:t>Koordynator ds. umiędzynarodowienia</w:t>
            </w:r>
            <w:r w:rsidR="00106FDA">
              <w:rPr>
                <w:rFonts w:cstheme="minorHAnsi"/>
              </w:rPr>
              <w:t xml:space="preserve"> dla </w:t>
            </w:r>
            <w:r w:rsidR="00106FDA" w:rsidRPr="00106FDA">
              <w:rPr>
                <w:rFonts w:cstheme="minorHAnsi"/>
                <w:b/>
              </w:rPr>
              <w:t>SOSNOW</w:t>
            </w:r>
            <w:r w:rsidR="00AA160B">
              <w:rPr>
                <w:rFonts w:cstheme="minorHAnsi"/>
                <w:b/>
              </w:rPr>
              <w:t>CA</w:t>
            </w:r>
          </w:p>
        </w:tc>
        <w:tc>
          <w:tcPr>
            <w:tcW w:w="1894" w:type="dxa"/>
            <w:gridSpan w:val="2"/>
            <w:shd w:val="clear" w:color="auto" w:fill="F2F2F2" w:themeFill="background1" w:themeFillShade="F2"/>
          </w:tcPr>
          <w:p w14:paraId="18834883" w14:textId="47110150" w:rsidR="00C740F1" w:rsidRPr="00260814" w:rsidRDefault="00C740F1" w:rsidP="009617D7">
            <w:pPr>
              <w:rPr>
                <w:rFonts w:cstheme="minorHAnsi"/>
              </w:rPr>
            </w:pPr>
            <w:r w:rsidRPr="000437C8">
              <w:rPr>
                <w:rFonts w:eastAsia="Times New Roman" w:cstheme="minorHAnsi"/>
                <w:bCs/>
                <w:lang w:eastAsia="pl-PL"/>
              </w:rPr>
              <w:t>dr hab. Rafał Borysławski</w:t>
            </w:r>
          </w:p>
        </w:tc>
        <w:tc>
          <w:tcPr>
            <w:tcW w:w="1537" w:type="dxa"/>
            <w:shd w:val="clear" w:color="auto" w:fill="F2F2F2" w:themeFill="background1" w:themeFillShade="F2"/>
          </w:tcPr>
          <w:p w14:paraId="7F818AA0" w14:textId="3E829A66" w:rsidR="00C740F1" w:rsidRPr="00260814" w:rsidRDefault="00C740F1" w:rsidP="009617D7">
            <w:pPr>
              <w:rPr>
                <w:rFonts w:cstheme="minorHAnsi"/>
              </w:rPr>
            </w:pPr>
            <w:r w:rsidRPr="000437C8">
              <w:rPr>
                <w:rFonts w:cstheme="minorHAnsi"/>
              </w:rPr>
              <w:t>ul. Grota Roweckiego 5, 41-200 Sosnowiec</w:t>
            </w:r>
          </w:p>
        </w:tc>
        <w:tc>
          <w:tcPr>
            <w:tcW w:w="2794" w:type="dxa"/>
            <w:shd w:val="clear" w:color="auto" w:fill="F2F2F2" w:themeFill="background1" w:themeFillShade="F2"/>
          </w:tcPr>
          <w:p w14:paraId="27B00F71" w14:textId="05380352" w:rsidR="00C740F1" w:rsidRPr="00260814" w:rsidRDefault="00C740F1" w:rsidP="009617D7">
            <w:pPr>
              <w:rPr>
                <w:rFonts w:cstheme="minorHAnsi"/>
              </w:rPr>
            </w:pPr>
            <w:r w:rsidRPr="000437C8">
              <w:rPr>
                <w:rFonts w:cstheme="minorHAnsi"/>
              </w:rPr>
              <w:t>rafal.boryslawski@us.edu.pl</w:t>
            </w:r>
          </w:p>
        </w:tc>
        <w:tc>
          <w:tcPr>
            <w:tcW w:w="1430" w:type="dxa"/>
            <w:gridSpan w:val="2"/>
            <w:shd w:val="clear" w:color="auto" w:fill="F2F2F2" w:themeFill="background1" w:themeFillShade="F2"/>
          </w:tcPr>
          <w:p w14:paraId="284D2A82" w14:textId="50E405BA" w:rsidR="00C740F1" w:rsidRPr="00260814" w:rsidRDefault="00C740F1" w:rsidP="009617D7">
            <w:pPr>
              <w:rPr>
                <w:rFonts w:cstheme="minorHAnsi"/>
              </w:rPr>
            </w:pPr>
            <w:r w:rsidRPr="000437C8">
              <w:rPr>
                <w:rFonts w:cstheme="minorHAnsi"/>
              </w:rPr>
              <w:t>32 364 08 26</w:t>
            </w:r>
          </w:p>
        </w:tc>
      </w:tr>
      <w:tr w:rsidR="00106FDA" w:rsidRPr="005922DF" w14:paraId="6D8CBCF2" w14:textId="77777777" w:rsidTr="00106FDA">
        <w:tc>
          <w:tcPr>
            <w:tcW w:w="2269" w:type="dxa"/>
          </w:tcPr>
          <w:p w14:paraId="32FBF042" w14:textId="2B9D8BA8" w:rsidR="00106FDA" w:rsidRPr="005922DF" w:rsidRDefault="00106FDA" w:rsidP="009617D7">
            <w:pPr>
              <w:rPr>
                <w:rFonts w:cstheme="minorHAnsi"/>
              </w:rPr>
            </w:pPr>
            <w:r w:rsidRPr="006449D0">
              <w:rPr>
                <w:color w:val="000000" w:themeColor="text1"/>
              </w:rPr>
              <w:t>Filologia angielska</w:t>
            </w:r>
          </w:p>
        </w:tc>
        <w:tc>
          <w:tcPr>
            <w:tcW w:w="1872" w:type="dxa"/>
          </w:tcPr>
          <w:p w14:paraId="5CA456AE" w14:textId="4CEB157D" w:rsidR="00B91B79" w:rsidRPr="0099257D" w:rsidRDefault="00106FDA" w:rsidP="00B91B79">
            <w:pPr>
              <w:rPr>
                <w:rFonts w:cstheme="minorHAnsi"/>
              </w:rPr>
            </w:pPr>
            <w:r w:rsidRPr="0099257D">
              <w:rPr>
                <w:color w:val="000000" w:themeColor="text1"/>
              </w:rPr>
              <w:t xml:space="preserve">dr Paweł Zakrajewski </w:t>
            </w:r>
          </w:p>
          <w:p w14:paraId="063CD804" w14:textId="44DE317C" w:rsidR="00106FDA" w:rsidRPr="0099257D" w:rsidRDefault="00106FDA" w:rsidP="009617D7">
            <w:pPr>
              <w:rPr>
                <w:rFonts w:cstheme="minorHAnsi"/>
              </w:rPr>
            </w:pPr>
          </w:p>
        </w:tc>
        <w:tc>
          <w:tcPr>
            <w:tcW w:w="1559" w:type="dxa"/>
            <w:gridSpan w:val="2"/>
          </w:tcPr>
          <w:p w14:paraId="6737C23B" w14:textId="77DA5BC8" w:rsidR="00106FDA" w:rsidRPr="005922DF" w:rsidRDefault="00106FDA" w:rsidP="009617D7">
            <w:pPr>
              <w:rPr>
                <w:rFonts w:cstheme="minorHAnsi"/>
              </w:rPr>
            </w:pPr>
            <w:r w:rsidRPr="000437C8">
              <w:rPr>
                <w:rFonts w:cstheme="minorHAnsi"/>
              </w:rPr>
              <w:t>ul. Grota Roweckiego 5, 41-200 Sosnowiec</w:t>
            </w:r>
          </w:p>
        </w:tc>
        <w:tc>
          <w:tcPr>
            <w:tcW w:w="2807" w:type="dxa"/>
            <w:gridSpan w:val="2"/>
          </w:tcPr>
          <w:p w14:paraId="612334C9" w14:textId="77777777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pawel.zakrajewski@us.edu.pl</w:t>
            </w:r>
          </w:p>
        </w:tc>
        <w:tc>
          <w:tcPr>
            <w:tcW w:w="1417" w:type="dxa"/>
          </w:tcPr>
          <w:p w14:paraId="1EACFDAE" w14:textId="77777777" w:rsidR="00106FDA" w:rsidRPr="005922DF" w:rsidRDefault="00106FDA" w:rsidP="009617D7">
            <w:pPr>
              <w:rPr>
                <w:rFonts w:cstheme="minorHAnsi"/>
              </w:rPr>
            </w:pPr>
          </w:p>
        </w:tc>
      </w:tr>
      <w:tr w:rsidR="00106FDA" w:rsidRPr="005922DF" w14:paraId="3045B713" w14:textId="77777777" w:rsidTr="00106FDA">
        <w:tc>
          <w:tcPr>
            <w:tcW w:w="2269" w:type="dxa"/>
          </w:tcPr>
          <w:p w14:paraId="4B398DB8" w14:textId="0ADFCF44" w:rsidR="00106FDA" w:rsidRPr="005922DF" w:rsidRDefault="00106FDA" w:rsidP="009617D7">
            <w:pPr>
              <w:rPr>
                <w:rFonts w:cstheme="minorHAnsi"/>
              </w:rPr>
            </w:pPr>
            <w:r w:rsidRPr="006449D0">
              <w:rPr>
                <w:color w:val="000000" w:themeColor="text1"/>
              </w:rPr>
              <w:t>Filologia romańska (język francuski)</w:t>
            </w:r>
          </w:p>
        </w:tc>
        <w:tc>
          <w:tcPr>
            <w:tcW w:w="1872" w:type="dxa"/>
          </w:tcPr>
          <w:p w14:paraId="79FEA4C8" w14:textId="3272C9F0" w:rsidR="00106FDA" w:rsidRPr="0099257D" w:rsidRDefault="00106FDA" w:rsidP="009617D7">
            <w:pPr>
              <w:rPr>
                <w:rFonts w:cstheme="minorHAnsi"/>
              </w:rPr>
            </w:pPr>
            <w:r w:rsidRPr="0099257D">
              <w:rPr>
                <w:color w:val="000000" w:themeColor="text1"/>
              </w:rPr>
              <w:t xml:space="preserve">dr </w:t>
            </w:r>
            <w:r w:rsidR="00937840">
              <w:rPr>
                <w:color w:val="000000" w:themeColor="text1"/>
              </w:rPr>
              <w:t>Agnieszka Loska</w:t>
            </w:r>
          </w:p>
        </w:tc>
        <w:tc>
          <w:tcPr>
            <w:tcW w:w="1559" w:type="dxa"/>
            <w:gridSpan w:val="2"/>
          </w:tcPr>
          <w:p w14:paraId="39047DCC" w14:textId="7F18FF7E" w:rsidR="00106FDA" w:rsidRPr="005922DF" w:rsidRDefault="00106FDA" w:rsidP="009617D7">
            <w:pPr>
              <w:rPr>
                <w:rFonts w:cstheme="minorHAnsi"/>
              </w:rPr>
            </w:pPr>
            <w:r w:rsidRPr="00186FF3">
              <w:rPr>
                <w:rFonts w:cstheme="minorHAnsi"/>
              </w:rPr>
              <w:t>ul. Grota Roweckiego 5, 41-200 Sosnowiec</w:t>
            </w:r>
          </w:p>
        </w:tc>
        <w:tc>
          <w:tcPr>
            <w:tcW w:w="2807" w:type="dxa"/>
            <w:gridSpan w:val="2"/>
          </w:tcPr>
          <w:p w14:paraId="7C5ADFBC" w14:textId="2BB40E18" w:rsidR="00106FDA" w:rsidRPr="005922DF" w:rsidRDefault="005B1371" w:rsidP="009617D7">
            <w:pPr>
              <w:rPr>
                <w:rFonts w:cstheme="minorHAnsi"/>
              </w:rPr>
            </w:pPr>
            <w:r>
              <w:rPr>
                <w:rFonts w:cstheme="minorHAnsi"/>
              </w:rPr>
              <w:t>agnieszka.loska</w:t>
            </w:r>
            <w:r w:rsidR="00106FDA" w:rsidRPr="005922DF">
              <w:rPr>
                <w:rFonts w:cstheme="minorHAnsi"/>
              </w:rPr>
              <w:t>@us.edu.pl</w:t>
            </w:r>
          </w:p>
        </w:tc>
        <w:tc>
          <w:tcPr>
            <w:tcW w:w="1417" w:type="dxa"/>
          </w:tcPr>
          <w:p w14:paraId="45462D54" w14:textId="77777777" w:rsidR="00106FDA" w:rsidRPr="005922DF" w:rsidRDefault="00106FDA" w:rsidP="009617D7">
            <w:pPr>
              <w:rPr>
                <w:rFonts w:cstheme="minorHAnsi"/>
              </w:rPr>
            </w:pPr>
          </w:p>
        </w:tc>
      </w:tr>
      <w:tr w:rsidR="00106FDA" w:rsidRPr="005922DF" w14:paraId="6A09CCA5" w14:textId="77777777" w:rsidTr="00106FDA">
        <w:tc>
          <w:tcPr>
            <w:tcW w:w="2269" w:type="dxa"/>
          </w:tcPr>
          <w:p w14:paraId="7D8D1948" w14:textId="3A3D9699" w:rsidR="00106FDA" w:rsidRPr="005922DF" w:rsidRDefault="00106FDA" w:rsidP="009617D7">
            <w:pPr>
              <w:rPr>
                <w:rFonts w:cstheme="minorHAnsi"/>
              </w:rPr>
            </w:pPr>
            <w:r w:rsidRPr="006449D0">
              <w:rPr>
                <w:color w:val="000000" w:themeColor="text1"/>
              </w:rPr>
              <w:t>Filologia romańska (język hiszpański)</w:t>
            </w:r>
          </w:p>
        </w:tc>
        <w:tc>
          <w:tcPr>
            <w:tcW w:w="1872" w:type="dxa"/>
          </w:tcPr>
          <w:p w14:paraId="5F695850" w14:textId="77777777" w:rsidR="00106FDA" w:rsidRPr="0099257D" w:rsidRDefault="00106FDA" w:rsidP="009617D7">
            <w:pPr>
              <w:rPr>
                <w:color w:val="000000" w:themeColor="text1"/>
              </w:rPr>
            </w:pPr>
            <w:r w:rsidRPr="0099257D">
              <w:rPr>
                <w:color w:val="000000" w:themeColor="text1"/>
              </w:rPr>
              <w:t>dr Cecylia Tatoj</w:t>
            </w:r>
          </w:p>
          <w:p w14:paraId="676DF124" w14:textId="77777777" w:rsidR="00106FDA" w:rsidRPr="0099257D" w:rsidRDefault="00106FDA" w:rsidP="009617D7">
            <w:pPr>
              <w:rPr>
                <w:color w:val="000000" w:themeColor="text1"/>
              </w:rPr>
            </w:pPr>
            <w:r w:rsidRPr="0099257D">
              <w:rPr>
                <w:color w:val="000000" w:themeColor="text1"/>
              </w:rPr>
              <w:t>(przyjeżdżający)</w:t>
            </w:r>
          </w:p>
          <w:p w14:paraId="7FC8EA7C" w14:textId="77777777" w:rsidR="00106FDA" w:rsidRPr="0099257D" w:rsidRDefault="00106FDA" w:rsidP="009617D7">
            <w:pPr>
              <w:rPr>
                <w:color w:val="000000" w:themeColor="text1"/>
              </w:rPr>
            </w:pPr>
            <w:r w:rsidRPr="0099257D">
              <w:rPr>
                <w:color w:val="000000" w:themeColor="text1"/>
              </w:rPr>
              <w:t>dr Aniela Kucharska</w:t>
            </w:r>
          </w:p>
          <w:p w14:paraId="290FE701" w14:textId="59D89347" w:rsidR="00106FDA" w:rsidRPr="0099257D" w:rsidRDefault="00106FDA" w:rsidP="009617D7">
            <w:pPr>
              <w:rPr>
                <w:rFonts w:cstheme="minorHAnsi"/>
              </w:rPr>
            </w:pPr>
            <w:r w:rsidRPr="0099257D">
              <w:rPr>
                <w:color w:val="000000" w:themeColor="text1"/>
              </w:rPr>
              <w:t>(wyjeżdżający)</w:t>
            </w:r>
          </w:p>
        </w:tc>
        <w:tc>
          <w:tcPr>
            <w:tcW w:w="1559" w:type="dxa"/>
            <w:gridSpan w:val="2"/>
          </w:tcPr>
          <w:p w14:paraId="621DD0FA" w14:textId="2F80AE78" w:rsidR="00106FDA" w:rsidRPr="005922DF" w:rsidRDefault="00106FDA" w:rsidP="009617D7">
            <w:pPr>
              <w:rPr>
                <w:rFonts w:cstheme="minorHAnsi"/>
              </w:rPr>
            </w:pPr>
            <w:r w:rsidRPr="00186FF3">
              <w:rPr>
                <w:rFonts w:cstheme="minorHAnsi"/>
              </w:rPr>
              <w:t>ul. Grota Roweckiego 5, 41-200 Sosnowiec</w:t>
            </w:r>
          </w:p>
        </w:tc>
        <w:tc>
          <w:tcPr>
            <w:tcW w:w="2807" w:type="dxa"/>
            <w:gridSpan w:val="2"/>
          </w:tcPr>
          <w:p w14:paraId="6C54B567" w14:textId="3B6268AE" w:rsidR="00106FDA" w:rsidRDefault="00106FDA" w:rsidP="009617D7">
            <w:pPr>
              <w:rPr>
                <w:rFonts w:cstheme="minorHAnsi"/>
              </w:rPr>
            </w:pPr>
            <w:r w:rsidRPr="00C77BC4">
              <w:rPr>
                <w:rFonts w:cstheme="minorHAnsi"/>
              </w:rPr>
              <w:t>cecylia.tatoj@us.edu.pl</w:t>
            </w:r>
          </w:p>
          <w:p w14:paraId="7EAA7BFC" w14:textId="77777777" w:rsidR="00106FDA" w:rsidRDefault="00106FDA" w:rsidP="009617D7">
            <w:pPr>
              <w:rPr>
                <w:rFonts w:cstheme="minorHAnsi"/>
              </w:rPr>
            </w:pPr>
          </w:p>
          <w:p w14:paraId="2CE6E8D4" w14:textId="69650912" w:rsidR="00106FDA" w:rsidRPr="005922DF" w:rsidRDefault="00106FDA" w:rsidP="009617D7">
            <w:pPr>
              <w:rPr>
                <w:rFonts w:cstheme="minorHAnsi"/>
              </w:rPr>
            </w:pPr>
            <w:r>
              <w:rPr>
                <w:rFonts w:cstheme="minorHAnsi"/>
              </w:rPr>
              <w:t>aniela.kucharska@us.edu.pl</w:t>
            </w:r>
          </w:p>
        </w:tc>
        <w:tc>
          <w:tcPr>
            <w:tcW w:w="1417" w:type="dxa"/>
          </w:tcPr>
          <w:p w14:paraId="317ED6F9" w14:textId="77777777" w:rsidR="00106FDA" w:rsidRPr="005922DF" w:rsidRDefault="00106FDA" w:rsidP="009617D7">
            <w:pPr>
              <w:rPr>
                <w:rFonts w:cstheme="minorHAnsi"/>
              </w:rPr>
            </w:pPr>
          </w:p>
        </w:tc>
      </w:tr>
      <w:tr w:rsidR="00106FDA" w:rsidRPr="005922DF" w14:paraId="6A213E7D" w14:textId="77777777" w:rsidTr="00106FDA">
        <w:tc>
          <w:tcPr>
            <w:tcW w:w="2269" w:type="dxa"/>
          </w:tcPr>
          <w:p w14:paraId="14FCCD01" w14:textId="0CBF61AA" w:rsidR="00106FDA" w:rsidRPr="005922DF" w:rsidRDefault="00106FDA" w:rsidP="009617D7">
            <w:pPr>
              <w:rPr>
                <w:rFonts w:cstheme="minorHAnsi"/>
              </w:rPr>
            </w:pPr>
            <w:r w:rsidRPr="006449D0">
              <w:rPr>
                <w:color w:val="000000" w:themeColor="text1"/>
              </w:rPr>
              <w:t>Filologia romańska (język włoski)</w:t>
            </w:r>
          </w:p>
        </w:tc>
        <w:tc>
          <w:tcPr>
            <w:tcW w:w="1872" w:type="dxa"/>
          </w:tcPr>
          <w:p w14:paraId="4E4E93CC" w14:textId="77777777" w:rsidR="00106FDA" w:rsidRPr="0099257D" w:rsidRDefault="00106FDA" w:rsidP="009617D7">
            <w:pPr>
              <w:rPr>
                <w:color w:val="000000" w:themeColor="text1"/>
              </w:rPr>
            </w:pPr>
            <w:r w:rsidRPr="0099257D">
              <w:rPr>
                <w:color w:val="000000" w:themeColor="text1"/>
              </w:rPr>
              <w:t>dr Dominika Dykta</w:t>
            </w:r>
          </w:p>
          <w:p w14:paraId="41516AE4" w14:textId="251268E3" w:rsidR="00106FDA" w:rsidRPr="0099257D" w:rsidRDefault="00106FDA" w:rsidP="009617D7">
            <w:pPr>
              <w:rPr>
                <w:rFonts w:cstheme="minorHAnsi"/>
              </w:rPr>
            </w:pPr>
          </w:p>
        </w:tc>
        <w:tc>
          <w:tcPr>
            <w:tcW w:w="1559" w:type="dxa"/>
            <w:gridSpan w:val="2"/>
          </w:tcPr>
          <w:p w14:paraId="6B7E8A43" w14:textId="26FA782C" w:rsidR="00106FDA" w:rsidRPr="005922DF" w:rsidRDefault="00106FDA" w:rsidP="009617D7">
            <w:pPr>
              <w:rPr>
                <w:rFonts w:cstheme="minorHAnsi"/>
              </w:rPr>
            </w:pPr>
            <w:r w:rsidRPr="00186FF3">
              <w:rPr>
                <w:rFonts w:cstheme="minorHAnsi"/>
              </w:rPr>
              <w:t>ul. Grota Roweckiego 5, 41-200 Sosnowiec</w:t>
            </w:r>
          </w:p>
        </w:tc>
        <w:tc>
          <w:tcPr>
            <w:tcW w:w="2807" w:type="dxa"/>
            <w:gridSpan w:val="2"/>
          </w:tcPr>
          <w:p w14:paraId="708B1995" w14:textId="77777777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dominika.dykta@us.edu.pl</w:t>
            </w:r>
          </w:p>
        </w:tc>
        <w:tc>
          <w:tcPr>
            <w:tcW w:w="1417" w:type="dxa"/>
          </w:tcPr>
          <w:p w14:paraId="2361630A" w14:textId="77777777" w:rsidR="00106FDA" w:rsidRPr="005922DF" w:rsidRDefault="00106FDA" w:rsidP="009617D7">
            <w:pPr>
              <w:rPr>
                <w:rFonts w:cstheme="minorHAnsi"/>
              </w:rPr>
            </w:pPr>
          </w:p>
        </w:tc>
      </w:tr>
      <w:tr w:rsidR="00106FDA" w:rsidRPr="005922DF" w14:paraId="154F00CA" w14:textId="77777777" w:rsidTr="00106FDA">
        <w:tc>
          <w:tcPr>
            <w:tcW w:w="2269" w:type="dxa"/>
          </w:tcPr>
          <w:p w14:paraId="186722AB" w14:textId="169E8B20" w:rsidR="00106FDA" w:rsidRPr="005922DF" w:rsidRDefault="00106FDA" w:rsidP="009617D7">
            <w:pPr>
              <w:rPr>
                <w:rFonts w:cstheme="minorHAnsi"/>
              </w:rPr>
            </w:pPr>
            <w:r w:rsidRPr="006449D0">
              <w:rPr>
                <w:color w:val="000000" w:themeColor="text1"/>
              </w:rPr>
              <w:t>Filologia germańska</w:t>
            </w:r>
          </w:p>
        </w:tc>
        <w:tc>
          <w:tcPr>
            <w:tcW w:w="1872" w:type="dxa"/>
          </w:tcPr>
          <w:p w14:paraId="0F03AA3D" w14:textId="77777777" w:rsidR="00106FDA" w:rsidRPr="0099257D" w:rsidRDefault="00106FDA" w:rsidP="009617D7">
            <w:pPr>
              <w:rPr>
                <w:color w:val="000000" w:themeColor="text1"/>
              </w:rPr>
            </w:pPr>
            <w:r w:rsidRPr="0099257D">
              <w:rPr>
                <w:color w:val="000000" w:themeColor="text1"/>
              </w:rPr>
              <w:t>dr hab. Grażyna Krupińska, prof. UŚ</w:t>
            </w:r>
          </w:p>
          <w:p w14:paraId="47A9CB1E" w14:textId="5B4C090A" w:rsidR="00106FDA" w:rsidRPr="0099257D" w:rsidRDefault="00106FDA" w:rsidP="009617D7">
            <w:pPr>
              <w:rPr>
                <w:rFonts w:cstheme="minorHAnsi"/>
              </w:rPr>
            </w:pPr>
          </w:p>
        </w:tc>
        <w:tc>
          <w:tcPr>
            <w:tcW w:w="1559" w:type="dxa"/>
            <w:gridSpan w:val="2"/>
          </w:tcPr>
          <w:p w14:paraId="57E2254C" w14:textId="5D2C6466" w:rsidR="00106FDA" w:rsidRPr="005922DF" w:rsidRDefault="00106FDA" w:rsidP="009617D7">
            <w:pPr>
              <w:rPr>
                <w:rFonts w:cstheme="minorHAnsi"/>
              </w:rPr>
            </w:pPr>
            <w:r w:rsidRPr="00186FF3">
              <w:rPr>
                <w:rFonts w:cstheme="minorHAnsi"/>
              </w:rPr>
              <w:t>ul. Grota Roweckiego 5, 41-200 Sosnowiec</w:t>
            </w:r>
          </w:p>
        </w:tc>
        <w:tc>
          <w:tcPr>
            <w:tcW w:w="2807" w:type="dxa"/>
            <w:gridSpan w:val="2"/>
          </w:tcPr>
          <w:p w14:paraId="19BDC7ED" w14:textId="77777777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grazyna.krupinska@us.edu.pl</w:t>
            </w:r>
          </w:p>
        </w:tc>
        <w:tc>
          <w:tcPr>
            <w:tcW w:w="1417" w:type="dxa"/>
          </w:tcPr>
          <w:p w14:paraId="71DF0EFD" w14:textId="77777777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32 364 09 17</w:t>
            </w:r>
          </w:p>
        </w:tc>
      </w:tr>
      <w:tr w:rsidR="00106FDA" w:rsidRPr="005922DF" w14:paraId="5DB3C65B" w14:textId="77777777" w:rsidTr="00106FDA">
        <w:tc>
          <w:tcPr>
            <w:tcW w:w="2269" w:type="dxa"/>
          </w:tcPr>
          <w:p w14:paraId="12DE090C" w14:textId="06213FB7" w:rsidR="00106FDA" w:rsidRPr="005922DF" w:rsidRDefault="00106FDA" w:rsidP="009617D7">
            <w:pPr>
              <w:rPr>
                <w:rFonts w:cstheme="minorHAnsi"/>
              </w:rPr>
            </w:pPr>
            <w:r w:rsidRPr="006449D0">
              <w:rPr>
                <w:color w:val="000000" w:themeColor="text1"/>
              </w:rPr>
              <w:t>Filologia słowiańska</w:t>
            </w:r>
          </w:p>
        </w:tc>
        <w:tc>
          <w:tcPr>
            <w:tcW w:w="1872" w:type="dxa"/>
          </w:tcPr>
          <w:p w14:paraId="4B4F736A" w14:textId="77777777" w:rsidR="00106FDA" w:rsidRPr="0099257D" w:rsidRDefault="00106FDA" w:rsidP="009617D7">
            <w:pPr>
              <w:rPr>
                <w:color w:val="000000" w:themeColor="text1"/>
              </w:rPr>
            </w:pPr>
            <w:r w:rsidRPr="0099257D">
              <w:rPr>
                <w:color w:val="000000" w:themeColor="text1"/>
              </w:rPr>
              <w:t>dr Dorota Gołek-Sepetliewa</w:t>
            </w:r>
          </w:p>
          <w:p w14:paraId="6B0DC5A8" w14:textId="44960BCC" w:rsidR="00106FDA" w:rsidRPr="0099257D" w:rsidRDefault="00106FDA" w:rsidP="009617D7">
            <w:pPr>
              <w:rPr>
                <w:rFonts w:cstheme="minorHAnsi"/>
              </w:rPr>
            </w:pPr>
          </w:p>
        </w:tc>
        <w:tc>
          <w:tcPr>
            <w:tcW w:w="1559" w:type="dxa"/>
            <w:gridSpan w:val="2"/>
          </w:tcPr>
          <w:p w14:paraId="0A64B5FF" w14:textId="2BABFAA8" w:rsidR="00106FDA" w:rsidRPr="005922DF" w:rsidRDefault="00106FDA" w:rsidP="009617D7">
            <w:pPr>
              <w:rPr>
                <w:rFonts w:cstheme="minorHAnsi"/>
              </w:rPr>
            </w:pPr>
            <w:r w:rsidRPr="00186FF3">
              <w:rPr>
                <w:rFonts w:cstheme="minorHAnsi"/>
              </w:rPr>
              <w:t>ul. Grota Roweckiego 5, 41-200 Sosnowiec</w:t>
            </w:r>
          </w:p>
        </w:tc>
        <w:tc>
          <w:tcPr>
            <w:tcW w:w="2807" w:type="dxa"/>
            <w:gridSpan w:val="2"/>
          </w:tcPr>
          <w:p w14:paraId="54A6A3C5" w14:textId="77777777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dorota.golek-sepetliewa@us.edu.pl</w:t>
            </w:r>
          </w:p>
        </w:tc>
        <w:tc>
          <w:tcPr>
            <w:tcW w:w="1417" w:type="dxa"/>
          </w:tcPr>
          <w:p w14:paraId="17E595E2" w14:textId="77777777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32 364 09 10</w:t>
            </w:r>
          </w:p>
        </w:tc>
      </w:tr>
      <w:tr w:rsidR="00106FDA" w:rsidRPr="005922DF" w14:paraId="77C1E179" w14:textId="77777777" w:rsidTr="00106FDA">
        <w:tc>
          <w:tcPr>
            <w:tcW w:w="2269" w:type="dxa"/>
          </w:tcPr>
          <w:p w14:paraId="54CD874B" w14:textId="5086AA50" w:rsidR="00106FDA" w:rsidRPr="005922DF" w:rsidRDefault="00106FDA" w:rsidP="009617D7">
            <w:pPr>
              <w:rPr>
                <w:rFonts w:cstheme="minorHAnsi"/>
              </w:rPr>
            </w:pPr>
            <w:r w:rsidRPr="006449D0">
              <w:rPr>
                <w:color w:val="000000" w:themeColor="text1"/>
              </w:rPr>
              <w:t>Filologia rosyjska</w:t>
            </w:r>
          </w:p>
        </w:tc>
        <w:tc>
          <w:tcPr>
            <w:tcW w:w="1872" w:type="dxa"/>
          </w:tcPr>
          <w:p w14:paraId="1D1174C9" w14:textId="6419E203" w:rsidR="00106FDA" w:rsidRPr="0099257D" w:rsidRDefault="00106FDA" w:rsidP="009617D7">
            <w:pPr>
              <w:rPr>
                <w:color w:val="000000" w:themeColor="text1"/>
              </w:rPr>
            </w:pPr>
            <w:r w:rsidRPr="0099257D">
              <w:rPr>
                <w:color w:val="000000" w:themeColor="text1"/>
              </w:rPr>
              <w:t xml:space="preserve">dr Swietłana </w:t>
            </w:r>
            <w:proofErr w:type="spellStart"/>
            <w:r w:rsidRPr="0099257D">
              <w:rPr>
                <w:color w:val="000000" w:themeColor="text1"/>
              </w:rPr>
              <w:t>Biczak</w:t>
            </w:r>
            <w:proofErr w:type="spellEnd"/>
          </w:p>
          <w:p w14:paraId="6BCC3A36" w14:textId="71737356" w:rsidR="00106FDA" w:rsidRPr="0099257D" w:rsidRDefault="00106FDA" w:rsidP="009617D7">
            <w:pPr>
              <w:rPr>
                <w:rFonts w:cstheme="minorHAnsi"/>
              </w:rPr>
            </w:pPr>
            <w:r w:rsidRPr="0099257D">
              <w:rPr>
                <w:color w:val="000000" w:themeColor="text1"/>
              </w:rPr>
              <w:t>(w roku 202</w:t>
            </w:r>
            <w:r w:rsidR="00D21266">
              <w:rPr>
                <w:color w:val="000000" w:themeColor="text1"/>
              </w:rPr>
              <w:t>2</w:t>
            </w:r>
            <w:r w:rsidRPr="0099257D">
              <w:rPr>
                <w:color w:val="000000" w:themeColor="text1"/>
              </w:rPr>
              <w:t>/202</w:t>
            </w:r>
            <w:r w:rsidR="00D21266">
              <w:rPr>
                <w:color w:val="000000" w:themeColor="text1"/>
              </w:rPr>
              <w:t>3</w:t>
            </w:r>
            <w:r w:rsidRPr="0099257D">
              <w:rPr>
                <w:color w:val="000000" w:themeColor="text1"/>
              </w:rPr>
              <w:t xml:space="preserve"> dr Maciej Walczak)</w:t>
            </w:r>
          </w:p>
        </w:tc>
        <w:tc>
          <w:tcPr>
            <w:tcW w:w="1559" w:type="dxa"/>
            <w:gridSpan w:val="2"/>
          </w:tcPr>
          <w:p w14:paraId="14E20E06" w14:textId="63847FCE" w:rsidR="00106FDA" w:rsidRPr="005922DF" w:rsidRDefault="00106FDA" w:rsidP="009617D7">
            <w:pPr>
              <w:rPr>
                <w:rFonts w:cstheme="minorHAnsi"/>
              </w:rPr>
            </w:pPr>
            <w:r w:rsidRPr="000437C8">
              <w:rPr>
                <w:rFonts w:cstheme="minorHAnsi"/>
              </w:rPr>
              <w:t>ul. Grota Roweckiego 5, 41-200 Sosnowiec</w:t>
            </w:r>
          </w:p>
        </w:tc>
        <w:tc>
          <w:tcPr>
            <w:tcW w:w="2807" w:type="dxa"/>
            <w:gridSpan w:val="2"/>
          </w:tcPr>
          <w:p w14:paraId="38695ABA" w14:textId="54682995" w:rsidR="00106FDA" w:rsidRDefault="00106FDA" w:rsidP="009617D7">
            <w:pPr>
              <w:rPr>
                <w:rFonts w:cstheme="minorHAnsi"/>
              </w:rPr>
            </w:pPr>
            <w:r>
              <w:rPr>
                <w:rFonts w:cstheme="minorHAnsi"/>
              </w:rPr>
              <w:t>maciej.walczak@us.edu.pl</w:t>
            </w:r>
          </w:p>
          <w:p w14:paraId="741335FC" w14:textId="77777777" w:rsidR="00106FDA" w:rsidRDefault="00106FDA" w:rsidP="009617D7">
            <w:pPr>
              <w:rPr>
                <w:rFonts w:cstheme="minorHAnsi"/>
              </w:rPr>
            </w:pPr>
          </w:p>
          <w:p w14:paraId="200B0041" w14:textId="77777777" w:rsidR="00106FDA" w:rsidRDefault="00106FDA" w:rsidP="009617D7">
            <w:pPr>
              <w:rPr>
                <w:rFonts w:cstheme="minorHAnsi"/>
              </w:rPr>
            </w:pPr>
          </w:p>
          <w:p w14:paraId="3F40BEF1" w14:textId="77777777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swietlana.biczak@us.edu.pl</w:t>
            </w:r>
          </w:p>
        </w:tc>
        <w:tc>
          <w:tcPr>
            <w:tcW w:w="1417" w:type="dxa"/>
          </w:tcPr>
          <w:p w14:paraId="31E9F752" w14:textId="77777777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32 364 08 81</w:t>
            </w:r>
          </w:p>
        </w:tc>
      </w:tr>
      <w:tr w:rsidR="00106FDA" w:rsidRPr="005922DF" w14:paraId="65F19F02" w14:textId="77777777" w:rsidTr="00106FDA">
        <w:trPr>
          <w:trHeight w:val="1272"/>
        </w:trPr>
        <w:tc>
          <w:tcPr>
            <w:tcW w:w="2269" w:type="dxa"/>
            <w:shd w:val="clear" w:color="auto" w:fill="F2F2F2" w:themeFill="background1" w:themeFillShade="F2"/>
          </w:tcPr>
          <w:p w14:paraId="205BC4B7" w14:textId="57931EC2" w:rsidR="00106FDA" w:rsidRPr="005922DF" w:rsidRDefault="00106FDA" w:rsidP="009617D7">
            <w:pPr>
              <w:rPr>
                <w:rFonts w:cstheme="minorHAnsi"/>
              </w:rPr>
            </w:pPr>
            <w:r w:rsidRPr="000437C8">
              <w:rPr>
                <w:rFonts w:cstheme="minorHAnsi"/>
              </w:rPr>
              <w:t>Koordynator ds. umiędzynarodowienia</w:t>
            </w:r>
            <w:r>
              <w:rPr>
                <w:rFonts w:cstheme="minorHAnsi"/>
              </w:rPr>
              <w:t xml:space="preserve"> dla </w:t>
            </w:r>
            <w:r w:rsidRPr="00106FDA">
              <w:rPr>
                <w:rFonts w:cstheme="minorHAnsi"/>
                <w:b/>
              </w:rPr>
              <w:t>KATOWIC</w:t>
            </w:r>
          </w:p>
        </w:tc>
        <w:tc>
          <w:tcPr>
            <w:tcW w:w="1872" w:type="dxa"/>
            <w:shd w:val="clear" w:color="auto" w:fill="F2F2F2" w:themeFill="background1" w:themeFillShade="F2"/>
          </w:tcPr>
          <w:p w14:paraId="7B966C9B" w14:textId="22047B05" w:rsidR="00106FDA" w:rsidRPr="0099257D" w:rsidRDefault="00106FDA" w:rsidP="009617D7">
            <w:pPr>
              <w:rPr>
                <w:rFonts w:cstheme="minorHAnsi"/>
              </w:rPr>
            </w:pPr>
            <w:r w:rsidRPr="0099257D">
              <w:rPr>
                <w:rFonts w:cstheme="minorHAnsi"/>
              </w:rPr>
              <w:t>prof. dr hab. Jolanta Tambor</w:t>
            </w:r>
          </w:p>
        </w:tc>
        <w:tc>
          <w:tcPr>
            <w:tcW w:w="1559" w:type="dxa"/>
            <w:gridSpan w:val="2"/>
            <w:shd w:val="clear" w:color="auto" w:fill="F2F2F2" w:themeFill="background1" w:themeFillShade="F2"/>
          </w:tcPr>
          <w:p w14:paraId="54D16520" w14:textId="3149DB6B" w:rsidR="00106FDA" w:rsidRPr="00C4351B" w:rsidRDefault="00D72A87" w:rsidP="009617D7">
            <w:pPr>
              <w:rPr>
                <w:rFonts w:cstheme="minorHAnsi"/>
              </w:rPr>
            </w:pPr>
            <w:r w:rsidRPr="00C4351B">
              <w:rPr>
                <w:rFonts w:cstheme="minorHAnsi"/>
              </w:rPr>
              <w:t>ul. Uniwersytecka 4, 40-007 Katowice</w:t>
            </w:r>
          </w:p>
        </w:tc>
        <w:tc>
          <w:tcPr>
            <w:tcW w:w="2807" w:type="dxa"/>
            <w:gridSpan w:val="2"/>
            <w:shd w:val="clear" w:color="auto" w:fill="F2F2F2" w:themeFill="background1" w:themeFillShade="F2"/>
          </w:tcPr>
          <w:p w14:paraId="00216F58" w14:textId="68EFC921" w:rsidR="00106FDA" w:rsidRPr="005922DF" w:rsidRDefault="00106FDA" w:rsidP="009617D7">
            <w:pPr>
              <w:rPr>
                <w:rFonts w:cstheme="minorHAnsi"/>
              </w:rPr>
            </w:pPr>
            <w:r>
              <w:rPr>
                <w:rFonts w:cstheme="minorHAnsi"/>
              </w:rPr>
              <w:t>jolanta.tambor@us.edu.pl</w:t>
            </w:r>
          </w:p>
        </w:tc>
        <w:tc>
          <w:tcPr>
            <w:tcW w:w="1417" w:type="dxa"/>
            <w:shd w:val="clear" w:color="auto" w:fill="F2F2F2" w:themeFill="background1" w:themeFillShade="F2"/>
          </w:tcPr>
          <w:p w14:paraId="1DB939F8" w14:textId="12C59241" w:rsidR="00106FDA" w:rsidRPr="005922DF" w:rsidRDefault="00D72A87" w:rsidP="009617D7">
            <w:pPr>
              <w:rPr>
                <w:rFonts w:cstheme="minorHAnsi"/>
              </w:rPr>
            </w:pPr>
            <w:r>
              <w:rPr>
                <w:rFonts w:cstheme="minorHAnsi"/>
              </w:rPr>
              <w:t>32 200 95 11</w:t>
            </w:r>
          </w:p>
        </w:tc>
      </w:tr>
      <w:tr w:rsidR="00106FDA" w:rsidRPr="005922DF" w14:paraId="6B3DBA74" w14:textId="77777777" w:rsidTr="00106FDA">
        <w:trPr>
          <w:trHeight w:val="1272"/>
        </w:trPr>
        <w:tc>
          <w:tcPr>
            <w:tcW w:w="2269" w:type="dxa"/>
          </w:tcPr>
          <w:p w14:paraId="2DABB22E" w14:textId="77777777" w:rsidR="00106FDA" w:rsidRPr="006449D0" w:rsidRDefault="00106FDA" w:rsidP="009617D7">
            <w:pPr>
              <w:rPr>
                <w:color w:val="000000" w:themeColor="text1"/>
              </w:rPr>
            </w:pPr>
            <w:r w:rsidRPr="006449D0">
              <w:rPr>
                <w:color w:val="000000" w:themeColor="text1"/>
              </w:rPr>
              <w:t>Filologia polska</w:t>
            </w:r>
          </w:p>
          <w:p w14:paraId="2DD49D6B" w14:textId="77777777" w:rsidR="00106FDA" w:rsidRDefault="00106FDA" w:rsidP="009617D7">
            <w:pPr>
              <w:rPr>
                <w:color w:val="000000" w:themeColor="text1"/>
              </w:rPr>
            </w:pPr>
            <w:r w:rsidRPr="006449D0">
              <w:rPr>
                <w:color w:val="000000" w:themeColor="text1"/>
              </w:rPr>
              <w:t>Sztuka pisania</w:t>
            </w:r>
          </w:p>
          <w:p w14:paraId="521F186A" w14:textId="77777777" w:rsidR="00F22F16" w:rsidRDefault="00F22F16" w:rsidP="009617D7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Twórcze pisanie </w:t>
            </w:r>
          </w:p>
          <w:p w14:paraId="57DD7357" w14:textId="0DF87134" w:rsidR="00F22F16" w:rsidRPr="005922DF" w:rsidRDefault="00F22F16" w:rsidP="009617D7">
            <w:pPr>
              <w:rPr>
                <w:rFonts w:cstheme="minorHAnsi"/>
              </w:rPr>
            </w:pPr>
            <w:r>
              <w:rPr>
                <w:color w:val="000000" w:themeColor="text1"/>
              </w:rPr>
              <w:t>i marketing wydawniczy</w:t>
            </w:r>
          </w:p>
        </w:tc>
        <w:tc>
          <w:tcPr>
            <w:tcW w:w="1872" w:type="dxa"/>
          </w:tcPr>
          <w:p w14:paraId="47F7C638" w14:textId="77777777" w:rsidR="00106FDA" w:rsidRPr="0099257D" w:rsidRDefault="00106FDA" w:rsidP="009617D7">
            <w:pPr>
              <w:rPr>
                <w:color w:val="000000" w:themeColor="text1"/>
              </w:rPr>
            </w:pPr>
            <w:r w:rsidRPr="0099257D">
              <w:rPr>
                <w:color w:val="000000" w:themeColor="text1"/>
              </w:rPr>
              <w:t>dr hab. Beata Nowacka, prof. UŚ</w:t>
            </w:r>
          </w:p>
          <w:p w14:paraId="659EBF7F" w14:textId="77777777" w:rsidR="00106FDA" w:rsidRPr="0099257D" w:rsidRDefault="00106FDA" w:rsidP="009617D7">
            <w:pPr>
              <w:rPr>
                <w:rFonts w:cstheme="minorHAnsi"/>
              </w:rPr>
            </w:pPr>
          </w:p>
        </w:tc>
        <w:tc>
          <w:tcPr>
            <w:tcW w:w="1559" w:type="dxa"/>
            <w:gridSpan w:val="2"/>
          </w:tcPr>
          <w:p w14:paraId="162564C0" w14:textId="1E1FAC7D" w:rsidR="00106FDA" w:rsidRPr="00C4351B" w:rsidRDefault="00D72A87" w:rsidP="009617D7">
            <w:pPr>
              <w:rPr>
                <w:rFonts w:cstheme="minorHAnsi"/>
              </w:rPr>
            </w:pPr>
            <w:r w:rsidRPr="00C4351B">
              <w:rPr>
                <w:rFonts w:cstheme="minorHAnsi"/>
              </w:rPr>
              <w:t>ul. Uniwersytecka 4, 40-007 Katowice</w:t>
            </w:r>
          </w:p>
        </w:tc>
        <w:tc>
          <w:tcPr>
            <w:tcW w:w="2807" w:type="dxa"/>
            <w:gridSpan w:val="2"/>
          </w:tcPr>
          <w:p w14:paraId="3396C5A9" w14:textId="26E135C0" w:rsidR="00106FDA" w:rsidRPr="005922DF" w:rsidRDefault="006F7031" w:rsidP="009617D7">
            <w:pPr>
              <w:rPr>
                <w:rFonts w:cstheme="minorHAnsi"/>
              </w:rPr>
            </w:pPr>
            <w:r>
              <w:rPr>
                <w:rFonts w:cstheme="minorHAnsi"/>
              </w:rPr>
              <w:t>b</w:t>
            </w:r>
            <w:r w:rsidR="00106FDA">
              <w:rPr>
                <w:rFonts w:cstheme="minorHAnsi"/>
              </w:rPr>
              <w:t>eata.nowacka@us.edu.pl</w:t>
            </w:r>
          </w:p>
        </w:tc>
        <w:tc>
          <w:tcPr>
            <w:tcW w:w="1417" w:type="dxa"/>
          </w:tcPr>
          <w:p w14:paraId="3A29A8CE" w14:textId="064D98A9" w:rsidR="00106FDA" w:rsidRPr="005922DF" w:rsidRDefault="00664388" w:rsidP="009617D7">
            <w:pPr>
              <w:rPr>
                <w:rFonts w:cstheme="minorHAnsi"/>
              </w:rPr>
            </w:pPr>
            <w:r>
              <w:rPr>
                <w:rFonts w:cstheme="minorHAnsi"/>
              </w:rPr>
              <w:t>32 200 94 18</w:t>
            </w:r>
          </w:p>
        </w:tc>
      </w:tr>
      <w:tr w:rsidR="00106FDA" w:rsidRPr="005922DF" w14:paraId="4559FB15" w14:textId="77777777" w:rsidTr="00106FDA">
        <w:trPr>
          <w:trHeight w:val="1272"/>
        </w:trPr>
        <w:tc>
          <w:tcPr>
            <w:tcW w:w="2269" w:type="dxa"/>
          </w:tcPr>
          <w:p w14:paraId="2B2DA755" w14:textId="77777777" w:rsidR="00106FDA" w:rsidRDefault="00106FDA" w:rsidP="009617D7">
            <w:pPr>
              <w:rPr>
                <w:color w:val="000000" w:themeColor="text1"/>
              </w:rPr>
            </w:pPr>
            <w:r w:rsidRPr="006449D0">
              <w:rPr>
                <w:color w:val="000000" w:themeColor="text1"/>
              </w:rPr>
              <w:lastRenderedPageBreak/>
              <w:t>Międzynarodowe studia polskie</w:t>
            </w:r>
          </w:p>
          <w:p w14:paraId="11792B9E" w14:textId="77777777" w:rsidR="00447933" w:rsidRPr="006449D0" w:rsidRDefault="00447933" w:rsidP="00447933">
            <w:pPr>
              <w:rPr>
                <w:color w:val="000000" w:themeColor="text1"/>
              </w:rPr>
            </w:pPr>
            <w:proofErr w:type="spellStart"/>
            <w:r w:rsidRPr="006449D0">
              <w:rPr>
                <w:color w:val="000000" w:themeColor="text1"/>
              </w:rPr>
              <w:t>Mediteranistyka</w:t>
            </w:r>
            <w:proofErr w:type="spellEnd"/>
          </w:p>
          <w:p w14:paraId="69A1100C" w14:textId="708B07AA" w:rsidR="00447933" w:rsidRPr="005922DF" w:rsidRDefault="00447933" w:rsidP="00447933">
            <w:pPr>
              <w:rPr>
                <w:rFonts w:cstheme="minorHAnsi"/>
              </w:rPr>
            </w:pPr>
            <w:r w:rsidRPr="006449D0">
              <w:rPr>
                <w:color w:val="000000" w:themeColor="text1"/>
              </w:rPr>
              <w:t>Filologia klasyczna</w:t>
            </w:r>
          </w:p>
        </w:tc>
        <w:tc>
          <w:tcPr>
            <w:tcW w:w="1872" w:type="dxa"/>
          </w:tcPr>
          <w:p w14:paraId="41927A6D" w14:textId="77777777" w:rsidR="00106FDA" w:rsidRPr="0099257D" w:rsidRDefault="00106FDA" w:rsidP="009617D7">
            <w:pPr>
              <w:rPr>
                <w:color w:val="000000" w:themeColor="text1"/>
              </w:rPr>
            </w:pPr>
            <w:r w:rsidRPr="0099257D">
              <w:rPr>
                <w:color w:val="000000" w:themeColor="text1"/>
              </w:rPr>
              <w:t>prof. dr hab. Jolanta Tambor</w:t>
            </w:r>
          </w:p>
          <w:p w14:paraId="62F18C13" w14:textId="77777777" w:rsidR="00106FDA" w:rsidRPr="0099257D" w:rsidRDefault="00106FDA" w:rsidP="009617D7">
            <w:pPr>
              <w:rPr>
                <w:rFonts w:cstheme="minorHAnsi"/>
              </w:rPr>
            </w:pPr>
          </w:p>
        </w:tc>
        <w:tc>
          <w:tcPr>
            <w:tcW w:w="1559" w:type="dxa"/>
            <w:gridSpan w:val="2"/>
          </w:tcPr>
          <w:p w14:paraId="6797AE6F" w14:textId="00E9A88D" w:rsidR="00106FDA" w:rsidRPr="00C4351B" w:rsidRDefault="00D72A87" w:rsidP="009617D7">
            <w:pPr>
              <w:rPr>
                <w:rFonts w:cstheme="minorHAnsi"/>
              </w:rPr>
            </w:pPr>
            <w:r w:rsidRPr="00C4351B">
              <w:rPr>
                <w:rFonts w:cstheme="minorHAnsi"/>
              </w:rPr>
              <w:t>ul. Uniwersytecka 4, 40-007 Katowice</w:t>
            </w:r>
          </w:p>
        </w:tc>
        <w:tc>
          <w:tcPr>
            <w:tcW w:w="2807" w:type="dxa"/>
            <w:gridSpan w:val="2"/>
          </w:tcPr>
          <w:p w14:paraId="410BC9FE" w14:textId="14FEB819" w:rsidR="00106FDA" w:rsidRPr="005922DF" w:rsidRDefault="00106FDA" w:rsidP="009617D7">
            <w:pPr>
              <w:rPr>
                <w:rFonts w:cstheme="minorHAnsi"/>
              </w:rPr>
            </w:pPr>
            <w:r>
              <w:rPr>
                <w:rFonts w:cstheme="minorHAnsi"/>
              </w:rPr>
              <w:t>jolanta.tambor@us.edu.pl</w:t>
            </w:r>
          </w:p>
        </w:tc>
        <w:tc>
          <w:tcPr>
            <w:tcW w:w="1417" w:type="dxa"/>
          </w:tcPr>
          <w:p w14:paraId="7C50DDCD" w14:textId="77777777" w:rsidR="00106FDA" w:rsidRPr="005922DF" w:rsidRDefault="00106FDA" w:rsidP="009617D7">
            <w:pPr>
              <w:rPr>
                <w:rFonts w:cstheme="minorHAnsi"/>
              </w:rPr>
            </w:pPr>
          </w:p>
        </w:tc>
      </w:tr>
      <w:tr w:rsidR="00106FDA" w:rsidRPr="005922DF" w14:paraId="31E52A5E" w14:textId="77777777" w:rsidTr="00106FDA">
        <w:trPr>
          <w:trHeight w:val="1272"/>
        </w:trPr>
        <w:tc>
          <w:tcPr>
            <w:tcW w:w="2269" w:type="dxa"/>
          </w:tcPr>
          <w:p w14:paraId="35656159" w14:textId="2B6F9033" w:rsidR="00106FDA" w:rsidRPr="005922DF" w:rsidRDefault="00106FDA" w:rsidP="009617D7">
            <w:pPr>
              <w:rPr>
                <w:rFonts w:cstheme="minorHAnsi"/>
              </w:rPr>
            </w:pPr>
            <w:r w:rsidRPr="006449D0">
              <w:rPr>
                <w:color w:val="000000" w:themeColor="text1"/>
              </w:rPr>
              <w:t>Logopedia</w:t>
            </w:r>
          </w:p>
        </w:tc>
        <w:tc>
          <w:tcPr>
            <w:tcW w:w="1872" w:type="dxa"/>
          </w:tcPr>
          <w:p w14:paraId="0D5452BA" w14:textId="50006B33" w:rsidR="00106FDA" w:rsidRPr="0099257D" w:rsidRDefault="00106FDA" w:rsidP="009617D7">
            <w:pPr>
              <w:rPr>
                <w:rFonts w:cstheme="minorHAnsi"/>
              </w:rPr>
            </w:pPr>
            <w:r w:rsidRPr="0099257D">
              <w:rPr>
                <w:color w:val="000000" w:themeColor="text1"/>
              </w:rPr>
              <w:t>dr hab. Katarzyna Węsierska, prof. UŚ</w:t>
            </w:r>
          </w:p>
        </w:tc>
        <w:tc>
          <w:tcPr>
            <w:tcW w:w="1559" w:type="dxa"/>
            <w:gridSpan w:val="2"/>
          </w:tcPr>
          <w:p w14:paraId="76F6504E" w14:textId="094774A8" w:rsidR="00106FDA" w:rsidRPr="00C4351B" w:rsidRDefault="00D72A87" w:rsidP="009617D7">
            <w:pPr>
              <w:rPr>
                <w:rFonts w:cstheme="minorHAnsi"/>
              </w:rPr>
            </w:pPr>
            <w:r w:rsidRPr="00C4351B">
              <w:rPr>
                <w:rFonts w:cstheme="minorHAnsi"/>
              </w:rPr>
              <w:t>ul. Uniwersytecka 4, 40-007 Katowice</w:t>
            </w:r>
          </w:p>
        </w:tc>
        <w:tc>
          <w:tcPr>
            <w:tcW w:w="2807" w:type="dxa"/>
            <w:gridSpan w:val="2"/>
          </w:tcPr>
          <w:p w14:paraId="6273BD04" w14:textId="34D13E3A" w:rsidR="00106FDA" w:rsidRPr="005922DF" w:rsidRDefault="0099257D" w:rsidP="009617D7">
            <w:pPr>
              <w:rPr>
                <w:rFonts w:cstheme="minorHAnsi"/>
              </w:rPr>
            </w:pPr>
            <w:r>
              <w:rPr>
                <w:rFonts w:cstheme="minorHAnsi"/>
              </w:rPr>
              <w:t>k</w:t>
            </w:r>
            <w:r w:rsidR="00106FDA">
              <w:rPr>
                <w:rFonts w:cstheme="minorHAnsi"/>
              </w:rPr>
              <w:t>atarzyna.wesierska@us.edu.pl</w:t>
            </w:r>
          </w:p>
        </w:tc>
        <w:tc>
          <w:tcPr>
            <w:tcW w:w="1417" w:type="dxa"/>
          </w:tcPr>
          <w:p w14:paraId="0D2725E3" w14:textId="60475519" w:rsidR="00106FDA" w:rsidRPr="005922DF" w:rsidRDefault="00106FDA" w:rsidP="009617D7">
            <w:pPr>
              <w:rPr>
                <w:rFonts w:cstheme="minorHAnsi"/>
              </w:rPr>
            </w:pPr>
          </w:p>
        </w:tc>
      </w:tr>
      <w:tr w:rsidR="00106FDA" w:rsidRPr="005922DF" w14:paraId="7C26338F" w14:textId="77777777" w:rsidTr="00106FDA">
        <w:trPr>
          <w:trHeight w:val="647"/>
        </w:trPr>
        <w:tc>
          <w:tcPr>
            <w:tcW w:w="2269" w:type="dxa"/>
          </w:tcPr>
          <w:p w14:paraId="27FC20C3" w14:textId="77777777" w:rsidR="00106FDA" w:rsidRPr="006449D0" w:rsidRDefault="00106FDA" w:rsidP="009617D7">
            <w:pPr>
              <w:rPr>
                <w:color w:val="000000" w:themeColor="text1"/>
              </w:rPr>
            </w:pPr>
            <w:r w:rsidRPr="006449D0">
              <w:rPr>
                <w:color w:val="000000" w:themeColor="text1"/>
              </w:rPr>
              <w:t>Komunikacja promocyjna i kryzysowa</w:t>
            </w:r>
          </w:p>
          <w:p w14:paraId="5A74372D" w14:textId="0E81AE30" w:rsidR="00106FDA" w:rsidRPr="005922DF" w:rsidRDefault="00106FDA" w:rsidP="009617D7">
            <w:pPr>
              <w:rPr>
                <w:rFonts w:cstheme="minorHAnsi"/>
              </w:rPr>
            </w:pPr>
            <w:r w:rsidRPr="006449D0">
              <w:rPr>
                <w:color w:val="000000" w:themeColor="text1"/>
              </w:rPr>
              <w:t>Komunikacja cyfrowa</w:t>
            </w:r>
          </w:p>
        </w:tc>
        <w:tc>
          <w:tcPr>
            <w:tcW w:w="1872" w:type="dxa"/>
          </w:tcPr>
          <w:p w14:paraId="3775A6D2" w14:textId="57E57C0D" w:rsidR="00106FDA" w:rsidRPr="0099257D" w:rsidRDefault="00106FDA" w:rsidP="009617D7">
            <w:pPr>
              <w:rPr>
                <w:rFonts w:cstheme="minorHAnsi"/>
              </w:rPr>
            </w:pPr>
            <w:r w:rsidRPr="0099257D">
              <w:rPr>
                <w:color w:val="000000" w:themeColor="text1"/>
              </w:rPr>
              <w:t>dr Beata Kiszka-Pytel</w:t>
            </w:r>
          </w:p>
        </w:tc>
        <w:tc>
          <w:tcPr>
            <w:tcW w:w="1559" w:type="dxa"/>
            <w:gridSpan w:val="2"/>
          </w:tcPr>
          <w:p w14:paraId="378D883A" w14:textId="2DBF86E1" w:rsidR="00106FDA" w:rsidRPr="00C4351B" w:rsidRDefault="00D72A87" w:rsidP="009617D7">
            <w:pPr>
              <w:rPr>
                <w:rFonts w:cstheme="minorHAnsi"/>
              </w:rPr>
            </w:pPr>
            <w:r w:rsidRPr="00C4351B">
              <w:rPr>
                <w:rFonts w:cstheme="minorHAnsi"/>
              </w:rPr>
              <w:t>ul. Uniwersytecka 4, 40-007 Katowice</w:t>
            </w:r>
          </w:p>
        </w:tc>
        <w:tc>
          <w:tcPr>
            <w:tcW w:w="2807" w:type="dxa"/>
            <w:gridSpan w:val="2"/>
          </w:tcPr>
          <w:p w14:paraId="4BAFECEA" w14:textId="6E28370B" w:rsidR="00106FDA" w:rsidRPr="005922DF" w:rsidRDefault="00AD3E39" w:rsidP="009617D7">
            <w:pPr>
              <w:rPr>
                <w:rFonts w:cstheme="minorHAnsi"/>
              </w:rPr>
            </w:pPr>
            <w:hyperlink r:id="rId6" w:history="1">
              <w:r w:rsidR="00D72A87" w:rsidRPr="006B4C00">
                <w:rPr>
                  <w:rStyle w:val="Hipercze"/>
                  <w:rFonts w:cstheme="minorHAnsi"/>
                </w:rPr>
                <w:t>beata.kiszka-pytel@us.edu.pl</w:t>
              </w:r>
            </w:hyperlink>
            <w:r w:rsidR="00D72A87">
              <w:rPr>
                <w:rFonts w:cstheme="minorHAnsi"/>
              </w:rPr>
              <w:t xml:space="preserve"> </w:t>
            </w:r>
          </w:p>
        </w:tc>
        <w:tc>
          <w:tcPr>
            <w:tcW w:w="1417" w:type="dxa"/>
          </w:tcPr>
          <w:p w14:paraId="3720B0AA" w14:textId="77777777" w:rsidR="00106FDA" w:rsidRPr="005922DF" w:rsidRDefault="00106FDA" w:rsidP="009617D7">
            <w:pPr>
              <w:rPr>
                <w:rFonts w:cstheme="minorHAnsi"/>
              </w:rPr>
            </w:pPr>
          </w:p>
        </w:tc>
      </w:tr>
      <w:tr w:rsidR="00D72A87" w:rsidRPr="005922DF" w14:paraId="308CA1AB" w14:textId="77777777" w:rsidTr="00106FDA">
        <w:tc>
          <w:tcPr>
            <w:tcW w:w="2269" w:type="dxa"/>
          </w:tcPr>
          <w:p w14:paraId="2FD39DF0" w14:textId="77777777" w:rsidR="00D72A87" w:rsidRDefault="00447933" w:rsidP="009617D7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Kulturoznawstwo</w:t>
            </w:r>
          </w:p>
          <w:p w14:paraId="19217133" w14:textId="1C531214" w:rsidR="00447933" w:rsidRPr="006449D0" w:rsidRDefault="00447933" w:rsidP="009617D7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Kultura mediów</w:t>
            </w:r>
          </w:p>
        </w:tc>
        <w:tc>
          <w:tcPr>
            <w:tcW w:w="1872" w:type="dxa"/>
          </w:tcPr>
          <w:p w14:paraId="33006AEC" w14:textId="49FB756E" w:rsidR="00D72A87" w:rsidRPr="0099257D" w:rsidRDefault="00D72A87" w:rsidP="009617D7">
            <w:pPr>
              <w:rPr>
                <w:color w:val="000000" w:themeColor="text1"/>
              </w:rPr>
            </w:pPr>
            <w:r w:rsidRPr="00D72A87">
              <w:rPr>
                <w:color w:val="000000" w:themeColor="text1"/>
              </w:rPr>
              <w:t>dr Aneta Głowacka</w:t>
            </w:r>
          </w:p>
        </w:tc>
        <w:tc>
          <w:tcPr>
            <w:tcW w:w="1559" w:type="dxa"/>
            <w:gridSpan w:val="2"/>
          </w:tcPr>
          <w:p w14:paraId="3212BED2" w14:textId="0F729682" w:rsidR="00D72A87" w:rsidRPr="005922DF" w:rsidRDefault="00447933" w:rsidP="009617D7">
            <w:pPr>
              <w:rPr>
                <w:rFonts w:cstheme="minorHAnsi"/>
              </w:rPr>
            </w:pPr>
            <w:r w:rsidRPr="00C4351B">
              <w:rPr>
                <w:rFonts w:cstheme="minorHAnsi"/>
              </w:rPr>
              <w:t>ul. Uniwersytecka 4, 40-007 Katowice</w:t>
            </w:r>
          </w:p>
        </w:tc>
        <w:tc>
          <w:tcPr>
            <w:tcW w:w="2807" w:type="dxa"/>
            <w:gridSpan w:val="2"/>
          </w:tcPr>
          <w:p w14:paraId="142F4506" w14:textId="68FDB0B5" w:rsidR="00D72A87" w:rsidRDefault="00AD3E39" w:rsidP="009617D7">
            <w:pPr>
              <w:rPr>
                <w:rFonts w:cstheme="minorHAnsi"/>
              </w:rPr>
            </w:pPr>
            <w:hyperlink r:id="rId7" w:history="1">
              <w:r w:rsidR="00447933" w:rsidRPr="006B4C00">
                <w:rPr>
                  <w:rStyle w:val="Hipercze"/>
                  <w:rFonts w:cstheme="minorHAnsi"/>
                </w:rPr>
                <w:t>aneta.glowacka@us.edu.pl</w:t>
              </w:r>
            </w:hyperlink>
            <w:r w:rsidR="00447933">
              <w:rPr>
                <w:rFonts w:cstheme="minorHAnsi"/>
              </w:rPr>
              <w:t xml:space="preserve"> </w:t>
            </w:r>
          </w:p>
        </w:tc>
        <w:tc>
          <w:tcPr>
            <w:tcW w:w="1417" w:type="dxa"/>
          </w:tcPr>
          <w:p w14:paraId="7477BCA3" w14:textId="77777777" w:rsidR="00D72A87" w:rsidRPr="005922DF" w:rsidRDefault="00D72A87" w:rsidP="009617D7">
            <w:pPr>
              <w:rPr>
                <w:rFonts w:cstheme="minorHAnsi"/>
              </w:rPr>
            </w:pPr>
          </w:p>
        </w:tc>
      </w:tr>
      <w:tr w:rsidR="00106FDA" w:rsidRPr="005922DF" w14:paraId="1C0E9A0D" w14:textId="77777777" w:rsidTr="00106FDA">
        <w:tc>
          <w:tcPr>
            <w:tcW w:w="2269" w:type="dxa"/>
          </w:tcPr>
          <w:p w14:paraId="1628B69E" w14:textId="77777777" w:rsidR="00106FDA" w:rsidRPr="006449D0" w:rsidRDefault="00106FDA" w:rsidP="009617D7">
            <w:pPr>
              <w:rPr>
                <w:color w:val="000000" w:themeColor="text1"/>
              </w:rPr>
            </w:pPr>
            <w:r w:rsidRPr="006449D0">
              <w:rPr>
                <w:color w:val="000000" w:themeColor="text1"/>
              </w:rPr>
              <w:t>Architektura informacji</w:t>
            </w:r>
          </w:p>
          <w:p w14:paraId="32F279B5" w14:textId="77777777" w:rsidR="00106FDA" w:rsidRPr="006449D0" w:rsidRDefault="00106FDA" w:rsidP="009617D7">
            <w:pPr>
              <w:rPr>
                <w:color w:val="000000" w:themeColor="text1"/>
              </w:rPr>
            </w:pPr>
            <w:r w:rsidRPr="006449D0">
              <w:rPr>
                <w:color w:val="000000" w:themeColor="text1"/>
              </w:rPr>
              <w:t>Informacja naukowa i bibliotekoznawstwo</w:t>
            </w:r>
          </w:p>
          <w:p w14:paraId="44D6626B" w14:textId="1B33D1F9" w:rsidR="00106FDA" w:rsidRPr="005922DF" w:rsidRDefault="00106FDA" w:rsidP="009617D7">
            <w:pPr>
              <w:rPr>
                <w:rFonts w:cstheme="minorHAnsi"/>
              </w:rPr>
            </w:pPr>
            <w:r w:rsidRPr="006449D0">
              <w:rPr>
                <w:color w:val="000000" w:themeColor="text1"/>
              </w:rPr>
              <w:t>Informacja i instytucjach e-społeczeństwa</w:t>
            </w:r>
          </w:p>
        </w:tc>
        <w:tc>
          <w:tcPr>
            <w:tcW w:w="1872" w:type="dxa"/>
          </w:tcPr>
          <w:p w14:paraId="771717FB" w14:textId="77777777" w:rsidR="00106FDA" w:rsidRPr="0099257D" w:rsidRDefault="00106FDA" w:rsidP="009617D7">
            <w:pPr>
              <w:rPr>
                <w:color w:val="000000" w:themeColor="text1"/>
              </w:rPr>
            </w:pPr>
            <w:r w:rsidRPr="0099257D">
              <w:rPr>
                <w:color w:val="000000" w:themeColor="text1"/>
              </w:rPr>
              <w:t>dr Anna Seweryn</w:t>
            </w:r>
          </w:p>
          <w:p w14:paraId="6F8A7357" w14:textId="2E0B004B" w:rsidR="00106FDA" w:rsidRPr="0099257D" w:rsidRDefault="00106FDA" w:rsidP="009617D7">
            <w:pPr>
              <w:rPr>
                <w:rFonts w:cstheme="minorHAnsi"/>
              </w:rPr>
            </w:pPr>
          </w:p>
        </w:tc>
        <w:tc>
          <w:tcPr>
            <w:tcW w:w="1559" w:type="dxa"/>
            <w:gridSpan w:val="2"/>
          </w:tcPr>
          <w:p w14:paraId="2D77D3F5" w14:textId="3479E9BA" w:rsidR="00106FDA" w:rsidRPr="005922DF" w:rsidRDefault="00447933" w:rsidP="009617D7">
            <w:pPr>
              <w:rPr>
                <w:rFonts w:cstheme="minorHAnsi"/>
              </w:rPr>
            </w:pPr>
            <w:r w:rsidRPr="00C4351B">
              <w:rPr>
                <w:rFonts w:cstheme="minorHAnsi"/>
              </w:rPr>
              <w:t>ul. Uniwersytecka 4, 40-007 Katowice</w:t>
            </w:r>
          </w:p>
        </w:tc>
        <w:tc>
          <w:tcPr>
            <w:tcW w:w="2807" w:type="dxa"/>
            <w:gridSpan w:val="2"/>
          </w:tcPr>
          <w:p w14:paraId="690B2183" w14:textId="16840CD4" w:rsidR="00106FDA" w:rsidRPr="005922DF" w:rsidRDefault="0099257D" w:rsidP="009617D7">
            <w:pPr>
              <w:rPr>
                <w:rFonts w:cstheme="minorHAnsi"/>
              </w:rPr>
            </w:pPr>
            <w:r>
              <w:rPr>
                <w:rFonts w:cstheme="minorHAnsi"/>
              </w:rPr>
              <w:t>a</w:t>
            </w:r>
            <w:r w:rsidR="00106FDA">
              <w:rPr>
                <w:rFonts w:cstheme="minorHAnsi"/>
              </w:rPr>
              <w:t>nna.seweryn@us.edu.pl</w:t>
            </w:r>
          </w:p>
        </w:tc>
        <w:tc>
          <w:tcPr>
            <w:tcW w:w="1417" w:type="dxa"/>
          </w:tcPr>
          <w:p w14:paraId="6B1191AD" w14:textId="113B4B2B" w:rsidR="00106FDA" w:rsidRPr="005922DF" w:rsidRDefault="00106FDA" w:rsidP="009617D7">
            <w:pPr>
              <w:rPr>
                <w:rFonts w:cstheme="minorHAnsi"/>
              </w:rPr>
            </w:pPr>
          </w:p>
        </w:tc>
      </w:tr>
      <w:tr w:rsidR="00106FDA" w:rsidRPr="005922DF" w14:paraId="77DBD202" w14:textId="77777777" w:rsidTr="00106FDA">
        <w:tc>
          <w:tcPr>
            <w:tcW w:w="2269" w:type="dxa"/>
          </w:tcPr>
          <w:p w14:paraId="44A5F0C0" w14:textId="77777777" w:rsidR="00106FDA" w:rsidRPr="006449D0" w:rsidRDefault="00106FDA" w:rsidP="009617D7">
            <w:pPr>
              <w:rPr>
                <w:color w:val="000000" w:themeColor="text1"/>
              </w:rPr>
            </w:pPr>
            <w:r w:rsidRPr="006449D0">
              <w:rPr>
                <w:color w:val="000000" w:themeColor="text1"/>
              </w:rPr>
              <w:t>Doradztwo filozoficzne i coaching</w:t>
            </w:r>
          </w:p>
          <w:p w14:paraId="2D11BE6F" w14:textId="77777777" w:rsidR="00106FDA" w:rsidRPr="006449D0" w:rsidRDefault="00106FDA" w:rsidP="009617D7">
            <w:pPr>
              <w:rPr>
                <w:color w:val="000000" w:themeColor="text1"/>
              </w:rPr>
            </w:pPr>
            <w:r w:rsidRPr="006449D0">
              <w:rPr>
                <w:color w:val="000000" w:themeColor="text1"/>
              </w:rPr>
              <w:t>Filozofia</w:t>
            </w:r>
          </w:p>
          <w:p w14:paraId="1A224519" w14:textId="1CC36325" w:rsidR="00106FDA" w:rsidRPr="005922DF" w:rsidRDefault="00106FDA" w:rsidP="009617D7">
            <w:pPr>
              <w:rPr>
                <w:rFonts w:cstheme="minorHAnsi"/>
              </w:rPr>
            </w:pPr>
            <w:proofErr w:type="spellStart"/>
            <w:r w:rsidRPr="006449D0">
              <w:rPr>
                <w:color w:val="000000" w:themeColor="text1"/>
              </w:rPr>
              <w:t>Kognitywistyka</w:t>
            </w:r>
            <w:proofErr w:type="spellEnd"/>
          </w:p>
        </w:tc>
        <w:tc>
          <w:tcPr>
            <w:tcW w:w="1872" w:type="dxa"/>
          </w:tcPr>
          <w:p w14:paraId="2FC188F4" w14:textId="5BE5831D" w:rsidR="00106FDA" w:rsidRPr="0099257D" w:rsidRDefault="00106FDA" w:rsidP="009617D7">
            <w:pPr>
              <w:rPr>
                <w:rFonts w:cstheme="minorHAnsi"/>
              </w:rPr>
            </w:pPr>
            <w:r w:rsidRPr="0099257D">
              <w:rPr>
                <w:color w:val="000000" w:themeColor="text1"/>
              </w:rPr>
              <w:t>dr Mariola Sułkowska-Janowska, prof. UŚ</w:t>
            </w:r>
          </w:p>
        </w:tc>
        <w:tc>
          <w:tcPr>
            <w:tcW w:w="1559" w:type="dxa"/>
            <w:gridSpan w:val="2"/>
          </w:tcPr>
          <w:p w14:paraId="2EAFCD50" w14:textId="77777777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ul. Bankowa 11, 40-007 Katowice</w:t>
            </w:r>
          </w:p>
        </w:tc>
        <w:tc>
          <w:tcPr>
            <w:tcW w:w="2807" w:type="dxa"/>
            <w:gridSpan w:val="2"/>
          </w:tcPr>
          <w:p w14:paraId="29643348" w14:textId="2E770CE5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mariola.sulkowska@us.edu.pl</w:t>
            </w:r>
          </w:p>
        </w:tc>
        <w:tc>
          <w:tcPr>
            <w:tcW w:w="1417" w:type="dxa"/>
          </w:tcPr>
          <w:p w14:paraId="041013FF" w14:textId="646C7706" w:rsidR="00106FDA" w:rsidRPr="005922DF" w:rsidRDefault="00664388" w:rsidP="009617D7">
            <w:pPr>
              <w:rPr>
                <w:rFonts w:cstheme="minorHAnsi"/>
              </w:rPr>
            </w:pPr>
            <w:r>
              <w:rPr>
                <w:rFonts w:cstheme="minorHAnsi"/>
              </w:rPr>
              <w:t>32 359 21 54</w:t>
            </w:r>
          </w:p>
        </w:tc>
      </w:tr>
      <w:tr w:rsidR="00106FDA" w:rsidRPr="005922DF" w14:paraId="3755A3EB" w14:textId="77777777" w:rsidTr="00106FDA">
        <w:tc>
          <w:tcPr>
            <w:tcW w:w="2269" w:type="dxa"/>
          </w:tcPr>
          <w:p w14:paraId="6B317089" w14:textId="60E9EE8B" w:rsidR="00106FDA" w:rsidRPr="006449D0" w:rsidRDefault="00106FDA" w:rsidP="009617D7">
            <w:pPr>
              <w:rPr>
                <w:color w:val="000000" w:themeColor="text1"/>
              </w:rPr>
            </w:pPr>
            <w:r w:rsidRPr="006449D0">
              <w:rPr>
                <w:color w:val="000000" w:themeColor="text1"/>
              </w:rPr>
              <w:t>Historia sztuki</w:t>
            </w:r>
          </w:p>
        </w:tc>
        <w:tc>
          <w:tcPr>
            <w:tcW w:w="1872" w:type="dxa"/>
          </w:tcPr>
          <w:p w14:paraId="097131C0" w14:textId="77777777" w:rsidR="00106FDA" w:rsidRPr="0099257D" w:rsidRDefault="00106FDA" w:rsidP="009617D7">
            <w:pPr>
              <w:rPr>
                <w:color w:val="000000" w:themeColor="text1"/>
              </w:rPr>
            </w:pPr>
            <w:r w:rsidRPr="0099257D">
              <w:rPr>
                <w:color w:val="000000" w:themeColor="text1"/>
              </w:rPr>
              <w:t>dr Mirosława Sobczyńska-Szczepańska</w:t>
            </w:r>
          </w:p>
          <w:p w14:paraId="62B72670" w14:textId="77777777" w:rsidR="00106FDA" w:rsidRPr="0099257D" w:rsidRDefault="00106FDA" w:rsidP="009617D7">
            <w:pPr>
              <w:rPr>
                <w:color w:val="000000" w:themeColor="text1"/>
              </w:rPr>
            </w:pPr>
          </w:p>
        </w:tc>
        <w:tc>
          <w:tcPr>
            <w:tcW w:w="1559" w:type="dxa"/>
            <w:gridSpan w:val="2"/>
          </w:tcPr>
          <w:p w14:paraId="274A7B78" w14:textId="13D45BD5" w:rsidR="00106FDA" w:rsidRPr="005922DF" w:rsidRDefault="00106FDA" w:rsidP="009617D7">
            <w:pPr>
              <w:rPr>
                <w:rFonts w:cstheme="minorHAnsi"/>
              </w:rPr>
            </w:pPr>
            <w:r w:rsidRPr="00023FA1">
              <w:rPr>
                <w:rFonts w:cstheme="minorHAnsi"/>
              </w:rPr>
              <w:t>ul. Bankowa 11, 40-007 Katowice</w:t>
            </w:r>
          </w:p>
        </w:tc>
        <w:tc>
          <w:tcPr>
            <w:tcW w:w="2807" w:type="dxa"/>
            <w:gridSpan w:val="2"/>
          </w:tcPr>
          <w:p w14:paraId="6F6F69D5" w14:textId="56FA8C78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miroslawa.sobczynska-szczepanska@us.edu.pl</w:t>
            </w:r>
          </w:p>
        </w:tc>
        <w:tc>
          <w:tcPr>
            <w:tcW w:w="1417" w:type="dxa"/>
          </w:tcPr>
          <w:p w14:paraId="203BF5E9" w14:textId="69D587BF" w:rsidR="00106FDA" w:rsidRPr="005922DF" w:rsidRDefault="00664388" w:rsidP="009617D7">
            <w:pPr>
              <w:rPr>
                <w:rFonts w:cstheme="minorHAnsi"/>
              </w:rPr>
            </w:pPr>
            <w:r>
              <w:rPr>
                <w:rFonts w:cstheme="minorHAnsi"/>
              </w:rPr>
              <w:t>32 359 17 98</w:t>
            </w:r>
          </w:p>
        </w:tc>
      </w:tr>
      <w:tr w:rsidR="00106FDA" w:rsidRPr="005922DF" w14:paraId="4D0A49CE" w14:textId="77777777" w:rsidTr="00106FDA">
        <w:tc>
          <w:tcPr>
            <w:tcW w:w="2269" w:type="dxa"/>
          </w:tcPr>
          <w:p w14:paraId="568E51C3" w14:textId="77777777" w:rsidR="00106FDA" w:rsidRDefault="00106FDA" w:rsidP="009617D7">
            <w:pPr>
              <w:rPr>
                <w:color w:val="000000" w:themeColor="text1"/>
              </w:rPr>
            </w:pPr>
            <w:r w:rsidRPr="006449D0">
              <w:rPr>
                <w:color w:val="000000" w:themeColor="text1"/>
              </w:rPr>
              <w:t>Historia</w:t>
            </w:r>
          </w:p>
          <w:p w14:paraId="2CE39CD4" w14:textId="77777777" w:rsidR="00106FDA" w:rsidRDefault="00106FDA" w:rsidP="009617D7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Turystyka historyczna</w:t>
            </w:r>
          </w:p>
          <w:p w14:paraId="4C101C5C" w14:textId="33043593" w:rsidR="00106FDA" w:rsidRPr="006449D0" w:rsidRDefault="00106FDA" w:rsidP="009617D7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Środkowoeuropejskie studia historyczne</w:t>
            </w:r>
          </w:p>
        </w:tc>
        <w:tc>
          <w:tcPr>
            <w:tcW w:w="1872" w:type="dxa"/>
          </w:tcPr>
          <w:p w14:paraId="438829F6" w14:textId="77777777" w:rsidR="00106FDA" w:rsidRPr="0099257D" w:rsidRDefault="00106FDA" w:rsidP="009617D7">
            <w:pPr>
              <w:rPr>
                <w:color w:val="000000" w:themeColor="text1"/>
              </w:rPr>
            </w:pPr>
            <w:r w:rsidRPr="0099257D">
              <w:rPr>
                <w:color w:val="000000" w:themeColor="text1"/>
              </w:rPr>
              <w:t>prof. dr hab. Piotr Boroń</w:t>
            </w:r>
          </w:p>
          <w:p w14:paraId="211CDE66" w14:textId="77777777" w:rsidR="00106FDA" w:rsidRPr="0099257D" w:rsidRDefault="00106FDA" w:rsidP="009617D7">
            <w:pPr>
              <w:rPr>
                <w:color w:val="000000" w:themeColor="text1"/>
              </w:rPr>
            </w:pPr>
          </w:p>
        </w:tc>
        <w:tc>
          <w:tcPr>
            <w:tcW w:w="1559" w:type="dxa"/>
            <w:gridSpan w:val="2"/>
          </w:tcPr>
          <w:p w14:paraId="6B8CB4E3" w14:textId="54D3C77B" w:rsidR="00106FDA" w:rsidRPr="005922DF" w:rsidRDefault="00106FDA" w:rsidP="009617D7">
            <w:pPr>
              <w:rPr>
                <w:rFonts w:cstheme="minorHAnsi"/>
              </w:rPr>
            </w:pPr>
            <w:r w:rsidRPr="00023FA1">
              <w:rPr>
                <w:rFonts w:cstheme="minorHAnsi"/>
              </w:rPr>
              <w:t>ul. Bankowa 11, 40-007 Katowice</w:t>
            </w:r>
          </w:p>
        </w:tc>
        <w:tc>
          <w:tcPr>
            <w:tcW w:w="2807" w:type="dxa"/>
            <w:gridSpan w:val="2"/>
          </w:tcPr>
          <w:p w14:paraId="10044D66" w14:textId="00D4FBB7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piotr.boron@us.edu.pl</w:t>
            </w:r>
          </w:p>
        </w:tc>
        <w:tc>
          <w:tcPr>
            <w:tcW w:w="1417" w:type="dxa"/>
          </w:tcPr>
          <w:p w14:paraId="1019E8F2" w14:textId="470E08EE" w:rsidR="00106FDA" w:rsidRPr="005922DF" w:rsidRDefault="00664388" w:rsidP="009617D7">
            <w:pPr>
              <w:rPr>
                <w:rFonts w:cstheme="minorHAnsi"/>
              </w:rPr>
            </w:pPr>
            <w:r>
              <w:rPr>
                <w:rFonts w:cstheme="minorHAnsi"/>
              </w:rPr>
              <w:t>32 359 21 02</w:t>
            </w:r>
          </w:p>
        </w:tc>
      </w:tr>
      <w:tr w:rsidR="00106FDA" w:rsidRPr="005922DF" w14:paraId="7BBE1C7A" w14:textId="77777777" w:rsidTr="003775D2">
        <w:tc>
          <w:tcPr>
            <w:tcW w:w="9924" w:type="dxa"/>
            <w:gridSpan w:val="7"/>
            <w:shd w:val="clear" w:color="auto" w:fill="D9D9D9" w:themeFill="background1" w:themeFillShade="D9"/>
          </w:tcPr>
          <w:p w14:paraId="471495A8" w14:textId="77777777" w:rsidR="00106FDA" w:rsidRPr="005922DF" w:rsidRDefault="00106FDA" w:rsidP="009617D7">
            <w:pPr>
              <w:rPr>
                <w:rFonts w:cstheme="minorHAnsi"/>
                <w:b/>
              </w:rPr>
            </w:pPr>
            <w:r w:rsidRPr="005922DF">
              <w:rPr>
                <w:rFonts w:cstheme="minorHAnsi"/>
                <w:b/>
              </w:rPr>
              <w:t>Wydział Nauk Przyrodniczych</w:t>
            </w:r>
          </w:p>
        </w:tc>
      </w:tr>
      <w:tr w:rsidR="00106FDA" w:rsidRPr="005922DF" w14:paraId="29072C95" w14:textId="77777777" w:rsidTr="00106FDA">
        <w:tc>
          <w:tcPr>
            <w:tcW w:w="2269" w:type="dxa"/>
            <w:shd w:val="clear" w:color="auto" w:fill="F2F2F2" w:themeFill="background1" w:themeFillShade="F2"/>
          </w:tcPr>
          <w:p w14:paraId="47577B57" w14:textId="77777777" w:rsidR="00106FDA" w:rsidRPr="00260814" w:rsidRDefault="00106FDA" w:rsidP="009617D7">
            <w:pPr>
              <w:rPr>
                <w:rFonts w:cstheme="minorHAnsi"/>
              </w:rPr>
            </w:pPr>
            <w:r w:rsidRPr="00260814">
              <w:rPr>
                <w:rFonts w:cstheme="minorHAnsi"/>
              </w:rPr>
              <w:t xml:space="preserve">Koordynator </w:t>
            </w:r>
            <w:r>
              <w:rPr>
                <w:rFonts w:cstheme="minorHAnsi"/>
              </w:rPr>
              <w:t xml:space="preserve">ds. </w:t>
            </w:r>
            <w:r w:rsidRPr="00260814">
              <w:rPr>
                <w:rFonts w:cstheme="minorHAnsi"/>
              </w:rPr>
              <w:t>umiędzynarodowienia</w:t>
            </w:r>
          </w:p>
        </w:tc>
        <w:tc>
          <w:tcPr>
            <w:tcW w:w="1872" w:type="dxa"/>
            <w:shd w:val="clear" w:color="auto" w:fill="F2F2F2" w:themeFill="background1" w:themeFillShade="F2"/>
          </w:tcPr>
          <w:p w14:paraId="02239EBD" w14:textId="02C0642B" w:rsidR="00106FDA" w:rsidRPr="00260814" w:rsidRDefault="00106FDA" w:rsidP="009617D7">
            <w:pPr>
              <w:rPr>
                <w:rFonts w:cstheme="minorHAnsi"/>
              </w:rPr>
            </w:pPr>
            <w:r w:rsidRPr="00260814">
              <w:rPr>
                <w:rFonts w:cstheme="minorHAnsi"/>
              </w:rPr>
              <w:t>dr Agata Daszkowska-Golec</w:t>
            </w:r>
            <w:r>
              <w:rPr>
                <w:rFonts w:cstheme="minorHAnsi"/>
              </w:rPr>
              <w:t>, prof. UŚ</w:t>
            </w:r>
          </w:p>
        </w:tc>
        <w:tc>
          <w:tcPr>
            <w:tcW w:w="1559" w:type="dxa"/>
            <w:gridSpan w:val="2"/>
            <w:shd w:val="clear" w:color="auto" w:fill="F2F2F2" w:themeFill="background1" w:themeFillShade="F2"/>
          </w:tcPr>
          <w:p w14:paraId="2B8D5BE1" w14:textId="77777777" w:rsidR="00106FDA" w:rsidRPr="00260814" w:rsidRDefault="00106FDA" w:rsidP="009617D7">
            <w:pPr>
              <w:rPr>
                <w:rFonts w:cstheme="minorHAnsi"/>
              </w:rPr>
            </w:pPr>
            <w:r>
              <w:t>ul. Jagiellońska 28, 40-032 Katowice</w:t>
            </w:r>
          </w:p>
        </w:tc>
        <w:tc>
          <w:tcPr>
            <w:tcW w:w="2807" w:type="dxa"/>
            <w:gridSpan w:val="2"/>
            <w:shd w:val="clear" w:color="auto" w:fill="F2F2F2" w:themeFill="background1" w:themeFillShade="F2"/>
          </w:tcPr>
          <w:p w14:paraId="690A8873" w14:textId="77777777" w:rsidR="00106FDA" w:rsidRPr="00260814" w:rsidRDefault="00106FDA" w:rsidP="009617D7">
            <w:pPr>
              <w:rPr>
                <w:rFonts w:cstheme="minorHAnsi"/>
              </w:rPr>
            </w:pPr>
            <w:r>
              <w:t>agata.daszkowska@us.edu.pl</w:t>
            </w:r>
          </w:p>
        </w:tc>
        <w:tc>
          <w:tcPr>
            <w:tcW w:w="1417" w:type="dxa"/>
            <w:shd w:val="clear" w:color="auto" w:fill="F2F2F2" w:themeFill="background1" w:themeFillShade="F2"/>
          </w:tcPr>
          <w:p w14:paraId="5421A015" w14:textId="77777777" w:rsidR="00106FDA" w:rsidRPr="00260814" w:rsidRDefault="00106FDA" w:rsidP="009617D7">
            <w:pPr>
              <w:rPr>
                <w:rFonts w:cstheme="minorHAnsi"/>
              </w:rPr>
            </w:pPr>
          </w:p>
        </w:tc>
      </w:tr>
      <w:tr w:rsidR="00106FDA" w:rsidRPr="005922DF" w14:paraId="4A608D6A" w14:textId="77777777" w:rsidTr="00106FDA">
        <w:tc>
          <w:tcPr>
            <w:tcW w:w="2269" w:type="dxa"/>
          </w:tcPr>
          <w:p w14:paraId="134619A3" w14:textId="77777777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Koordynator programu Erasmus+</w:t>
            </w:r>
          </w:p>
        </w:tc>
        <w:tc>
          <w:tcPr>
            <w:tcW w:w="1872" w:type="dxa"/>
          </w:tcPr>
          <w:p w14:paraId="03523CF6" w14:textId="77777777" w:rsidR="00106FDA" w:rsidRPr="006B37F6" w:rsidRDefault="00106FDA" w:rsidP="009617D7">
            <w:pPr>
              <w:rPr>
                <w:rFonts w:cstheme="minorHAnsi"/>
                <w:lang w:val="de-DE"/>
              </w:rPr>
            </w:pPr>
            <w:r w:rsidRPr="006B37F6">
              <w:rPr>
                <w:rFonts w:cstheme="minorHAnsi"/>
                <w:lang w:val="de-DE"/>
              </w:rPr>
              <w:t>dr hab. Alina Kafel, prof. UŚ</w:t>
            </w:r>
          </w:p>
          <w:p w14:paraId="04F96C6F" w14:textId="77777777" w:rsidR="00106FDA" w:rsidRPr="006B37F6" w:rsidRDefault="00106FDA" w:rsidP="009617D7">
            <w:pPr>
              <w:rPr>
                <w:rFonts w:cstheme="minorHAnsi"/>
                <w:lang w:val="de-DE"/>
              </w:rPr>
            </w:pPr>
          </w:p>
          <w:p w14:paraId="6FC1813E" w14:textId="77777777" w:rsidR="00106FDA" w:rsidRPr="006B37F6" w:rsidRDefault="00106FDA" w:rsidP="009617D7">
            <w:pPr>
              <w:rPr>
                <w:rFonts w:cstheme="minorHAnsi"/>
                <w:lang w:val="de-DE"/>
              </w:rPr>
            </w:pPr>
          </w:p>
          <w:p w14:paraId="6D880AB7" w14:textId="77777777" w:rsidR="00106FDA" w:rsidRPr="005922DF" w:rsidRDefault="00106FDA" w:rsidP="009617D7">
            <w:pPr>
              <w:rPr>
                <w:rFonts w:cstheme="minorHAnsi"/>
              </w:rPr>
            </w:pPr>
            <w:r w:rsidRPr="006578AB">
              <w:rPr>
                <w:rFonts w:cstheme="minorHAnsi"/>
                <w:lang w:val="de-DE"/>
              </w:rPr>
              <w:t xml:space="preserve">dr hab. </w:t>
            </w:r>
            <w:r w:rsidRPr="005922DF">
              <w:rPr>
                <w:rFonts w:cstheme="minorHAnsi"/>
              </w:rPr>
              <w:t>Jolanta Burda, prof. UŚ</w:t>
            </w:r>
          </w:p>
        </w:tc>
        <w:tc>
          <w:tcPr>
            <w:tcW w:w="1559" w:type="dxa"/>
            <w:gridSpan w:val="2"/>
          </w:tcPr>
          <w:p w14:paraId="1710126F" w14:textId="77777777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ul. Bankowa 9, 40-007 Katowice</w:t>
            </w:r>
          </w:p>
          <w:p w14:paraId="5E9FDADA" w14:textId="77777777" w:rsidR="00106FDA" w:rsidRPr="005922DF" w:rsidRDefault="00106FDA" w:rsidP="009617D7">
            <w:pPr>
              <w:rPr>
                <w:rFonts w:cstheme="minorHAnsi"/>
              </w:rPr>
            </w:pPr>
          </w:p>
          <w:p w14:paraId="359BD5AE" w14:textId="77777777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ul. Będzińska 60, 41-200 Sosnowiec</w:t>
            </w:r>
          </w:p>
        </w:tc>
        <w:tc>
          <w:tcPr>
            <w:tcW w:w="2807" w:type="dxa"/>
            <w:gridSpan w:val="2"/>
          </w:tcPr>
          <w:p w14:paraId="3661510C" w14:textId="77777777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alina.kafel@us.edu.pl</w:t>
            </w:r>
          </w:p>
          <w:p w14:paraId="4E6F1539" w14:textId="77777777" w:rsidR="00106FDA" w:rsidRPr="005922DF" w:rsidRDefault="00106FDA" w:rsidP="009617D7">
            <w:pPr>
              <w:rPr>
                <w:rFonts w:cstheme="minorHAnsi"/>
              </w:rPr>
            </w:pPr>
          </w:p>
          <w:p w14:paraId="168DF9B6" w14:textId="77777777" w:rsidR="00106FDA" w:rsidRPr="005922DF" w:rsidRDefault="00106FDA" w:rsidP="009617D7">
            <w:pPr>
              <w:rPr>
                <w:rFonts w:cstheme="minorHAnsi"/>
              </w:rPr>
            </w:pPr>
          </w:p>
          <w:p w14:paraId="5FB171F7" w14:textId="77777777" w:rsidR="00106FDA" w:rsidRPr="005922DF" w:rsidRDefault="00106FDA" w:rsidP="009617D7">
            <w:pPr>
              <w:rPr>
                <w:rFonts w:cstheme="minorHAnsi"/>
              </w:rPr>
            </w:pPr>
          </w:p>
          <w:p w14:paraId="356DE912" w14:textId="77777777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jolanta.burda@us.edu.pl</w:t>
            </w:r>
          </w:p>
        </w:tc>
        <w:tc>
          <w:tcPr>
            <w:tcW w:w="1417" w:type="dxa"/>
          </w:tcPr>
          <w:p w14:paraId="5493374C" w14:textId="77777777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32 359 12 60</w:t>
            </w:r>
          </w:p>
          <w:p w14:paraId="2EBD3DB2" w14:textId="77777777" w:rsidR="00106FDA" w:rsidRPr="005922DF" w:rsidRDefault="00106FDA" w:rsidP="009617D7">
            <w:pPr>
              <w:rPr>
                <w:rFonts w:cstheme="minorHAnsi"/>
              </w:rPr>
            </w:pPr>
          </w:p>
          <w:p w14:paraId="2CF49C66" w14:textId="77777777" w:rsidR="00106FDA" w:rsidRPr="005922DF" w:rsidRDefault="00106FDA" w:rsidP="009617D7">
            <w:pPr>
              <w:rPr>
                <w:rFonts w:cstheme="minorHAnsi"/>
              </w:rPr>
            </w:pPr>
          </w:p>
          <w:p w14:paraId="3AFC9436" w14:textId="77777777" w:rsidR="00106FDA" w:rsidRDefault="00106FDA" w:rsidP="009617D7">
            <w:pPr>
              <w:rPr>
                <w:rFonts w:cstheme="minorHAnsi"/>
              </w:rPr>
            </w:pPr>
          </w:p>
          <w:p w14:paraId="65A01C0A" w14:textId="2CEA7E50" w:rsidR="00106FDA" w:rsidRPr="005922DF" w:rsidRDefault="00106FDA" w:rsidP="009617D7">
            <w:pPr>
              <w:rPr>
                <w:rFonts w:cstheme="minorHAnsi"/>
              </w:rPr>
            </w:pPr>
            <w:r w:rsidRPr="003C163F">
              <w:rPr>
                <w:rFonts w:cstheme="minorHAnsi"/>
              </w:rPr>
              <w:t>32 368 92 85</w:t>
            </w:r>
          </w:p>
        </w:tc>
      </w:tr>
      <w:tr w:rsidR="00106FDA" w:rsidRPr="005922DF" w14:paraId="2DDDC68B" w14:textId="77777777" w:rsidTr="00106FDA">
        <w:tc>
          <w:tcPr>
            <w:tcW w:w="2269" w:type="dxa"/>
          </w:tcPr>
          <w:p w14:paraId="751DF6EB" w14:textId="77777777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 xml:space="preserve">Koordynator ds. wymiany międzynarodowej </w:t>
            </w:r>
            <w:r w:rsidRPr="005922DF">
              <w:rPr>
                <w:rFonts w:cstheme="minorHAnsi"/>
              </w:rPr>
              <w:lastRenderedPageBreak/>
              <w:t>(programy NAWA, CEEPUS, umowy bilateralne, profesorowie wizytujący)</w:t>
            </w:r>
          </w:p>
        </w:tc>
        <w:tc>
          <w:tcPr>
            <w:tcW w:w="1872" w:type="dxa"/>
          </w:tcPr>
          <w:p w14:paraId="1996864A" w14:textId="3B1D62C3" w:rsidR="00106FDA" w:rsidRPr="005922DF" w:rsidRDefault="00106FDA" w:rsidP="009617D7">
            <w:pPr>
              <w:rPr>
                <w:rFonts w:cstheme="minorHAnsi"/>
                <w:lang w:val="en-GB"/>
              </w:rPr>
            </w:pPr>
            <w:r w:rsidRPr="005922DF">
              <w:rPr>
                <w:rFonts w:cstheme="minorHAnsi"/>
                <w:lang w:val="en-GB"/>
              </w:rPr>
              <w:lastRenderedPageBreak/>
              <w:t xml:space="preserve">dr Alexander </w:t>
            </w:r>
            <w:proofErr w:type="spellStart"/>
            <w:r w:rsidRPr="005922DF">
              <w:rPr>
                <w:rFonts w:cstheme="minorHAnsi"/>
                <w:lang w:val="en-GB"/>
              </w:rPr>
              <w:t>Betekhtin</w:t>
            </w:r>
            <w:proofErr w:type="spellEnd"/>
          </w:p>
          <w:p w14:paraId="3EAA9488" w14:textId="77777777" w:rsidR="00106FDA" w:rsidRPr="005922DF" w:rsidRDefault="00106FDA" w:rsidP="009617D7">
            <w:pPr>
              <w:rPr>
                <w:rFonts w:cstheme="minorHAnsi"/>
                <w:lang w:val="en-GB"/>
              </w:rPr>
            </w:pPr>
          </w:p>
          <w:p w14:paraId="31110278" w14:textId="77777777" w:rsidR="00106FDA" w:rsidRDefault="00106FDA" w:rsidP="009617D7">
            <w:pPr>
              <w:rPr>
                <w:rFonts w:cstheme="minorHAnsi"/>
                <w:lang w:val="en-GB"/>
              </w:rPr>
            </w:pPr>
          </w:p>
          <w:p w14:paraId="2A7C5963" w14:textId="77777777" w:rsidR="00106FDA" w:rsidRPr="005922DF" w:rsidRDefault="00106FDA" w:rsidP="009617D7">
            <w:pPr>
              <w:rPr>
                <w:rFonts w:cstheme="minorHAnsi"/>
                <w:lang w:val="en-GB"/>
              </w:rPr>
            </w:pPr>
          </w:p>
          <w:p w14:paraId="74987FFF" w14:textId="0742D89B" w:rsidR="00106FDA" w:rsidRPr="005922DF" w:rsidRDefault="00106FDA" w:rsidP="009617D7">
            <w:pPr>
              <w:rPr>
                <w:rFonts w:cstheme="minorHAnsi"/>
                <w:lang w:val="en-GB"/>
              </w:rPr>
            </w:pPr>
            <w:r w:rsidRPr="006B37F6">
              <w:rPr>
                <w:rFonts w:cstheme="minorHAnsi"/>
                <w:lang w:val="de-DE"/>
              </w:rPr>
              <w:t xml:space="preserve">dr hab. </w:t>
            </w:r>
            <w:r w:rsidRPr="005922DF">
              <w:rPr>
                <w:rFonts w:cstheme="minorHAnsi"/>
              </w:rPr>
              <w:t>Jolanta Burda, prof. UŚ</w:t>
            </w:r>
          </w:p>
          <w:p w14:paraId="197341A4" w14:textId="19D55531" w:rsidR="00106FDA" w:rsidRPr="005922DF" w:rsidRDefault="00106FDA" w:rsidP="009617D7">
            <w:pPr>
              <w:rPr>
                <w:rFonts w:cstheme="minorHAnsi"/>
                <w:lang w:val="en-GB"/>
              </w:rPr>
            </w:pPr>
          </w:p>
        </w:tc>
        <w:tc>
          <w:tcPr>
            <w:tcW w:w="1559" w:type="dxa"/>
            <w:gridSpan w:val="2"/>
          </w:tcPr>
          <w:p w14:paraId="75A9E88C" w14:textId="77777777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lastRenderedPageBreak/>
              <w:t>ul. Jagiellońska 28, 40-032 Katowice</w:t>
            </w:r>
          </w:p>
          <w:p w14:paraId="124B3700" w14:textId="77777777" w:rsidR="00106FDA" w:rsidRPr="005922DF" w:rsidRDefault="00106FDA" w:rsidP="009617D7">
            <w:pPr>
              <w:rPr>
                <w:rFonts w:cstheme="minorHAnsi"/>
              </w:rPr>
            </w:pPr>
          </w:p>
          <w:p w14:paraId="6A89C374" w14:textId="097D7B2A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ul. Będzińska 60, 41-200 Sosnowiec</w:t>
            </w:r>
          </w:p>
        </w:tc>
        <w:tc>
          <w:tcPr>
            <w:tcW w:w="2807" w:type="dxa"/>
            <w:gridSpan w:val="2"/>
          </w:tcPr>
          <w:p w14:paraId="421C2BC8" w14:textId="77777777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lastRenderedPageBreak/>
              <w:t>alexander.betekhtin@us.edu.pl</w:t>
            </w:r>
          </w:p>
          <w:p w14:paraId="4DC86E0C" w14:textId="77777777" w:rsidR="00106FDA" w:rsidRPr="005922DF" w:rsidRDefault="00106FDA" w:rsidP="009617D7">
            <w:pPr>
              <w:rPr>
                <w:rFonts w:cstheme="minorHAnsi"/>
              </w:rPr>
            </w:pPr>
          </w:p>
          <w:p w14:paraId="1D32ACC3" w14:textId="77777777" w:rsidR="00106FDA" w:rsidRPr="005922DF" w:rsidRDefault="00106FDA" w:rsidP="009617D7">
            <w:pPr>
              <w:rPr>
                <w:rFonts w:cstheme="minorHAnsi"/>
              </w:rPr>
            </w:pPr>
          </w:p>
          <w:p w14:paraId="3C1A659E" w14:textId="77777777" w:rsidR="00106FDA" w:rsidRPr="005922DF" w:rsidRDefault="00106FDA" w:rsidP="009617D7">
            <w:pPr>
              <w:rPr>
                <w:rFonts w:cstheme="minorHAnsi"/>
              </w:rPr>
            </w:pPr>
          </w:p>
          <w:p w14:paraId="5BB941C1" w14:textId="0BBBAECF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jolanta.burda@us.edu.pl</w:t>
            </w:r>
          </w:p>
          <w:p w14:paraId="6D1C5D68" w14:textId="6E4CA471" w:rsidR="00106FDA" w:rsidRPr="005922DF" w:rsidRDefault="00106FDA" w:rsidP="009617D7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0A74A13A" w14:textId="77777777" w:rsidR="00106FDA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lastRenderedPageBreak/>
              <w:t>32 200 94 84</w:t>
            </w:r>
          </w:p>
          <w:p w14:paraId="3759E54B" w14:textId="77777777" w:rsidR="00106FDA" w:rsidRDefault="00106FDA" w:rsidP="009617D7">
            <w:pPr>
              <w:rPr>
                <w:rFonts w:cstheme="minorHAnsi"/>
              </w:rPr>
            </w:pPr>
          </w:p>
          <w:p w14:paraId="0EBE4311" w14:textId="77777777" w:rsidR="00106FDA" w:rsidRDefault="00106FDA" w:rsidP="009617D7">
            <w:pPr>
              <w:rPr>
                <w:rFonts w:cstheme="minorHAnsi"/>
              </w:rPr>
            </w:pPr>
          </w:p>
          <w:p w14:paraId="341FAE54" w14:textId="77777777" w:rsidR="00106FDA" w:rsidRDefault="00106FDA" w:rsidP="009617D7">
            <w:pPr>
              <w:rPr>
                <w:rFonts w:cstheme="minorHAnsi"/>
              </w:rPr>
            </w:pPr>
          </w:p>
          <w:p w14:paraId="3E6FAD79" w14:textId="77777777" w:rsidR="00106FDA" w:rsidRDefault="00106FDA" w:rsidP="009617D7">
            <w:pPr>
              <w:rPr>
                <w:rFonts w:cstheme="minorHAnsi"/>
              </w:rPr>
            </w:pPr>
          </w:p>
          <w:p w14:paraId="743845E1" w14:textId="5D5ED671" w:rsidR="00106FDA" w:rsidRPr="005922DF" w:rsidRDefault="00106FDA" w:rsidP="009617D7">
            <w:pPr>
              <w:rPr>
                <w:rFonts w:cstheme="minorHAnsi"/>
                <w:lang w:val="en-GB"/>
              </w:rPr>
            </w:pPr>
            <w:r w:rsidRPr="003C163F">
              <w:rPr>
                <w:rFonts w:cstheme="minorHAnsi"/>
              </w:rPr>
              <w:t>32 368 92 85</w:t>
            </w:r>
          </w:p>
        </w:tc>
      </w:tr>
      <w:tr w:rsidR="00106FDA" w:rsidRPr="005922DF" w14:paraId="2A55E4E3" w14:textId="77777777" w:rsidTr="00106FDA">
        <w:tc>
          <w:tcPr>
            <w:tcW w:w="2269" w:type="dxa"/>
          </w:tcPr>
          <w:p w14:paraId="30169B70" w14:textId="77777777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lastRenderedPageBreak/>
              <w:t>Koordynator działań związanych z UNESCO</w:t>
            </w:r>
          </w:p>
        </w:tc>
        <w:tc>
          <w:tcPr>
            <w:tcW w:w="1872" w:type="dxa"/>
          </w:tcPr>
          <w:p w14:paraId="2831FDED" w14:textId="77777777" w:rsidR="00106FDA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 xml:space="preserve">dr hab. Izabella </w:t>
            </w:r>
            <w:proofErr w:type="spellStart"/>
            <w:r w:rsidRPr="005922DF">
              <w:rPr>
                <w:rFonts w:cstheme="minorHAnsi"/>
              </w:rPr>
              <w:t>Franiel</w:t>
            </w:r>
            <w:proofErr w:type="spellEnd"/>
          </w:p>
          <w:p w14:paraId="7AF718BC" w14:textId="77777777" w:rsidR="00106FDA" w:rsidRDefault="00106FDA" w:rsidP="009617D7">
            <w:pPr>
              <w:rPr>
                <w:rFonts w:cstheme="minorHAnsi"/>
              </w:rPr>
            </w:pPr>
          </w:p>
          <w:p w14:paraId="20E72303" w14:textId="77777777" w:rsidR="00106FDA" w:rsidRDefault="00106FDA" w:rsidP="009617D7">
            <w:pPr>
              <w:rPr>
                <w:rFonts w:cstheme="minorHAnsi"/>
              </w:rPr>
            </w:pPr>
          </w:p>
          <w:p w14:paraId="6E55E277" w14:textId="5E36E4DF" w:rsidR="00106FDA" w:rsidRPr="005922DF" w:rsidRDefault="00106FDA" w:rsidP="009617D7">
            <w:pPr>
              <w:rPr>
                <w:rFonts w:cstheme="minorHAnsi"/>
              </w:rPr>
            </w:pPr>
            <w:r w:rsidRPr="00AE5F41">
              <w:rPr>
                <w:rFonts w:cstheme="minorHAnsi"/>
              </w:rPr>
              <w:t xml:space="preserve">dr Krzysztof </w:t>
            </w:r>
            <w:proofErr w:type="spellStart"/>
            <w:r w:rsidRPr="00AE5F41">
              <w:rPr>
                <w:rFonts w:cstheme="minorHAnsi"/>
              </w:rPr>
              <w:t>Gaidzik</w:t>
            </w:r>
            <w:proofErr w:type="spellEnd"/>
          </w:p>
        </w:tc>
        <w:tc>
          <w:tcPr>
            <w:tcW w:w="1559" w:type="dxa"/>
            <w:gridSpan w:val="2"/>
          </w:tcPr>
          <w:p w14:paraId="6FDDD3B5" w14:textId="77777777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ul. Bankowa 9, 40-007 Katowice</w:t>
            </w:r>
          </w:p>
          <w:p w14:paraId="4FA60C4B" w14:textId="77777777" w:rsidR="00106FDA" w:rsidRDefault="00106FDA" w:rsidP="009617D7">
            <w:pPr>
              <w:rPr>
                <w:rFonts w:cstheme="minorHAnsi"/>
              </w:rPr>
            </w:pPr>
          </w:p>
          <w:p w14:paraId="2C0FB6EC" w14:textId="71A435DF" w:rsidR="00106FDA" w:rsidRPr="00AE5F41" w:rsidRDefault="00106FDA" w:rsidP="009617D7">
            <w:pPr>
              <w:rPr>
                <w:rFonts w:cstheme="minorHAnsi"/>
              </w:rPr>
            </w:pPr>
            <w:r w:rsidRPr="003C163F">
              <w:rPr>
                <w:rFonts w:cstheme="minorHAnsi"/>
              </w:rPr>
              <w:t>ul. Będzińska 60, 41-200 Sosnowiec</w:t>
            </w:r>
          </w:p>
        </w:tc>
        <w:tc>
          <w:tcPr>
            <w:tcW w:w="2807" w:type="dxa"/>
            <w:gridSpan w:val="2"/>
          </w:tcPr>
          <w:p w14:paraId="0D4D7D90" w14:textId="0997D5EB" w:rsidR="00106FDA" w:rsidRPr="0066193D" w:rsidRDefault="00AD3E39" w:rsidP="009617D7">
            <w:pPr>
              <w:rPr>
                <w:rFonts w:cstheme="minorHAnsi"/>
              </w:rPr>
            </w:pPr>
            <w:hyperlink r:id="rId8" w:history="1">
              <w:r w:rsidR="00106FDA" w:rsidRPr="0066193D">
                <w:rPr>
                  <w:rStyle w:val="Hipercze"/>
                  <w:rFonts w:cstheme="minorHAnsi"/>
                  <w:color w:val="000000" w:themeColor="text1"/>
                  <w:u w:val="none"/>
                </w:rPr>
                <w:t>izabella.franiel@us.edu.pl</w:t>
              </w:r>
            </w:hyperlink>
          </w:p>
          <w:p w14:paraId="20F65ECE" w14:textId="77777777" w:rsidR="00106FDA" w:rsidRDefault="00106FDA" w:rsidP="009617D7">
            <w:pPr>
              <w:rPr>
                <w:rFonts w:cstheme="minorHAnsi"/>
              </w:rPr>
            </w:pPr>
          </w:p>
          <w:p w14:paraId="5CB2F597" w14:textId="77777777" w:rsidR="00106FDA" w:rsidRDefault="00106FDA" w:rsidP="009617D7">
            <w:pPr>
              <w:rPr>
                <w:rFonts w:cstheme="minorHAnsi"/>
              </w:rPr>
            </w:pPr>
          </w:p>
          <w:p w14:paraId="58848223" w14:textId="77777777" w:rsidR="00106FDA" w:rsidRDefault="00106FDA" w:rsidP="009617D7">
            <w:pPr>
              <w:rPr>
                <w:rFonts w:cstheme="minorHAnsi"/>
              </w:rPr>
            </w:pPr>
          </w:p>
          <w:p w14:paraId="71E9526C" w14:textId="269FD4C9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krzysztof.gaidzik@us.edu.pl</w:t>
            </w:r>
          </w:p>
        </w:tc>
        <w:tc>
          <w:tcPr>
            <w:tcW w:w="1417" w:type="dxa"/>
          </w:tcPr>
          <w:p w14:paraId="74A1A83A" w14:textId="77777777" w:rsidR="00106FDA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32 359 11 46</w:t>
            </w:r>
          </w:p>
          <w:p w14:paraId="78BFA796" w14:textId="77777777" w:rsidR="00106FDA" w:rsidRDefault="00106FDA" w:rsidP="009617D7">
            <w:pPr>
              <w:rPr>
                <w:rFonts w:cstheme="minorHAnsi"/>
              </w:rPr>
            </w:pPr>
          </w:p>
          <w:p w14:paraId="1F2E3126" w14:textId="77777777" w:rsidR="00106FDA" w:rsidRDefault="00106FDA" w:rsidP="009617D7">
            <w:pPr>
              <w:rPr>
                <w:rFonts w:cstheme="minorHAnsi"/>
                <w:color w:val="FF0000"/>
              </w:rPr>
            </w:pPr>
          </w:p>
          <w:p w14:paraId="4A202E89" w14:textId="77777777" w:rsidR="00106FDA" w:rsidRDefault="00106FDA" w:rsidP="009617D7">
            <w:pPr>
              <w:rPr>
                <w:rFonts w:cstheme="minorHAnsi"/>
                <w:color w:val="FF0000"/>
              </w:rPr>
            </w:pPr>
          </w:p>
          <w:p w14:paraId="1F0BFF82" w14:textId="5C7F6AB9" w:rsidR="00106FDA" w:rsidRPr="005922DF" w:rsidRDefault="00106FDA" w:rsidP="009617D7">
            <w:pPr>
              <w:rPr>
                <w:rFonts w:cstheme="minorHAnsi"/>
              </w:rPr>
            </w:pPr>
            <w:r w:rsidRPr="003C163F">
              <w:rPr>
                <w:rFonts w:cstheme="minorHAnsi"/>
              </w:rPr>
              <w:t>32 368 93 25</w:t>
            </w:r>
          </w:p>
        </w:tc>
      </w:tr>
      <w:tr w:rsidR="00106FDA" w:rsidRPr="005922DF" w14:paraId="2EBDFB37" w14:textId="77777777" w:rsidTr="003775D2">
        <w:tc>
          <w:tcPr>
            <w:tcW w:w="9924" w:type="dxa"/>
            <w:gridSpan w:val="7"/>
            <w:shd w:val="clear" w:color="auto" w:fill="D9D9D9" w:themeFill="background1" w:themeFillShade="D9"/>
          </w:tcPr>
          <w:p w14:paraId="3C3A96F5" w14:textId="77777777" w:rsidR="00106FDA" w:rsidRPr="005922DF" w:rsidRDefault="00106FDA" w:rsidP="009617D7">
            <w:pPr>
              <w:rPr>
                <w:rFonts w:cstheme="minorHAnsi"/>
                <w:b/>
              </w:rPr>
            </w:pPr>
            <w:r w:rsidRPr="005922DF">
              <w:rPr>
                <w:rFonts w:cstheme="minorHAnsi"/>
                <w:b/>
              </w:rPr>
              <w:t>Wydział Nauk Społecznych</w:t>
            </w:r>
          </w:p>
        </w:tc>
      </w:tr>
      <w:tr w:rsidR="00106FDA" w:rsidRPr="005922DF" w14:paraId="076D52E0" w14:textId="77777777" w:rsidTr="00106FDA">
        <w:tc>
          <w:tcPr>
            <w:tcW w:w="2269" w:type="dxa"/>
            <w:shd w:val="clear" w:color="auto" w:fill="F2F2F2" w:themeFill="background1" w:themeFillShade="F2"/>
          </w:tcPr>
          <w:p w14:paraId="495B2806" w14:textId="77777777" w:rsidR="00106FDA" w:rsidRPr="005922DF" w:rsidRDefault="00106FDA" w:rsidP="009617D7">
            <w:pPr>
              <w:rPr>
                <w:rFonts w:cstheme="minorHAnsi"/>
                <w:color w:val="000000" w:themeColor="text1"/>
              </w:rPr>
            </w:pPr>
            <w:r w:rsidRPr="00260814">
              <w:rPr>
                <w:rFonts w:cstheme="minorHAnsi"/>
              </w:rPr>
              <w:t xml:space="preserve">Koordynator </w:t>
            </w:r>
            <w:r>
              <w:rPr>
                <w:rFonts w:cstheme="minorHAnsi"/>
              </w:rPr>
              <w:t xml:space="preserve">ds. </w:t>
            </w:r>
            <w:r w:rsidRPr="00260814">
              <w:rPr>
                <w:rFonts w:cstheme="minorHAnsi"/>
              </w:rPr>
              <w:t>umiędzynarodowienia</w:t>
            </w:r>
          </w:p>
        </w:tc>
        <w:tc>
          <w:tcPr>
            <w:tcW w:w="1872" w:type="dxa"/>
            <w:shd w:val="clear" w:color="auto" w:fill="F2F2F2" w:themeFill="background1" w:themeFillShade="F2"/>
          </w:tcPr>
          <w:p w14:paraId="491B4D1D" w14:textId="77777777" w:rsidR="00106FDA" w:rsidRPr="005922DF" w:rsidRDefault="00106FDA" w:rsidP="009617D7">
            <w:pPr>
              <w:rPr>
                <w:rFonts w:cstheme="minorHAnsi"/>
                <w:color w:val="000000" w:themeColor="text1"/>
              </w:rPr>
            </w:pPr>
            <w:r w:rsidRPr="005922DF">
              <w:rPr>
                <w:rFonts w:cstheme="minorHAnsi"/>
                <w:color w:val="000000" w:themeColor="text1"/>
              </w:rPr>
              <w:t>dr hab. Małgorzata Myśliwiec, prof. UŚ</w:t>
            </w:r>
          </w:p>
        </w:tc>
        <w:tc>
          <w:tcPr>
            <w:tcW w:w="1559" w:type="dxa"/>
            <w:gridSpan w:val="2"/>
            <w:shd w:val="clear" w:color="auto" w:fill="F2F2F2" w:themeFill="background1" w:themeFillShade="F2"/>
          </w:tcPr>
          <w:p w14:paraId="376A30B2" w14:textId="77777777" w:rsidR="00106FDA" w:rsidRPr="005922DF" w:rsidRDefault="00106FDA" w:rsidP="009617D7">
            <w:pPr>
              <w:rPr>
                <w:rFonts w:cstheme="minorHAnsi"/>
                <w:color w:val="000000" w:themeColor="text1"/>
              </w:rPr>
            </w:pPr>
            <w:r w:rsidRPr="005922DF">
              <w:rPr>
                <w:rFonts w:cstheme="minorHAnsi"/>
                <w:color w:val="000000" w:themeColor="text1"/>
              </w:rPr>
              <w:t>ul. Bankowa 11, 40-007 Katowice</w:t>
            </w:r>
          </w:p>
        </w:tc>
        <w:tc>
          <w:tcPr>
            <w:tcW w:w="2807" w:type="dxa"/>
            <w:gridSpan w:val="2"/>
            <w:shd w:val="clear" w:color="auto" w:fill="F2F2F2" w:themeFill="background1" w:themeFillShade="F2"/>
          </w:tcPr>
          <w:p w14:paraId="7FDAEA5C" w14:textId="77777777" w:rsidR="00106FDA" w:rsidRPr="005922DF" w:rsidRDefault="00106FDA" w:rsidP="009617D7">
            <w:pPr>
              <w:rPr>
                <w:rFonts w:cstheme="minorHAnsi"/>
                <w:color w:val="000000" w:themeColor="text1"/>
              </w:rPr>
            </w:pPr>
            <w:r w:rsidRPr="005922DF">
              <w:rPr>
                <w:rFonts w:cstheme="minorHAnsi"/>
                <w:color w:val="000000" w:themeColor="text1"/>
              </w:rPr>
              <w:t>malgorzata.mysliwiec@us.edu.pl</w:t>
            </w:r>
          </w:p>
        </w:tc>
        <w:tc>
          <w:tcPr>
            <w:tcW w:w="1417" w:type="dxa"/>
            <w:shd w:val="clear" w:color="auto" w:fill="F2F2F2" w:themeFill="background1" w:themeFillShade="F2"/>
          </w:tcPr>
          <w:p w14:paraId="0C5DD97D" w14:textId="77777777" w:rsidR="00106FDA" w:rsidRPr="005922DF" w:rsidRDefault="00106FDA" w:rsidP="009617D7">
            <w:pPr>
              <w:rPr>
                <w:rFonts w:cstheme="minorHAnsi"/>
                <w:color w:val="000000" w:themeColor="text1"/>
              </w:rPr>
            </w:pPr>
            <w:r w:rsidRPr="005922DF">
              <w:rPr>
                <w:rFonts w:cstheme="minorHAnsi"/>
                <w:color w:val="000000" w:themeColor="text1"/>
              </w:rPr>
              <w:t>32 359 11 42</w:t>
            </w:r>
          </w:p>
        </w:tc>
      </w:tr>
      <w:tr w:rsidR="00106FDA" w:rsidRPr="005922DF" w14:paraId="6A8885C0" w14:textId="77777777" w:rsidTr="00106FDA">
        <w:tc>
          <w:tcPr>
            <w:tcW w:w="2269" w:type="dxa"/>
          </w:tcPr>
          <w:p w14:paraId="08111346" w14:textId="6901E953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Dziennikarstw</w:t>
            </w:r>
            <w:r>
              <w:rPr>
                <w:rFonts w:cstheme="minorHAnsi"/>
              </w:rPr>
              <w:t>o i k</w:t>
            </w:r>
            <w:r w:rsidRPr="005922DF">
              <w:rPr>
                <w:rFonts w:cstheme="minorHAnsi"/>
              </w:rPr>
              <w:t>omunikacj</w:t>
            </w:r>
            <w:r>
              <w:rPr>
                <w:rFonts w:cstheme="minorHAnsi"/>
              </w:rPr>
              <w:t>a</w:t>
            </w:r>
            <w:r w:rsidRPr="005922DF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>m</w:t>
            </w:r>
            <w:r w:rsidRPr="005922DF">
              <w:rPr>
                <w:rFonts w:cstheme="minorHAnsi"/>
              </w:rPr>
              <w:t>edialn</w:t>
            </w:r>
            <w:r>
              <w:rPr>
                <w:rFonts w:cstheme="minorHAnsi"/>
              </w:rPr>
              <w:t>a</w:t>
            </w:r>
          </w:p>
          <w:p w14:paraId="121D2B3D" w14:textId="6B2CC4DC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Nauk</w:t>
            </w:r>
            <w:r>
              <w:rPr>
                <w:rFonts w:cstheme="minorHAnsi"/>
              </w:rPr>
              <w:t>i polityczne</w:t>
            </w:r>
          </w:p>
          <w:p w14:paraId="04108F97" w14:textId="37FB2FA5" w:rsidR="00106FDA" w:rsidRPr="005922DF" w:rsidRDefault="00106FDA" w:rsidP="009617D7">
            <w:pPr>
              <w:rPr>
                <w:rFonts w:cstheme="minorHAnsi"/>
              </w:rPr>
            </w:pPr>
            <w:r>
              <w:rPr>
                <w:rFonts w:cstheme="minorHAnsi"/>
              </w:rPr>
              <w:t>Socjologia</w:t>
            </w:r>
          </w:p>
        </w:tc>
        <w:tc>
          <w:tcPr>
            <w:tcW w:w="1872" w:type="dxa"/>
          </w:tcPr>
          <w:p w14:paraId="0A6151D3" w14:textId="77777777" w:rsidR="00106FDA" w:rsidRPr="005922DF" w:rsidRDefault="00106FDA" w:rsidP="009617D7">
            <w:pPr>
              <w:pStyle w:val="Zwykytekst"/>
              <w:rPr>
                <w:rFonts w:asciiTheme="minorHAnsi" w:hAnsiTheme="minorHAnsi" w:cstheme="minorHAnsi"/>
                <w:szCs w:val="22"/>
              </w:rPr>
            </w:pPr>
            <w:r w:rsidRPr="005922DF">
              <w:rPr>
                <w:rFonts w:asciiTheme="minorHAnsi" w:hAnsiTheme="minorHAnsi" w:cstheme="minorHAnsi"/>
                <w:szCs w:val="22"/>
              </w:rPr>
              <w:t>dr Katarzyna Ponikowska</w:t>
            </w:r>
          </w:p>
        </w:tc>
        <w:tc>
          <w:tcPr>
            <w:tcW w:w="1559" w:type="dxa"/>
            <w:gridSpan w:val="2"/>
          </w:tcPr>
          <w:p w14:paraId="528CC772" w14:textId="77777777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ul. Bankowa 11, 40-007 Katowice</w:t>
            </w:r>
          </w:p>
        </w:tc>
        <w:tc>
          <w:tcPr>
            <w:tcW w:w="2807" w:type="dxa"/>
            <w:gridSpan w:val="2"/>
          </w:tcPr>
          <w:p w14:paraId="7DCC384D" w14:textId="77777777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katarzyna.ponikowska@us.edu.pl</w:t>
            </w:r>
          </w:p>
        </w:tc>
        <w:tc>
          <w:tcPr>
            <w:tcW w:w="1417" w:type="dxa"/>
          </w:tcPr>
          <w:p w14:paraId="1E98E4A6" w14:textId="77777777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32 359 17 55</w:t>
            </w:r>
          </w:p>
        </w:tc>
      </w:tr>
      <w:tr w:rsidR="00106FDA" w:rsidRPr="005922DF" w14:paraId="3FA0AC1F" w14:textId="77777777" w:rsidTr="00106FDA">
        <w:tc>
          <w:tcPr>
            <w:tcW w:w="2269" w:type="dxa"/>
          </w:tcPr>
          <w:p w14:paraId="1280019A" w14:textId="4CE216AF" w:rsidR="00106FDA" w:rsidRPr="005922DF" w:rsidRDefault="00106FDA" w:rsidP="009617D7">
            <w:pPr>
              <w:rPr>
                <w:rFonts w:cstheme="minorHAnsi"/>
              </w:rPr>
            </w:pPr>
            <w:r>
              <w:rPr>
                <w:rFonts w:cstheme="minorHAnsi"/>
              </w:rPr>
              <w:t>Pedagogika</w:t>
            </w:r>
          </w:p>
          <w:p w14:paraId="53CA252B" w14:textId="007B252F" w:rsidR="00106FDA" w:rsidRPr="005922DF" w:rsidRDefault="00106FDA" w:rsidP="009617D7">
            <w:pPr>
              <w:rPr>
                <w:rFonts w:cstheme="minorHAnsi"/>
              </w:rPr>
            </w:pPr>
            <w:r>
              <w:rPr>
                <w:rFonts w:cstheme="minorHAnsi"/>
              </w:rPr>
              <w:t>Psychologia</w:t>
            </w:r>
          </w:p>
        </w:tc>
        <w:tc>
          <w:tcPr>
            <w:tcW w:w="1872" w:type="dxa"/>
          </w:tcPr>
          <w:p w14:paraId="0D00D39E" w14:textId="77777777" w:rsidR="00106FDA" w:rsidRPr="005922DF" w:rsidRDefault="00106FDA" w:rsidP="009617D7">
            <w:pPr>
              <w:pStyle w:val="Zwykytekst"/>
              <w:rPr>
                <w:rFonts w:asciiTheme="minorHAnsi" w:hAnsiTheme="minorHAnsi" w:cstheme="minorHAnsi"/>
                <w:szCs w:val="22"/>
              </w:rPr>
            </w:pPr>
            <w:r w:rsidRPr="005922DF">
              <w:rPr>
                <w:rFonts w:asciiTheme="minorHAnsi" w:hAnsiTheme="minorHAnsi" w:cstheme="minorHAnsi"/>
                <w:szCs w:val="22"/>
              </w:rPr>
              <w:t>dr Maria Chełkowska-Zacharewicz</w:t>
            </w:r>
          </w:p>
          <w:p w14:paraId="73C30493" w14:textId="77777777" w:rsidR="00106FDA" w:rsidRPr="005922DF" w:rsidRDefault="00106FDA" w:rsidP="009617D7">
            <w:pPr>
              <w:rPr>
                <w:rFonts w:cstheme="minorHAnsi"/>
              </w:rPr>
            </w:pPr>
          </w:p>
        </w:tc>
        <w:tc>
          <w:tcPr>
            <w:tcW w:w="1559" w:type="dxa"/>
            <w:gridSpan w:val="2"/>
          </w:tcPr>
          <w:p w14:paraId="1B9373BD" w14:textId="77777777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ul. Grażyńskiego 53, 40-126 Katowice</w:t>
            </w:r>
          </w:p>
        </w:tc>
        <w:tc>
          <w:tcPr>
            <w:tcW w:w="2807" w:type="dxa"/>
            <w:gridSpan w:val="2"/>
          </w:tcPr>
          <w:p w14:paraId="02CBE8B7" w14:textId="77777777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maria.chelkowska-zacharewicz@us.edu.pl</w:t>
            </w:r>
          </w:p>
        </w:tc>
        <w:tc>
          <w:tcPr>
            <w:tcW w:w="1417" w:type="dxa"/>
          </w:tcPr>
          <w:p w14:paraId="63AB59CB" w14:textId="77777777" w:rsidR="00106FDA" w:rsidRPr="005922DF" w:rsidRDefault="00106FDA" w:rsidP="009617D7">
            <w:pPr>
              <w:rPr>
                <w:rFonts w:cstheme="minorHAnsi"/>
              </w:rPr>
            </w:pPr>
          </w:p>
        </w:tc>
      </w:tr>
      <w:tr w:rsidR="00106FDA" w:rsidRPr="005922DF" w14:paraId="4B44E7C4" w14:textId="77777777" w:rsidTr="00106FDA">
        <w:tc>
          <w:tcPr>
            <w:tcW w:w="2269" w:type="dxa"/>
          </w:tcPr>
          <w:p w14:paraId="266786F4" w14:textId="77777777" w:rsidR="00106FDA" w:rsidRDefault="00937840" w:rsidP="009617D7">
            <w:pPr>
              <w:rPr>
                <w:rFonts w:cstheme="minorHAnsi"/>
              </w:rPr>
            </w:pPr>
            <w:r w:rsidRPr="00937840">
              <w:rPr>
                <w:rFonts w:cstheme="minorHAnsi"/>
              </w:rPr>
              <w:t>Międzynarodowe studia nauk politycznych i dyplomacji</w:t>
            </w:r>
          </w:p>
          <w:p w14:paraId="11F7F6E8" w14:textId="6F91FE88" w:rsidR="002D758A" w:rsidRPr="005922DF" w:rsidRDefault="002D758A" w:rsidP="009617D7">
            <w:pPr>
              <w:rPr>
                <w:rFonts w:cstheme="minorHAnsi"/>
              </w:rPr>
            </w:pPr>
            <w:r w:rsidRPr="002D758A">
              <w:rPr>
                <w:rFonts w:cstheme="minorHAnsi"/>
              </w:rPr>
              <w:t>Doradztwo polityczne i publiczne</w:t>
            </w:r>
          </w:p>
        </w:tc>
        <w:tc>
          <w:tcPr>
            <w:tcW w:w="1872" w:type="dxa"/>
          </w:tcPr>
          <w:p w14:paraId="40E9BC69" w14:textId="735245EB" w:rsidR="00106FDA" w:rsidRPr="005922DF" w:rsidRDefault="00106FDA" w:rsidP="009617D7">
            <w:pPr>
              <w:pStyle w:val="Zwykytekst"/>
              <w:rPr>
                <w:szCs w:val="22"/>
              </w:rPr>
            </w:pPr>
            <w:r w:rsidRPr="005922DF">
              <w:rPr>
                <w:szCs w:val="22"/>
              </w:rPr>
              <w:t>dr Renata Jankowska, prof. UŚ</w:t>
            </w:r>
          </w:p>
        </w:tc>
        <w:tc>
          <w:tcPr>
            <w:tcW w:w="1559" w:type="dxa"/>
            <w:gridSpan w:val="2"/>
          </w:tcPr>
          <w:p w14:paraId="79EA4B34" w14:textId="3651346B" w:rsidR="00106FDA" w:rsidRPr="00AE5F41" w:rsidRDefault="00106FDA" w:rsidP="009617D7">
            <w:r w:rsidRPr="005922DF">
              <w:t>ul. Bankowa 11, 40-007 Katowice</w:t>
            </w:r>
          </w:p>
        </w:tc>
        <w:tc>
          <w:tcPr>
            <w:tcW w:w="2807" w:type="dxa"/>
            <w:gridSpan w:val="2"/>
          </w:tcPr>
          <w:p w14:paraId="2C53F56A" w14:textId="77777777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t>renata.jankowska@us.edu.pl</w:t>
            </w:r>
          </w:p>
        </w:tc>
        <w:tc>
          <w:tcPr>
            <w:tcW w:w="1417" w:type="dxa"/>
          </w:tcPr>
          <w:p w14:paraId="2BFAB029" w14:textId="77777777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t>32 359 17 41</w:t>
            </w:r>
          </w:p>
        </w:tc>
      </w:tr>
      <w:tr w:rsidR="00106FDA" w:rsidRPr="005922DF" w14:paraId="0DE452A8" w14:textId="77777777" w:rsidTr="003775D2">
        <w:tc>
          <w:tcPr>
            <w:tcW w:w="9924" w:type="dxa"/>
            <w:gridSpan w:val="7"/>
            <w:shd w:val="clear" w:color="auto" w:fill="D9D9D9" w:themeFill="background1" w:themeFillShade="D9"/>
          </w:tcPr>
          <w:p w14:paraId="2D7C1FFF" w14:textId="77777777" w:rsidR="00106FDA" w:rsidRPr="005922DF" w:rsidRDefault="00106FDA" w:rsidP="009617D7">
            <w:pPr>
              <w:rPr>
                <w:rFonts w:cstheme="minorHAnsi"/>
                <w:b/>
              </w:rPr>
            </w:pPr>
            <w:r w:rsidRPr="005922DF">
              <w:rPr>
                <w:rFonts w:cstheme="minorHAnsi"/>
                <w:b/>
              </w:rPr>
              <w:t>Wydział Nauk Ścisłych i Technicznych</w:t>
            </w:r>
          </w:p>
        </w:tc>
      </w:tr>
      <w:tr w:rsidR="00106FDA" w:rsidRPr="00250491" w14:paraId="57700D76" w14:textId="77777777" w:rsidTr="00106FDA">
        <w:trPr>
          <w:trHeight w:val="70"/>
        </w:trPr>
        <w:tc>
          <w:tcPr>
            <w:tcW w:w="2269" w:type="dxa"/>
            <w:shd w:val="clear" w:color="auto" w:fill="F2F2F2" w:themeFill="background1" w:themeFillShade="F2"/>
          </w:tcPr>
          <w:p w14:paraId="0B43A26B" w14:textId="0BC6ED00" w:rsidR="00106FDA" w:rsidRPr="005922DF" w:rsidRDefault="00106FDA" w:rsidP="009617D7">
            <w:pPr>
              <w:rPr>
                <w:rFonts w:cstheme="minorHAnsi"/>
              </w:rPr>
            </w:pPr>
            <w:r w:rsidRPr="00260814">
              <w:rPr>
                <w:rFonts w:cstheme="minorHAnsi"/>
              </w:rPr>
              <w:t xml:space="preserve">Koordynator </w:t>
            </w:r>
            <w:r>
              <w:rPr>
                <w:rFonts w:cstheme="minorHAnsi"/>
              </w:rPr>
              <w:t xml:space="preserve">ds. </w:t>
            </w:r>
            <w:r w:rsidRPr="00260814">
              <w:rPr>
                <w:rFonts w:cstheme="minorHAnsi"/>
              </w:rPr>
              <w:t>umiędzynarodowienia</w:t>
            </w:r>
          </w:p>
        </w:tc>
        <w:tc>
          <w:tcPr>
            <w:tcW w:w="1872" w:type="dxa"/>
            <w:shd w:val="clear" w:color="auto" w:fill="F2F2F2" w:themeFill="background1" w:themeFillShade="F2"/>
          </w:tcPr>
          <w:p w14:paraId="3CBA9CDE" w14:textId="5F320042" w:rsidR="00106FDA" w:rsidRPr="00250491" w:rsidRDefault="00106FDA" w:rsidP="009617D7">
            <w:pPr>
              <w:rPr>
                <w:rFonts w:cstheme="minorHAnsi"/>
              </w:rPr>
            </w:pPr>
            <w:r>
              <w:rPr>
                <w:rFonts w:cstheme="minorHAnsi"/>
                <w:lang w:val="en-GB"/>
              </w:rPr>
              <w:t>dr Magdalena Szklarska</w:t>
            </w:r>
          </w:p>
        </w:tc>
        <w:tc>
          <w:tcPr>
            <w:tcW w:w="1559" w:type="dxa"/>
            <w:gridSpan w:val="2"/>
            <w:shd w:val="clear" w:color="auto" w:fill="F2F2F2" w:themeFill="background1" w:themeFillShade="F2"/>
          </w:tcPr>
          <w:p w14:paraId="5E20BAC0" w14:textId="1C40D0DA" w:rsidR="00106FDA" w:rsidRPr="00250491" w:rsidRDefault="00106FDA" w:rsidP="009617D7">
            <w:pPr>
              <w:rPr>
                <w:rFonts w:cstheme="minorHAnsi"/>
              </w:rPr>
            </w:pPr>
            <w:r>
              <w:t>ul. 75. Pułku Piechoty 1A, 41-500 Chorzów</w:t>
            </w:r>
          </w:p>
        </w:tc>
        <w:tc>
          <w:tcPr>
            <w:tcW w:w="2807" w:type="dxa"/>
            <w:gridSpan w:val="2"/>
            <w:shd w:val="clear" w:color="auto" w:fill="F2F2F2" w:themeFill="background1" w:themeFillShade="F2"/>
          </w:tcPr>
          <w:p w14:paraId="28A94A3E" w14:textId="6E98F333" w:rsidR="00106FDA" w:rsidRPr="00250491" w:rsidRDefault="00106FDA" w:rsidP="009617D7">
            <w:pPr>
              <w:rPr>
                <w:rFonts w:cstheme="minorHAnsi"/>
              </w:rPr>
            </w:pPr>
            <w:r w:rsidRPr="009B5DCF">
              <w:rPr>
                <w:rFonts w:cstheme="minorHAnsi"/>
              </w:rPr>
              <w:t>magdalena.szklarska@us.edu.pl</w:t>
            </w:r>
          </w:p>
        </w:tc>
        <w:tc>
          <w:tcPr>
            <w:tcW w:w="1417" w:type="dxa"/>
            <w:shd w:val="clear" w:color="auto" w:fill="F2F2F2" w:themeFill="background1" w:themeFillShade="F2"/>
          </w:tcPr>
          <w:p w14:paraId="0191F4FC" w14:textId="21A92BB2" w:rsidR="00106FDA" w:rsidRPr="00250491" w:rsidRDefault="00106FDA" w:rsidP="009617D7">
            <w:pPr>
              <w:rPr>
                <w:rFonts w:cstheme="minorHAnsi"/>
              </w:rPr>
            </w:pPr>
            <w:r>
              <w:t>32 349 75 24</w:t>
            </w:r>
          </w:p>
        </w:tc>
      </w:tr>
      <w:tr w:rsidR="00106FDA" w:rsidRPr="005922DF" w14:paraId="2D87557C" w14:textId="77777777" w:rsidTr="00106FDA">
        <w:trPr>
          <w:trHeight w:val="70"/>
        </w:trPr>
        <w:tc>
          <w:tcPr>
            <w:tcW w:w="2269" w:type="dxa"/>
          </w:tcPr>
          <w:p w14:paraId="00C13E44" w14:textId="2544CFF0" w:rsidR="00106FDA" w:rsidRPr="005922DF" w:rsidRDefault="00106FDA" w:rsidP="009617D7">
            <w:pPr>
              <w:rPr>
                <w:rFonts w:cstheme="minorHAnsi"/>
              </w:rPr>
            </w:pPr>
            <w:r>
              <w:rPr>
                <w:rFonts w:cstheme="minorHAnsi"/>
              </w:rPr>
              <w:t>Fizyka</w:t>
            </w:r>
          </w:p>
        </w:tc>
        <w:tc>
          <w:tcPr>
            <w:tcW w:w="1872" w:type="dxa"/>
          </w:tcPr>
          <w:p w14:paraId="107E5FD8" w14:textId="4D45CA28" w:rsidR="00106FDA" w:rsidRPr="005922DF" w:rsidRDefault="00106FDA" w:rsidP="009617D7">
            <w:pPr>
              <w:rPr>
                <w:rFonts w:cstheme="minorHAnsi"/>
              </w:rPr>
            </w:pPr>
            <w:r w:rsidRPr="003B40F4">
              <w:rPr>
                <w:rFonts w:cstheme="minorHAnsi"/>
              </w:rPr>
              <w:t>dr hab. Arkadiusz Bubak, prof. UŚ</w:t>
            </w:r>
          </w:p>
        </w:tc>
        <w:tc>
          <w:tcPr>
            <w:tcW w:w="1559" w:type="dxa"/>
            <w:gridSpan w:val="2"/>
          </w:tcPr>
          <w:p w14:paraId="5B2F8A3B" w14:textId="77777777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ul. 75. Pułku Piechoty 1A, 41-500 Chorzów</w:t>
            </w:r>
          </w:p>
        </w:tc>
        <w:tc>
          <w:tcPr>
            <w:tcW w:w="2807" w:type="dxa"/>
            <w:gridSpan w:val="2"/>
          </w:tcPr>
          <w:p w14:paraId="49D6D795" w14:textId="37B4DEE5" w:rsidR="00106FDA" w:rsidRPr="005922DF" w:rsidRDefault="00106FDA" w:rsidP="009617D7">
            <w:pPr>
              <w:rPr>
                <w:rFonts w:cstheme="minorHAnsi"/>
              </w:rPr>
            </w:pPr>
            <w:r>
              <w:rPr>
                <w:rFonts w:cstheme="minorHAnsi"/>
              </w:rPr>
              <w:t>arkadiusz.bubak</w:t>
            </w:r>
            <w:r w:rsidRPr="005922DF">
              <w:rPr>
                <w:rFonts w:cstheme="minorHAnsi"/>
              </w:rPr>
              <w:t>@us.edu.pl</w:t>
            </w:r>
          </w:p>
        </w:tc>
        <w:tc>
          <w:tcPr>
            <w:tcW w:w="1417" w:type="dxa"/>
          </w:tcPr>
          <w:p w14:paraId="52193EB4" w14:textId="453F8D75" w:rsidR="00106FDA" w:rsidRPr="005922DF" w:rsidRDefault="00106FDA" w:rsidP="009617D7">
            <w:pPr>
              <w:rPr>
                <w:rFonts w:cstheme="minorHAnsi"/>
              </w:rPr>
            </w:pPr>
            <w:r w:rsidRPr="00AE5F41">
              <w:rPr>
                <w:rFonts w:cstheme="minorHAnsi"/>
              </w:rPr>
              <w:t>32 349 76 48</w:t>
            </w:r>
          </w:p>
        </w:tc>
      </w:tr>
      <w:tr w:rsidR="00106FDA" w:rsidRPr="005922DF" w14:paraId="7657FFE2" w14:textId="77777777" w:rsidTr="00106FDA">
        <w:tc>
          <w:tcPr>
            <w:tcW w:w="2269" w:type="dxa"/>
          </w:tcPr>
          <w:p w14:paraId="3BE74493" w14:textId="35378206" w:rsidR="00106FDA" w:rsidRPr="005922DF" w:rsidRDefault="00106FDA" w:rsidP="009617D7">
            <w:pPr>
              <w:rPr>
                <w:rFonts w:cstheme="minorHAnsi"/>
              </w:rPr>
            </w:pPr>
            <w:r>
              <w:rPr>
                <w:rFonts w:cstheme="minorHAnsi"/>
              </w:rPr>
              <w:t>Informatyka</w:t>
            </w:r>
          </w:p>
        </w:tc>
        <w:tc>
          <w:tcPr>
            <w:tcW w:w="1872" w:type="dxa"/>
          </w:tcPr>
          <w:p w14:paraId="323E7CAB" w14:textId="77777777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dr hab. Beata Zielosko, prof. UŚ</w:t>
            </w:r>
          </w:p>
          <w:p w14:paraId="2241679E" w14:textId="77777777" w:rsidR="00106FDA" w:rsidRPr="005922DF" w:rsidRDefault="00106FDA" w:rsidP="009617D7">
            <w:pPr>
              <w:rPr>
                <w:rFonts w:cstheme="minorHAnsi"/>
              </w:rPr>
            </w:pPr>
          </w:p>
          <w:p w14:paraId="4230D46B" w14:textId="77777777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dr hab. Małgorzata Przybyła-Kasperek, prof. UŚ</w:t>
            </w:r>
          </w:p>
        </w:tc>
        <w:tc>
          <w:tcPr>
            <w:tcW w:w="1559" w:type="dxa"/>
            <w:gridSpan w:val="2"/>
          </w:tcPr>
          <w:p w14:paraId="6651D34D" w14:textId="77777777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ul. Będzińska 39, 41-200 Sosnowiec</w:t>
            </w:r>
          </w:p>
          <w:p w14:paraId="6C242748" w14:textId="77777777" w:rsidR="00106FDA" w:rsidRPr="005922DF" w:rsidRDefault="00106FDA" w:rsidP="009617D7">
            <w:pPr>
              <w:rPr>
                <w:rFonts w:cstheme="minorHAnsi"/>
              </w:rPr>
            </w:pPr>
          </w:p>
          <w:p w14:paraId="4203EE17" w14:textId="77777777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ul. Będzińska 39, 41-200 Sosnowiec</w:t>
            </w:r>
          </w:p>
        </w:tc>
        <w:tc>
          <w:tcPr>
            <w:tcW w:w="2807" w:type="dxa"/>
            <w:gridSpan w:val="2"/>
          </w:tcPr>
          <w:p w14:paraId="2BD1C8CA" w14:textId="77777777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beata.zielosko@us.edu.pl</w:t>
            </w:r>
          </w:p>
          <w:p w14:paraId="2A10BE75" w14:textId="77777777" w:rsidR="00106FDA" w:rsidRPr="005922DF" w:rsidRDefault="00106FDA" w:rsidP="009617D7">
            <w:pPr>
              <w:rPr>
                <w:rFonts w:cstheme="minorHAnsi"/>
              </w:rPr>
            </w:pPr>
          </w:p>
          <w:p w14:paraId="5F675682" w14:textId="77777777" w:rsidR="00106FDA" w:rsidRPr="005922DF" w:rsidRDefault="00106FDA" w:rsidP="009617D7">
            <w:pPr>
              <w:rPr>
                <w:rFonts w:cstheme="minorHAnsi"/>
              </w:rPr>
            </w:pPr>
          </w:p>
          <w:p w14:paraId="1A6EA86C" w14:textId="77777777" w:rsidR="00106FDA" w:rsidRPr="005922DF" w:rsidRDefault="00106FDA" w:rsidP="009617D7">
            <w:pPr>
              <w:rPr>
                <w:rFonts w:cstheme="minorHAnsi"/>
              </w:rPr>
            </w:pPr>
          </w:p>
          <w:p w14:paraId="223FFFFE" w14:textId="77777777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malgorzata.przybyla-kasperek@us.edu.pl</w:t>
            </w:r>
          </w:p>
        </w:tc>
        <w:tc>
          <w:tcPr>
            <w:tcW w:w="1417" w:type="dxa"/>
          </w:tcPr>
          <w:p w14:paraId="0C4C7510" w14:textId="77777777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32 368 97 58</w:t>
            </w:r>
          </w:p>
          <w:p w14:paraId="6C33ACB8" w14:textId="77777777" w:rsidR="00106FDA" w:rsidRPr="005922DF" w:rsidRDefault="00106FDA" w:rsidP="009617D7">
            <w:pPr>
              <w:rPr>
                <w:rFonts w:cstheme="minorHAnsi"/>
              </w:rPr>
            </w:pPr>
          </w:p>
          <w:p w14:paraId="1575FABE" w14:textId="77777777" w:rsidR="00106FDA" w:rsidRPr="005922DF" w:rsidRDefault="00106FDA" w:rsidP="009617D7">
            <w:pPr>
              <w:rPr>
                <w:rFonts w:cstheme="minorHAnsi"/>
              </w:rPr>
            </w:pPr>
          </w:p>
          <w:p w14:paraId="6A211414" w14:textId="77777777" w:rsidR="00106FDA" w:rsidRPr="005922DF" w:rsidRDefault="00106FDA" w:rsidP="009617D7">
            <w:pPr>
              <w:rPr>
                <w:rFonts w:cstheme="minorHAnsi"/>
              </w:rPr>
            </w:pPr>
          </w:p>
          <w:p w14:paraId="120C20EE" w14:textId="77777777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32 368 97 56</w:t>
            </w:r>
          </w:p>
        </w:tc>
      </w:tr>
      <w:tr w:rsidR="00106FDA" w:rsidRPr="005922DF" w14:paraId="668958B2" w14:textId="77777777" w:rsidTr="00106FDA">
        <w:tc>
          <w:tcPr>
            <w:tcW w:w="2269" w:type="dxa"/>
          </w:tcPr>
          <w:p w14:paraId="29006E80" w14:textId="347D0749" w:rsidR="00106FDA" w:rsidRPr="005922DF" w:rsidRDefault="00106FDA" w:rsidP="009617D7">
            <w:pPr>
              <w:rPr>
                <w:rFonts w:cstheme="minorHAnsi"/>
              </w:rPr>
            </w:pPr>
            <w:r>
              <w:rPr>
                <w:rFonts w:cstheme="minorHAnsi"/>
              </w:rPr>
              <w:t>Chemia</w:t>
            </w:r>
          </w:p>
        </w:tc>
        <w:tc>
          <w:tcPr>
            <w:tcW w:w="1872" w:type="dxa"/>
          </w:tcPr>
          <w:p w14:paraId="109BDF79" w14:textId="77777777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 xml:space="preserve">dr </w:t>
            </w:r>
            <w:r>
              <w:rPr>
                <w:rFonts w:cstheme="minorHAnsi"/>
              </w:rPr>
              <w:t>Marzena Dabioch</w:t>
            </w:r>
          </w:p>
        </w:tc>
        <w:tc>
          <w:tcPr>
            <w:tcW w:w="1559" w:type="dxa"/>
            <w:gridSpan w:val="2"/>
          </w:tcPr>
          <w:p w14:paraId="46D8D68F" w14:textId="77777777" w:rsidR="00106FDA" w:rsidRPr="005922DF" w:rsidRDefault="00106FDA" w:rsidP="009617D7">
            <w:pPr>
              <w:rPr>
                <w:rFonts w:cstheme="minorHAnsi"/>
              </w:rPr>
            </w:pPr>
            <w:r>
              <w:t>ul. Szkolna 9, 40-006 Katowice</w:t>
            </w:r>
          </w:p>
        </w:tc>
        <w:tc>
          <w:tcPr>
            <w:tcW w:w="2807" w:type="dxa"/>
            <w:gridSpan w:val="2"/>
          </w:tcPr>
          <w:p w14:paraId="7E9F889E" w14:textId="77777777" w:rsidR="00106FDA" w:rsidRDefault="00106FDA" w:rsidP="009617D7">
            <w:r>
              <w:t>marzena.dabioch@us.edu.pl</w:t>
            </w:r>
          </w:p>
          <w:p w14:paraId="67509A73" w14:textId="77777777" w:rsidR="00106FDA" w:rsidRDefault="00106FDA" w:rsidP="009617D7">
            <w:pPr>
              <w:rPr>
                <w:rFonts w:cstheme="minorHAnsi"/>
              </w:rPr>
            </w:pPr>
          </w:p>
          <w:p w14:paraId="07AC0F3C" w14:textId="3ED0B22F" w:rsidR="00106FDA" w:rsidRPr="005922DF" w:rsidRDefault="00106FDA" w:rsidP="009617D7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6ED117C2" w14:textId="77777777" w:rsidR="00106FDA" w:rsidRPr="005922DF" w:rsidRDefault="00106FDA" w:rsidP="009617D7">
            <w:pPr>
              <w:rPr>
                <w:rFonts w:cstheme="minorHAnsi"/>
              </w:rPr>
            </w:pPr>
            <w:r>
              <w:t>32 359 12 46</w:t>
            </w:r>
          </w:p>
        </w:tc>
      </w:tr>
      <w:tr w:rsidR="00106FDA" w:rsidRPr="005922DF" w14:paraId="13BC9FCA" w14:textId="77777777" w:rsidTr="00106FDA">
        <w:tc>
          <w:tcPr>
            <w:tcW w:w="2269" w:type="dxa"/>
          </w:tcPr>
          <w:p w14:paraId="3E1CA22B" w14:textId="39E216A8" w:rsidR="00106FDA" w:rsidRPr="005922DF" w:rsidRDefault="00106FDA" w:rsidP="009617D7">
            <w:pPr>
              <w:rPr>
                <w:rFonts w:cstheme="minorHAnsi"/>
              </w:rPr>
            </w:pPr>
            <w:r>
              <w:rPr>
                <w:rFonts w:cstheme="minorHAnsi"/>
              </w:rPr>
              <w:lastRenderedPageBreak/>
              <w:t>Inżynieria</w:t>
            </w:r>
            <w:r w:rsidRPr="005922DF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>b</w:t>
            </w:r>
            <w:r w:rsidRPr="005922DF">
              <w:rPr>
                <w:rFonts w:cstheme="minorHAnsi"/>
              </w:rPr>
              <w:t>iomedyczn</w:t>
            </w:r>
            <w:r>
              <w:rPr>
                <w:rFonts w:cstheme="minorHAnsi"/>
              </w:rPr>
              <w:t>a</w:t>
            </w:r>
          </w:p>
        </w:tc>
        <w:tc>
          <w:tcPr>
            <w:tcW w:w="1872" w:type="dxa"/>
          </w:tcPr>
          <w:p w14:paraId="64F4A08E" w14:textId="77777777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dr hab. Beata Zielosko, prof. UŚ</w:t>
            </w:r>
          </w:p>
          <w:p w14:paraId="17C0634C" w14:textId="77777777" w:rsidR="00106FDA" w:rsidRPr="005922DF" w:rsidRDefault="00106FDA" w:rsidP="009617D7">
            <w:pPr>
              <w:rPr>
                <w:rFonts w:cstheme="minorHAnsi"/>
              </w:rPr>
            </w:pPr>
          </w:p>
          <w:p w14:paraId="6B862EF9" w14:textId="4AAE09D0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dr hab. Małgorzata Przybyła-Kasperek, prof. UŚ</w:t>
            </w:r>
          </w:p>
        </w:tc>
        <w:tc>
          <w:tcPr>
            <w:tcW w:w="1559" w:type="dxa"/>
            <w:gridSpan w:val="2"/>
          </w:tcPr>
          <w:p w14:paraId="15C5011E" w14:textId="77777777" w:rsidR="00106FDA" w:rsidRPr="005922DF" w:rsidRDefault="00106FDA" w:rsidP="009617D7">
            <w:pPr>
              <w:rPr>
                <w:rFonts w:cstheme="minorHAnsi"/>
              </w:rPr>
            </w:pPr>
            <w:r w:rsidRPr="007B2B09">
              <w:rPr>
                <w:rFonts w:cstheme="minorHAnsi"/>
              </w:rPr>
              <w:t>ul. Będzińska 39, 41-200 Sosnowiec</w:t>
            </w:r>
          </w:p>
        </w:tc>
        <w:tc>
          <w:tcPr>
            <w:tcW w:w="2807" w:type="dxa"/>
            <w:gridSpan w:val="2"/>
          </w:tcPr>
          <w:p w14:paraId="645B05C8" w14:textId="77777777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beata.zielosko@us.edu.pl</w:t>
            </w:r>
          </w:p>
          <w:p w14:paraId="12F9BE53" w14:textId="77777777" w:rsidR="00106FDA" w:rsidRPr="005922DF" w:rsidRDefault="00106FDA" w:rsidP="009617D7">
            <w:pPr>
              <w:rPr>
                <w:rFonts w:cstheme="minorHAnsi"/>
              </w:rPr>
            </w:pPr>
          </w:p>
          <w:p w14:paraId="12072283" w14:textId="77777777" w:rsidR="00106FDA" w:rsidRPr="005922DF" w:rsidRDefault="00106FDA" w:rsidP="009617D7">
            <w:pPr>
              <w:rPr>
                <w:rFonts w:cstheme="minorHAnsi"/>
              </w:rPr>
            </w:pPr>
          </w:p>
          <w:p w14:paraId="41C89CB6" w14:textId="0F2DCDAD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malgorzata.przybyla-kasperek@us.edu.pl</w:t>
            </w:r>
          </w:p>
        </w:tc>
        <w:tc>
          <w:tcPr>
            <w:tcW w:w="1417" w:type="dxa"/>
          </w:tcPr>
          <w:p w14:paraId="4830D087" w14:textId="77777777" w:rsidR="00106FDA" w:rsidRPr="005922DF" w:rsidRDefault="00106FDA" w:rsidP="009617D7">
            <w:pPr>
              <w:rPr>
                <w:rFonts w:cstheme="minorHAnsi"/>
              </w:rPr>
            </w:pPr>
            <w:r w:rsidRPr="007B2B09">
              <w:rPr>
                <w:rFonts w:cstheme="minorHAnsi"/>
              </w:rPr>
              <w:t>32</w:t>
            </w:r>
            <w:r>
              <w:rPr>
                <w:rFonts w:cstheme="minorHAnsi"/>
              </w:rPr>
              <w:t> </w:t>
            </w:r>
            <w:r w:rsidRPr="007B2B09">
              <w:rPr>
                <w:rFonts w:cstheme="minorHAnsi"/>
              </w:rPr>
              <w:t>368</w:t>
            </w:r>
            <w:r>
              <w:rPr>
                <w:rFonts w:cstheme="minorHAnsi"/>
              </w:rPr>
              <w:t xml:space="preserve"> </w:t>
            </w:r>
            <w:r w:rsidRPr="007B2B09">
              <w:rPr>
                <w:rFonts w:cstheme="minorHAnsi"/>
              </w:rPr>
              <w:t>97</w:t>
            </w:r>
            <w:r>
              <w:rPr>
                <w:rFonts w:cstheme="minorHAnsi"/>
              </w:rPr>
              <w:t xml:space="preserve"> </w:t>
            </w:r>
            <w:r w:rsidRPr="007B2B09">
              <w:rPr>
                <w:rFonts w:cstheme="minorHAnsi"/>
              </w:rPr>
              <w:t>16</w:t>
            </w:r>
          </w:p>
        </w:tc>
      </w:tr>
      <w:tr w:rsidR="00106FDA" w:rsidRPr="00BC66EC" w14:paraId="6F1DB7CF" w14:textId="77777777" w:rsidTr="00106FDA">
        <w:tc>
          <w:tcPr>
            <w:tcW w:w="2269" w:type="dxa"/>
          </w:tcPr>
          <w:p w14:paraId="464ACC91" w14:textId="6008FA32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Inżynieri</w:t>
            </w:r>
            <w:r>
              <w:rPr>
                <w:rFonts w:cstheme="minorHAnsi"/>
              </w:rPr>
              <w:t>a</w:t>
            </w:r>
            <w:r w:rsidRPr="005922DF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>m</w:t>
            </w:r>
            <w:r w:rsidRPr="005922DF">
              <w:rPr>
                <w:rFonts w:cstheme="minorHAnsi"/>
              </w:rPr>
              <w:t>ateriałow</w:t>
            </w:r>
            <w:r>
              <w:rPr>
                <w:rFonts w:cstheme="minorHAnsi"/>
              </w:rPr>
              <w:t>a</w:t>
            </w:r>
          </w:p>
        </w:tc>
        <w:tc>
          <w:tcPr>
            <w:tcW w:w="1872" w:type="dxa"/>
          </w:tcPr>
          <w:p w14:paraId="3E96BBC1" w14:textId="77777777" w:rsidR="00106FDA" w:rsidRPr="0022120A" w:rsidRDefault="00106FDA" w:rsidP="009617D7">
            <w:pPr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>dr Magdalena Szklarska</w:t>
            </w:r>
          </w:p>
        </w:tc>
        <w:tc>
          <w:tcPr>
            <w:tcW w:w="1559" w:type="dxa"/>
            <w:gridSpan w:val="2"/>
          </w:tcPr>
          <w:p w14:paraId="37ADB63A" w14:textId="48453878" w:rsidR="00106FDA" w:rsidRPr="009B5DCF" w:rsidRDefault="00106FDA" w:rsidP="009617D7">
            <w:pPr>
              <w:rPr>
                <w:rFonts w:cstheme="minorHAnsi"/>
              </w:rPr>
            </w:pPr>
            <w:r>
              <w:t>ul. 75. Pułku Piechoty 1A, 41-500 Chorzów</w:t>
            </w:r>
          </w:p>
        </w:tc>
        <w:tc>
          <w:tcPr>
            <w:tcW w:w="2807" w:type="dxa"/>
            <w:gridSpan w:val="2"/>
          </w:tcPr>
          <w:p w14:paraId="1E34A41E" w14:textId="6B38107B" w:rsidR="00106FDA" w:rsidRPr="009B5DCF" w:rsidRDefault="00106FDA" w:rsidP="009617D7">
            <w:pPr>
              <w:rPr>
                <w:rFonts w:cstheme="minorHAnsi"/>
              </w:rPr>
            </w:pPr>
            <w:r w:rsidRPr="009B5DCF">
              <w:rPr>
                <w:rFonts w:cstheme="minorHAnsi"/>
              </w:rPr>
              <w:t>magdalena.szklarska@us.edu.pl</w:t>
            </w:r>
          </w:p>
        </w:tc>
        <w:tc>
          <w:tcPr>
            <w:tcW w:w="1417" w:type="dxa"/>
          </w:tcPr>
          <w:p w14:paraId="6488CC97" w14:textId="77777777" w:rsidR="00106FDA" w:rsidRPr="009B5DCF" w:rsidRDefault="00106FDA" w:rsidP="009617D7">
            <w:pPr>
              <w:rPr>
                <w:rFonts w:cstheme="minorHAnsi"/>
              </w:rPr>
            </w:pPr>
          </w:p>
        </w:tc>
      </w:tr>
      <w:tr w:rsidR="00106FDA" w:rsidRPr="005922DF" w14:paraId="0CEF0806" w14:textId="77777777" w:rsidTr="00106FDA">
        <w:tc>
          <w:tcPr>
            <w:tcW w:w="2269" w:type="dxa"/>
          </w:tcPr>
          <w:p w14:paraId="6221832C" w14:textId="206E9577" w:rsidR="00106FDA" w:rsidRPr="005922DF" w:rsidRDefault="00106FDA" w:rsidP="009617D7">
            <w:pPr>
              <w:rPr>
                <w:rFonts w:cstheme="minorHAnsi"/>
              </w:rPr>
            </w:pPr>
            <w:r>
              <w:rPr>
                <w:rFonts w:cstheme="minorHAnsi"/>
              </w:rPr>
              <w:t>Matematyka</w:t>
            </w:r>
          </w:p>
        </w:tc>
        <w:tc>
          <w:tcPr>
            <w:tcW w:w="1872" w:type="dxa"/>
          </w:tcPr>
          <w:p w14:paraId="3AB21C4E" w14:textId="31B4A299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 xml:space="preserve">dr </w:t>
            </w:r>
            <w:r>
              <w:rPr>
                <w:rFonts w:cstheme="minorHAnsi"/>
              </w:rPr>
              <w:t xml:space="preserve">hab. </w:t>
            </w:r>
            <w:r w:rsidRPr="005922DF">
              <w:rPr>
                <w:rFonts w:cstheme="minorHAnsi"/>
              </w:rPr>
              <w:t>Paweł Gładki</w:t>
            </w:r>
          </w:p>
        </w:tc>
        <w:tc>
          <w:tcPr>
            <w:tcW w:w="1559" w:type="dxa"/>
            <w:gridSpan w:val="2"/>
          </w:tcPr>
          <w:p w14:paraId="5DF4B6B3" w14:textId="77777777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ul. Bankowa 14, 40-007 Katowice</w:t>
            </w:r>
          </w:p>
        </w:tc>
        <w:tc>
          <w:tcPr>
            <w:tcW w:w="2807" w:type="dxa"/>
            <w:gridSpan w:val="2"/>
          </w:tcPr>
          <w:p w14:paraId="3A7204EE" w14:textId="77777777" w:rsidR="00106FDA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pawel.gladki@us.edu.pl</w:t>
            </w:r>
          </w:p>
          <w:p w14:paraId="092521E1" w14:textId="60DD2615" w:rsidR="00106FDA" w:rsidRDefault="00106FDA" w:rsidP="009617D7">
            <w:pPr>
              <w:rPr>
                <w:rFonts w:cstheme="minorHAnsi"/>
              </w:rPr>
            </w:pPr>
          </w:p>
          <w:p w14:paraId="1011CD1E" w14:textId="1F25D33A" w:rsidR="00106FDA" w:rsidRPr="005922DF" w:rsidRDefault="00106FDA" w:rsidP="009617D7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15F6B472" w14:textId="77777777" w:rsidR="00106FDA" w:rsidRPr="005922DF" w:rsidRDefault="00106FDA" w:rsidP="009617D7">
            <w:pPr>
              <w:rPr>
                <w:rFonts w:cstheme="minorHAnsi"/>
              </w:rPr>
            </w:pPr>
          </w:p>
          <w:p w14:paraId="347523E6" w14:textId="77777777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32 359 22 28</w:t>
            </w:r>
          </w:p>
        </w:tc>
      </w:tr>
      <w:tr w:rsidR="00106FDA" w:rsidRPr="005922DF" w14:paraId="0BAFA3BA" w14:textId="77777777" w:rsidTr="003775D2">
        <w:tc>
          <w:tcPr>
            <w:tcW w:w="9924" w:type="dxa"/>
            <w:gridSpan w:val="7"/>
            <w:shd w:val="clear" w:color="auto" w:fill="D9D9D9" w:themeFill="background1" w:themeFillShade="D9"/>
          </w:tcPr>
          <w:p w14:paraId="49137D02" w14:textId="77777777" w:rsidR="00106FDA" w:rsidRPr="005922DF" w:rsidRDefault="00106FDA" w:rsidP="009617D7">
            <w:pPr>
              <w:rPr>
                <w:rFonts w:cstheme="minorHAnsi"/>
                <w:b/>
              </w:rPr>
            </w:pPr>
            <w:r w:rsidRPr="005922DF">
              <w:rPr>
                <w:rFonts w:cstheme="minorHAnsi"/>
                <w:b/>
              </w:rPr>
              <w:t>Wydział Prawa i Administracji</w:t>
            </w:r>
          </w:p>
        </w:tc>
      </w:tr>
      <w:tr w:rsidR="00106FDA" w:rsidRPr="005922DF" w14:paraId="609FD140" w14:textId="77777777" w:rsidTr="00106FDA">
        <w:tc>
          <w:tcPr>
            <w:tcW w:w="2269" w:type="dxa"/>
            <w:shd w:val="clear" w:color="auto" w:fill="F2F2F2" w:themeFill="background1" w:themeFillShade="F2"/>
          </w:tcPr>
          <w:p w14:paraId="6C28BC8E" w14:textId="77777777" w:rsidR="00106FDA" w:rsidRPr="005922DF" w:rsidRDefault="00106FDA" w:rsidP="009617D7">
            <w:pPr>
              <w:rPr>
                <w:rFonts w:cstheme="minorHAnsi"/>
              </w:rPr>
            </w:pPr>
            <w:r w:rsidRPr="00260814">
              <w:rPr>
                <w:rFonts w:cstheme="minorHAnsi"/>
              </w:rPr>
              <w:t xml:space="preserve">Koordynator </w:t>
            </w:r>
            <w:r>
              <w:rPr>
                <w:rFonts w:cstheme="minorHAnsi"/>
              </w:rPr>
              <w:t xml:space="preserve">ds. </w:t>
            </w:r>
            <w:r w:rsidRPr="00260814">
              <w:rPr>
                <w:rFonts w:cstheme="minorHAnsi"/>
              </w:rPr>
              <w:t>umiędzynarodowienia</w:t>
            </w:r>
          </w:p>
        </w:tc>
        <w:tc>
          <w:tcPr>
            <w:tcW w:w="1872" w:type="dxa"/>
            <w:shd w:val="clear" w:color="auto" w:fill="F2F2F2" w:themeFill="background1" w:themeFillShade="F2"/>
          </w:tcPr>
          <w:p w14:paraId="71D6974F" w14:textId="77777777" w:rsidR="00106FDA" w:rsidRPr="005922DF" w:rsidRDefault="00106FDA" w:rsidP="009617D7">
            <w:pPr>
              <w:rPr>
                <w:rFonts w:cstheme="minorHAnsi"/>
              </w:rPr>
            </w:pPr>
            <w:r w:rsidRPr="009C74ED">
              <w:rPr>
                <w:rFonts w:cstheme="minorHAnsi"/>
              </w:rPr>
              <w:t xml:space="preserve">prof. dr hab. Ewa </w:t>
            </w:r>
            <w:proofErr w:type="spellStart"/>
            <w:r w:rsidRPr="009C74ED">
              <w:rPr>
                <w:rFonts w:cstheme="minorHAnsi"/>
              </w:rPr>
              <w:t>Rott</w:t>
            </w:r>
            <w:proofErr w:type="spellEnd"/>
            <w:r w:rsidRPr="009C74ED">
              <w:rPr>
                <w:rFonts w:cstheme="minorHAnsi"/>
              </w:rPr>
              <w:t>-Pietrzyk</w:t>
            </w:r>
          </w:p>
        </w:tc>
        <w:tc>
          <w:tcPr>
            <w:tcW w:w="1559" w:type="dxa"/>
            <w:gridSpan w:val="2"/>
            <w:shd w:val="clear" w:color="auto" w:fill="F2F2F2" w:themeFill="background1" w:themeFillShade="F2"/>
          </w:tcPr>
          <w:p w14:paraId="50779820" w14:textId="77777777" w:rsidR="00106FDA" w:rsidRPr="005922DF" w:rsidRDefault="00106FDA" w:rsidP="009617D7">
            <w:pPr>
              <w:rPr>
                <w:rFonts w:cstheme="minorHAnsi"/>
              </w:rPr>
            </w:pPr>
            <w:r>
              <w:t>ul. Bankowa 11 B, 40-007 Katowice</w:t>
            </w:r>
          </w:p>
        </w:tc>
        <w:tc>
          <w:tcPr>
            <w:tcW w:w="2807" w:type="dxa"/>
            <w:gridSpan w:val="2"/>
            <w:shd w:val="clear" w:color="auto" w:fill="F2F2F2" w:themeFill="background1" w:themeFillShade="F2"/>
          </w:tcPr>
          <w:p w14:paraId="1713E928" w14:textId="77777777" w:rsidR="00106FDA" w:rsidRPr="005922DF" w:rsidRDefault="00106FDA" w:rsidP="009617D7">
            <w:pPr>
              <w:rPr>
                <w:rFonts w:cstheme="minorHAnsi"/>
              </w:rPr>
            </w:pPr>
            <w:r>
              <w:t>ewa.rott-pietrzyk@us.edu.pl</w:t>
            </w:r>
          </w:p>
        </w:tc>
        <w:tc>
          <w:tcPr>
            <w:tcW w:w="1417" w:type="dxa"/>
            <w:shd w:val="clear" w:color="auto" w:fill="F2F2F2" w:themeFill="background1" w:themeFillShade="F2"/>
          </w:tcPr>
          <w:p w14:paraId="71E45BBA" w14:textId="77777777" w:rsidR="00106FDA" w:rsidRPr="005922DF" w:rsidRDefault="00106FDA" w:rsidP="009617D7">
            <w:pPr>
              <w:rPr>
                <w:rFonts w:cstheme="minorHAnsi"/>
              </w:rPr>
            </w:pPr>
            <w:r>
              <w:t>32 359 12 00</w:t>
            </w:r>
          </w:p>
        </w:tc>
      </w:tr>
      <w:tr w:rsidR="00106FDA" w:rsidRPr="005922DF" w14:paraId="5B4C4949" w14:textId="77777777" w:rsidTr="00106FDA">
        <w:tc>
          <w:tcPr>
            <w:tcW w:w="2269" w:type="dxa"/>
          </w:tcPr>
          <w:p w14:paraId="6E2B66A1" w14:textId="77777777" w:rsidR="00106FDA" w:rsidRPr="005922DF" w:rsidRDefault="00106FDA" w:rsidP="009617D7">
            <w:pPr>
              <w:rPr>
                <w:rFonts w:cstheme="minorHAnsi"/>
              </w:rPr>
            </w:pPr>
          </w:p>
        </w:tc>
        <w:tc>
          <w:tcPr>
            <w:tcW w:w="1872" w:type="dxa"/>
          </w:tcPr>
          <w:p w14:paraId="120D1B4A" w14:textId="6C01CA04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 xml:space="preserve">dr </w:t>
            </w:r>
            <w:r>
              <w:rPr>
                <w:rFonts w:cstheme="minorHAnsi"/>
              </w:rPr>
              <w:t>Dominika Iwan</w:t>
            </w:r>
            <w:r w:rsidR="00AD3E39">
              <w:rPr>
                <w:rFonts w:cstheme="minorHAnsi"/>
              </w:rPr>
              <w:t>-Sojka</w:t>
            </w:r>
            <w:bookmarkStart w:id="0" w:name="_GoBack"/>
            <w:bookmarkEnd w:id="0"/>
          </w:p>
        </w:tc>
        <w:tc>
          <w:tcPr>
            <w:tcW w:w="1559" w:type="dxa"/>
            <w:gridSpan w:val="2"/>
          </w:tcPr>
          <w:p w14:paraId="1BDC8F78" w14:textId="77777777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ul. Bankowa 11 B, 40-007 Katowice</w:t>
            </w:r>
          </w:p>
        </w:tc>
        <w:tc>
          <w:tcPr>
            <w:tcW w:w="2807" w:type="dxa"/>
            <w:gridSpan w:val="2"/>
          </w:tcPr>
          <w:p w14:paraId="7778C129" w14:textId="00E18E6C" w:rsidR="00106FDA" w:rsidRDefault="00106FDA" w:rsidP="009617D7">
            <w:pPr>
              <w:rPr>
                <w:rFonts w:cstheme="minorHAnsi"/>
              </w:rPr>
            </w:pPr>
            <w:r>
              <w:rPr>
                <w:rFonts w:cstheme="minorHAnsi"/>
              </w:rPr>
              <w:t>dominika.iwan@us.edu.pl</w:t>
            </w:r>
          </w:p>
          <w:p w14:paraId="6E97488A" w14:textId="77777777" w:rsidR="00106FDA" w:rsidRDefault="00106FDA" w:rsidP="009617D7">
            <w:pPr>
              <w:rPr>
                <w:rFonts w:cstheme="minorHAnsi"/>
              </w:rPr>
            </w:pPr>
          </w:p>
          <w:p w14:paraId="3CC6BFB5" w14:textId="77777777" w:rsidR="00106FDA" w:rsidRPr="005922DF" w:rsidRDefault="00106FDA" w:rsidP="009617D7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2FB55A0C" w14:textId="0DA699AF" w:rsidR="00106FDA" w:rsidRPr="005922DF" w:rsidRDefault="00106FDA" w:rsidP="009617D7">
            <w:pPr>
              <w:rPr>
                <w:rFonts w:cstheme="minorHAnsi"/>
              </w:rPr>
            </w:pPr>
            <w:r w:rsidRPr="005116D1">
              <w:rPr>
                <w:rFonts w:cstheme="minorHAnsi"/>
              </w:rPr>
              <w:t>32 359 20</w:t>
            </w:r>
            <w:r>
              <w:rPr>
                <w:rFonts w:cstheme="minorHAnsi"/>
              </w:rPr>
              <w:t xml:space="preserve"> </w:t>
            </w:r>
            <w:r w:rsidRPr="005116D1">
              <w:rPr>
                <w:rFonts w:cstheme="minorHAnsi"/>
              </w:rPr>
              <w:t>12</w:t>
            </w:r>
          </w:p>
        </w:tc>
      </w:tr>
      <w:tr w:rsidR="00106FDA" w:rsidRPr="005922DF" w14:paraId="763423AC" w14:textId="77777777" w:rsidTr="003775D2">
        <w:tc>
          <w:tcPr>
            <w:tcW w:w="9924" w:type="dxa"/>
            <w:gridSpan w:val="7"/>
            <w:shd w:val="clear" w:color="auto" w:fill="D9D9D9" w:themeFill="background1" w:themeFillShade="D9"/>
          </w:tcPr>
          <w:p w14:paraId="18A467F0" w14:textId="77777777" w:rsidR="00106FDA" w:rsidRPr="005922DF" w:rsidRDefault="00106FDA" w:rsidP="009617D7">
            <w:pPr>
              <w:rPr>
                <w:rFonts w:cstheme="minorHAnsi"/>
                <w:b/>
              </w:rPr>
            </w:pPr>
            <w:r w:rsidRPr="005922DF">
              <w:rPr>
                <w:rFonts w:cstheme="minorHAnsi"/>
                <w:b/>
              </w:rPr>
              <w:t>Wydział Sztuki i Nauk o Edukacji</w:t>
            </w:r>
          </w:p>
        </w:tc>
      </w:tr>
      <w:tr w:rsidR="00106FDA" w:rsidRPr="005922DF" w14:paraId="309E7A1A" w14:textId="77777777" w:rsidTr="00106FDA">
        <w:tc>
          <w:tcPr>
            <w:tcW w:w="2269" w:type="dxa"/>
            <w:shd w:val="clear" w:color="auto" w:fill="F2F2F2" w:themeFill="background1" w:themeFillShade="F2"/>
          </w:tcPr>
          <w:p w14:paraId="4949743F" w14:textId="77777777" w:rsidR="00106FDA" w:rsidRPr="005D5B8C" w:rsidRDefault="00106FDA" w:rsidP="009617D7">
            <w:pPr>
              <w:rPr>
                <w:rFonts w:cstheme="minorHAnsi"/>
              </w:rPr>
            </w:pPr>
            <w:r w:rsidRPr="00260814">
              <w:rPr>
                <w:rFonts w:cstheme="minorHAnsi"/>
              </w:rPr>
              <w:t xml:space="preserve">Koordynator </w:t>
            </w:r>
            <w:r>
              <w:rPr>
                <w:rFonts w:cstheme="minorHAnsi"/>
              </w:rPr>
              <w:t xml:space="preserve">ds. </w:t>
            </w:r>
            <w:r w:rsidRPr="00260814">
              <w:rPr>
                <w:rFonts w:cstheme="minorHAnsi"/>
              </w:rPr>
              <w:t>umiędzynarodowienia</w:t>
            </w:r>
          </w:p>
        </w:tc>
        <w:tc>
          <w:tcPr>
            <w:tcW w:w="1872" w:type="dxa"/>
            <w:shd w:val="clear" w:color="auto" w:fill="F2F2F2" w:themeFill="background1" w:themeFillShade="F2"/>
          </w:tcPr>
          <w:p w14:paraId="21FD6AFB" w14:textId="0A1BA9A3" w:rsidR="00106FDA" w:rsidRPr="004D3A40" w:rsidRDefault="004D3A40" w:rsidP="009617D7">
            <w:pPr>
              <w:rPr>
                <w:i/>
              </w:rPr>
            </w:pPr>
            <w:r w:rsidRPr="004D3A40">
              <w:rPr>
                <w:i/>
              </w:rPr>
              <w:t>w trakcie ustaleń</w:t>
            </w:r>
          </w:p>
        </w:tc>
        <w:tc>
          <w:tcPr>
            <w:tcW w:w="1559" w:type="dxa"/>
            <w:gridSpan w:val="2"/>
            <w:shd w:val="clear" w:color="auto" w:fill="F2F2F2" w:themeFill="background1" w:themeFillShade="F2"/>
          </w:tcPr>
          <w:p w14:paraId="11FDEDB6" w14:textId="6E5C17E6" w:rsidR="00106FDA" w:rsidRPr="005922DF" w:rsidRDefault="00106FDA" w:rsidP="009617D7"/>
        </w:tc>
        <w:tc>
          <w:tcPr>
            <w:tcW w:w="2807" w:type="dxa"/>
            <w:gridSpan w:val="2"/>
            <w:shd w:val="clear" w:color="auto" w:fill="F2F2F2" w:themeFill="background1" w:themeFillShade="F2"/>
          </w:tcPr>
          <w:p w14:paraId="55952061" w14:textId="62478F94" w:rsidR="00106FDA" w:rsidRPr="005922DF" w:rsidRDefault="00106FDA" w:rsidP="009617D7"/>
        </w:tc>
        <w:tc>
          <w:tcPr>
            <w:tcW w:w="1417" w:type="dxa"/>
            <w:shd w:val="clear" w:color="auto" w:fill="F2F2F2" w:themeFill="background1" w:themeFillShade="F2"/>
          </w:tcPr>
          <w:p w14:paraId="55080B18" w14:textId="77777777" w:rsidR="00106FDA" w:rsidRPr="005922DF" w:rsidRDefault="00106FDA" w:rsidP="009617D7"/>
        </w:tc>
      </w:tr>
      <w:tr w:rsidR="00106FDA" w:rsidRPr="005922DF" w14:paraId="60102E27" w14:textId="77777777" w:rsidTr="00106FDA">
        <w:tc>
          <w:tcPr>
            <w:tcW w:w="2269" w:type="dxa"/>
          </w:tcPr>
          <w:p w14:paraId="4ABEFDE1" w14:textId="086EA4C4" w:rsidR="00106FDA" w:rsidRPr="005D5B8C" w:rsidRDefault="00106FDA" w:rsidP="009617D7">
            <w:pPr>
              <w:rPr>
                <w:rFonts w:cstheme="minorHAnsi"/>
              </w:rPr>
            </w:pPr>
            <w:r>
              <w:rPr>
                <w:rFonts w:cstheme="minorHAnsi"/>
              </w:rPr>
              <w:t>Pedagogika</w:t>
            </w:r>
          </w:p>
          <w:p w14:paraId="1C1E70B0" w14:textId="77777777" w:rsidR="00106FDA" w:rsidRPr="005D5B8C" w:rsidRDefault="00106FDA" w:rsidP="009617D7">
            <w:pPr>
              <w:rPr>
                <w:rFonts w:cstheme="minorHAnsi"/>
              </w:rPr>
            </w:pPr>
          </w:p>
          <w:p w14:paraId="56D5E282" w14:textId="77777777" w:rsidR="00106FDA" w:rsidRPr="005D5B8C" w:rsidRDefault="00106FDA" w:rsidP="009617D7">
            <w:pPr>
              <w:rPr>
                <w:rFonts w:cstheme="minorHAnsi"/>
              </w:rPr>
            </w:pPr>
          </w:p>
          <w:p w14:paraId="665F7582" w14:textId="466B059A" w:rsidR="00106FDA" w:rsidRPr="005D5B8C" w:rsidRDefault="00106FDA" w:rsidP="009617D7">
            <w:r w:rsidRPr="005D5B8C">
              <w:t>Sztuk</w:t>
            </w:r>
            <w:r>
              <w:t>i</w:t>
            </w:r>
            <w:r w:rsidRPr="005D5B8C">
              <w:t xml:space="preserve"> </w:t>
            </w:r>
            <w:r>
              <w:t>p</w:t>
            </w:r>
            <w:r w:rsidRPr="005D5B8C">
              <w:t>lastyczn</w:t>
            </w:r>
            <w:r>
              <w:t>e</w:t>
            </w:r>
          </w:p>
          <w:p w14:paraId="772BE5B9" w14:textId="77777777" w:rsidR="00106FDA" w:rsidRPr="005D5B8C" w:rsidRDefault="00106FDA" w:rsidP="009617D7"/>
          <w:p w14:paraId="6A18E0D1" w14:textId="77777777" w:rsidR="00106FDA" w:rsidRPr="005D5B8C" w:rsidRDefault="00106FDA" w:rsidP="009617D7"/>
          <w:p w14:paraId="6D4DAD5F" w14:textId="06D3FADF" w:rsidR="00106FDA" w:rsidRDefault="00106FDA" w:rsidP="009617D7">
            <w:r w:rsidRPr="005D5B8C">
              <w:t>Sztuk</w:t>
            </w:r>
            <w:r>
              <w:t>i</w:t>
            </w:r>
            <w:r w:rsidRPr="005D5B8C">
              <w:t xml:space="preserve"> </w:t>
            </w:r>
            <w:r>
              <w:t>m</w:t>
            </w:r>
            <w:r w:rsidRPr="005D5B8C">
              <w:t>uzyczn</w:t>
            </w:r>
            <w:r>
              <w:t>e</w:t>
            </w:r>
          </w:p>
          <w:p w14:paraId="4424F906" w14:textId="77777777" w:rsidR="00106FDA" w:rsidRDefault="00106FDA" w:rsidP="009617D7"/>
          <w:p w14:paraId="580100CF" w14:textId="77777777" w:rsidR="00106FDA" w:rsidRDefault="00106FDA" w:rsidP="009617D7"/>
          <w:p w14:paraId="4719FA32" w14:textId="77777777" w:rsidR="00106FDA" w:rsidRDefault="00106FDA" w:rsidP="009617D7">
            <w:r>
              <w:t>Nauki o kulturze</w:t>
            </w:r>
          </w:p>
          <w:p w14:paraId="7C2AC909" w14:textId="77777777" w:rsidR="00106FDA" w:rsidRDefault="00106FDA" w:rsidP="009617D7">
            <w:pPr>
              <w:rPr>
                <w:rFonts w:cstheme="minorHAnsi"/>
              </w:rPr>
            </w:pPr>
          </w:p>
          <w:p w14:paraId="185D7E2D" w14:textId="77777777" w:rsidR="00106FDA" w:rsidRDefault="00106FDA" w:rsidP="009617D7">
            <w:pPr>
              <w:rPr>
                <w:rFonts w:cstheme="minorHAnsi"/>
              </w:rPr>
            </w:pPr>
          </w:p>
          <w:p w14:paraId="56990C2E" w14:textId="753244F0" w:rsidR="00106FDA" w:rsidRPr="005D5B8C" w:rsidRDefault="00106FDA" w:rsidP="009617D7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Projektowanie gier </w:t>
            </w:r>
            <w:r>
              <w:rPr>
                <w:rFonts w:cstheme="minorHAnsi"/>
              </w:rPr>
              <w:br/>
              <w:t>i przestrzeni wirtualnej</w:t>
            </w:r>
          </w:p>
        </w:tc>
        <w:tc>
          <w:tcPr>
            <w:tcW w:w="1872" w:type="dxa"/>
          </w:tcPr>
          <w:p w14:paraId="48752796" w14:textId="3EE06451" w:rsidR="00106FDA" w:rsidRPr="005D5B8C" w:rsidRDefault="00106FDA" w:rsidP="009617D7">
            <w:r w:rsidRPr="005D5B8C">
              <w:t xml:space="preserve">dr </w:t>
            </w:r>
            <w:r>
              <w:t>Katarzyna Jas</w:t>
            </w:r>
          </w:p>
          <w:p w14:paraId="69CFC67C" w14:textId="77777777" w:rsidR="00192ECF" w:rsidRDefault="00106FDA" w:rsidP="009617D7">
            <w:r w:rsidRPr="005D5B8C">
              <w:br/>
            </w:r>
          </w:p>
          <w:p w14:paraId="517C8E64" w14:textId="471ACA4D" w:rsidR="00106FDA" w:rsidRPr="005D5B8C" w:rsidRDefault="00192ECF" w:rsidP="009617D7">
            <w:r>
              <w:t>mgr Aneta Głowacka</w:t>
            </w:r>
          </w:p>
          <w:p w14:paraId="326F778F" w14:textId="77777777" w:rsidR="00106FDA" w:rsidRPr="005D5B8C" w:rsidRDefault="00106FDA" w:rsidP="009617D7"/>
          <w:p w14:paraId="597222A9" w14:textId="77777777" w:rsidR="00106FDA" w:rsidRDefault="00106FDA" w:rsidP="009617D7">
            <w:r w:rsidRPr="005D5B8C">
              <w:t>dr Joanna Nowicka</w:t>
            </w:r>
          </w:p>
          <w:p w14:paraId="0AA8922D" w14:textId="77777777" w:rsidR="00106FDA" w:rsidRDefault="00106FDA" w:rsidP="009617D7"/>
          <w:p w14:paraId="0019ACAE" w14:textId="5465D576" w:rsidR="00106FDA" w:rsidRPr="004D3A40" w:rsidRDefault="004D3A40" w:rsidP="009617D7">
            <w:pPr>
              <w:rPr>
                <w:i/>
              </w:rPr>
            </w:pPr>
            <w:r w:rsidRPr="004D3A40">
              <w:rPr>
                <w:i/>
              </w:rPr>
              <w:t>w trakcie ustaleń</w:t>
            </w:r>
          </w:p>
          <w:p w14:paraId="13106AC8" w14:textId="77777777" w:rsidR="00106FDA" w:rsidRDefault="00106FDA" w:rsidP="009617D7"/>
          <w:p w14:paraId="5762F26A" w14:textId="77777777" w:rsidR="00192ECF" w:rsidRDefault="00192ECF" w:rsidP="009617D7"/>
          <w:p w14:paraId="794A6BA2" w14:textId="62FE7888" w:rsidR="00106FDA" w:rsidRPr="00512324" w:rsidRDefault="00106FDA" w:rsidP="009617D7">
            <w:r>
              <w:t>dr Ewa Jaworska</w:t>
            </w:r>
          </w:p>
        </w:tc>
        <w:tc>
          <w:tcPr>
            <w:tcW w:w="1559" w:type="dxa"/>
            <w:gridSpan w:val="2"/>
          </w:tcPr>
          <w:p w14:paraId="37101904" w14:textId="77777777" w:rsidR="00106FDA" w:rsidRPr="005922DF" w:rsidRDefault="00106FDA" w:rsidP="009617D7"/>
          <w:p w14:paraId="7F9C8F55" w14:textId="77777777" w:rsidR="00106FDA" w:rsidRPr="005922DF" w:rsidRDefault="00106FDA" w:rsidP="009617D7"/>
          <w:p w14:paraId="3433AAC3" w14:textId="77777777" w:rsidR="00106FDA" w:rsidRPr="005922DF" w:rsidRDefault="00106FDA" w:rsidP="009617D7"/>
          <w:p w14:paraId="4B103F78" w14:textId="77777777" w:rsidR="00106FDA" w:rsidRDefault="00106FDA" w:rsidP="009617D7"/>
          <w:p w14:paraId="495FC29F" w14:textId="77777777" w:rsidR="00106FDA" w:rsidRDefault="00106FDA" w:rsidP="009617D7"/>
          <w:p w14:paraId="79BA3A68" w14:textId="77777777" w:rsidR="00106FDA" w:rsidRDefault="00106FDA" w:rsidP="009617D7"/>
          <w:p w14:paraId="3D2AD07C" w14:textId="77777777" w:rsidR="00106FDA" w:rsidRPr="005922DF" w:rsidRDefault="00106FDA" w:rsidP="009617D7">
            <w:r w:rsidRPr="005922DF">
              <w:t>ul. Bielska 62, 43-400 Cieszyn</w:t>
            </w:r>
          </w:p>
          <w:p w14:paraId="2E8CF020" w14:textId="77777777" w:rsidR="00106FDA" w:rsidRPr="005922DF" w:rsidRDefault="00106FDA" w:rsidP="009617D7"/>
          <w:p w14:paraId="6FE4D59C" w14:textId="77777777" w:rsidR="00106FDA" w:rsidRPr="005922DF" w:rsidRDefault="00106FDA" w:rsidP="009617D7">
            <w:pPr>
              <w:rPr>
                <w:rFonts w:cstheme="minorHAnsi"/>
              </w:rPr>
            </w:pPr>
          </w:p>
        </w:tc>
        <w:tc>
          <w:tcPr>
            <w:tcW w:w="2807" w:type="dxa"/>
            <w:gridSpan w:val="2"/>
          </w:tcPr>
          <w:p w14:paraId="38E3C7A5" w14:textId="65073685" w:rsidR="00106FDA" w:rsidRPr="005922DF" w:rsidRDefault="00106FDA" w:rsidP="009617D7">
            <w:r>
              <w:t>katarzyna.jas</w:t>
            </w:r>
            <w:r w:rsidRPr="005922DF">
              <w:t>@us.edu.pl</w:t>
            </w:r>
          </w:p>
          <w:p w14:paraId="156ED617" w14:textId="77777777" w:rsidR="00106FDA" w:rsidRPr="005922DF" w:rsidRDefault="00106FDA" w:rsidP="009617D7">
            <w:pPr>
              <w:rPr>
                <w:rFonts w:cstheme="minorHAnsi"/>
              </w:rPr>
            </w:pPr>
          </w:p>
          <w:p w14:paraId="5817FF54" w14:textId="77777777" w:rsidR="00106FDA" w:rsidRPr="005922DF" w:rsidRDefault="00106FDA" w:rsidP="009617D7">
            <w:pPr>
              <w:rPr>
                <w:rFonts w:cstheme="minorHAnsi"/>
              </w:rPr>
            </w:pPr>
          </w:p>
          <w:p w14:paraId="5FA77DFC" w14:textId="0CD83440" w:rsidR="00106FDA" w:rsidRPr="005922DF" w:rsidRDefault="00192ECF" w:rsidP="009617D7">
            <w:r w:rsidRPr="00192ECF">
              <w:t>aneta.n.glowacka@us.edu.pl</w:t>
            </w:r>
          </w:p>
          <w:p w14:paraId="3799112D" w14:textId="77777777" w:rsidR="00106FDA" w:rsidRPr="005922DF" w:rsidRDefault="00106FDA" w:rsidP="009617D7"/>
          <w:p w14:paraId="71CEFEDA" w14:textId="77777777" w:rsidR="00192ECF" w:rsidRDefault="00192ECF" w:rsidP="009617D7"/>
          <w:p w14:paraId="785F9027" w14:textId="09FAB3C3" w:rsidR="00106FDA" w:rsidRDefault="00106FDA" w:rsidP="009617D7">
            <w:r w:rsidRPr="005922DF">
              <w:t>joanna.nowicka@us.edu.pl</w:t>
            </w:r>
          </w:p>
          <w:p w14:paraId="04750F3A" w14:textId="77777777" w:rsidR="00106FDA" w:rsidRDefault="00106FDA" w:rsidP="009617D7"/>
          <w:p w14:paraId="19D5D347" w14:textId="77777777" w:rsidR="00106FDA" w:rsidRDefault="00106FDA" w:rsidP="009617D7"/>
          <w:p w14:paraId="6A6EDB00" w14:textId="5E0DCB6A" w:rsidR="00106FDA" w:rsidRDefault="00106FDA" w:rsidP="009617D7"/>
          <w:p w14:paraId="52417AE5" w14:textId="77777777" w:rsidR="004D3A40" w:rsidRDefault="004D3A40" w:rsidP="009617D7"/>
          <w:p w14:paraId="28A3A54A" w14:textId="77777777" w:rsidR="00106FDA" w:rsidRDefault="00106FDA" w:rsidP="009617D7"/>
          <w:p w14:paraId="162D7FA9" w14:textId="78C6B7EB" w:rsidR="00106FDA" w:rsidRPr="005922DF" w:rsidRDefault="00106FDA" w:rsidP="009617D7">
            <w:r w:rsidRPr="00FA1ED5">
              <w:t>ewa.jaworska@us.edu.pl</w:t>
            </w:r>
          </w:p>
        </w:tc>
        <w:tc>
          <w:tcPr>
            <w:tcW w:w="1417" w:type="dxa"/>
          </w:tcPr>
          <w:p w14:paraId="6A87352F" w14:textId="7742C227" w:rsidR="00106FDA" w:rsidRPr="005922DF" w:rsidRDefault="00106FDA" w:rsidP="009617D7">
            <w:pPr>
              <w:rPr>
                <w:rFonts w:cstheme="minorHAnsi"/>
              </w:rPr>
            </w:pPr>
          </w:p>
        </w:tc>
      </w:tr>
      <w:tr w:rsidR="00106FDA" w:rsidRPr="005922DF" w14:paraId="6C579392" w14:textId="77777777" w:rsidTr="003775D2">
        <w:tc>
          <w:tcPr>
            <w:tcW w:w="9924" w:type="dxa"/>
            <w:gridSpan w:val="7"/>
            <w:shd w:val="clear" w:color="auto" w:fill="D9D9D9" w:themeFill="background1" w:themeFillShade="D9"/>
          </w:tcPr>
          <w:p w14:paraId="67C78574" w14:textId="77777777" w:rsidR="00106FDA" w:rsidRPr="005922DF" w:rsidRDefault="00106FDA" w:rsidP="009617D7">
            <w:pPr>
              <w:rPr>
                <w:rFonts w:cstheme="minorHAnsi"/>
                <w:b/>
              </w:rPr>
            </w:pPr>
            <w:r w:rsidRPr="005922DF">
              <w:rPr>
                <w:rFonts w:cstheme="minorHAnsi"/>
                <w:b/>
              </w:rPr>
              <w:t>Wydział Teologiczny</w:t>
            </w:r>
          </w:p>
        </w:tc>
      </w:tr>
      <w:tr w:rsidR="00106FDA" w:rsidRPr="005922DF" w14:paraId="337DD531" w14:textId="77777777" w:rsidTr="00106FDA">
        <w:tc>
          <w:tcPr>
            <w:tcW w:w="2269" w:type="dxa"/>
            <w:shd w:val="clear" w:color="auto" w:fill="F2F2F2" w:themeFill="background1" w:themeFillShade="F2"/>
          </w:tcPr>
          <w:p w14:paraId="76C53F79" w14:textId="77777777" w:rsidR="00106FDA" w:rsidRPr="005922DF" w:rsidRDefault="00106FDA" w:rsidP="009617D7">
            <w:pPr>
              <w:rPr>
                <w:rFonts w:cstheme="minorHAnsi"/>
              </w:rPr>
            </w:pPr>
            <w:r w:rsidRPr="00260814">
              <w:rPr>
                <w:rFonts w:cstheme="minorHAnsi"/>
              </w:rPr>
              <w:t xml:space="preserve">Koordynator </w:t>
            </w:r>
            <w:r>
              <w:rPr>
                <w:rFonts w:cstheme="minorHAnsi"/>
              </w:rPr>
              <w:t xml:space="preserve">ds. </w:t>
            </w:r>
            <w:r w:rsidRPr="00260814">
              <w:rPr>
                <w:rFonts w:cstheme="minorHAnsi"/>
              </w:rPr>
              <w:t>umiędzynarodowienia</w:t>
            </w:r>
          </w:p>
        </w:tc>
        <w:tc>
          <w:tcPr>
            <w:tcW w:w="1872" w:type="dxa"/>
            <w:shd w:val="clear" w:color="auto" w:fill="F2F2F2" w:themeFill="background1" w:themeFillShade="F2"/>
          </w:tcPr>
          <w:p w14:paraId="0820F37B" w14:textId="2D30C17B" w:rsidR="00106FDA" w:rsidRPr="005922DF" w:rsidRDefault="00106FDA" w:rsidP="009617D7">
            <w:pPr>
              <w:rPr>
                <w:rFonts w:cstheme="minorHAnsi"/>
              </w:rPr>
            </w:pPr>
            <w:r>
              <w:rPr>
                <w:rFonts w:cstheme="minorHAnsi"/>
              </w:rPr>
              <w:t>ks. dr Dawid Ledwoń</w:t>
            </w:r>
          </w:p>
        </w:tc>
        <w:tc>
          <w:tcPr>
            <w:tcW w:w="1559" w:type="dxa"/>
            <w:gridSpan w:val="2"/>
            <w:shd w:val="clear" w:color="auto" w:fill="F2F2F2" w:themeFill="background1" w:themeFillShade="F2"/>
          </w:tcPr>
          <w:p w14:paraId="73296629" w14:textId="77777777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ul. Jordana 18, 40-043 Katowice</w:t>
            </w:r>
          </w:p>
          <w:p w14:paraId="164120BE" w14:textId="77777777" w:rsidR="00106FDA" w:rsidRPr="005922DF" w:rsidRDefault="00106FDA" w:rsidP="009617D7">
            <w:pPr>
              <w:rPr>
                <w:rFonts w:cstheme="minorHAnsi"/>
              </w:rPr>
            </w:pPr>
          </w:p>
        </w:tc>
        <w:tc>
          <w:tcPr>
            <w:tcW w:w="2807" w:type="dxa"/>
            <w:gridSpan w:val="2"/>
            <w:shd w:val="clear" w:color="auto" w:fill="F2F2F2" w:themeFill="background1" w:themeFillShade="F2"/>
          </w:tcPr>
          <w:p w14:paraId="5B91D796" w14:textId="0D7A703E" w:rsidR="00106FDA" w:rsidRPr="005922DF" w:rsidRDefault="00106FDA" w:rsidP="009617D7">
            <w:pPr>
              <w:rPr>
                <w:rFonts w:cstheme="minorHAnsi"/>
              </w:rPr>
            </w:pPr>
            <w:r>
              <w:rPr>
                <w:rFonts w:cstheme="minorHAnsi"/>
              </w:rPr>
              <w:t>dawid.ledwon</w:t>
            </w:r>
            <w:r w:rsidRPr="005922DF">
              <w:rPr>
                <w:rFonts w:cstheme="minorHAnsi"/>
              </w:rPr>
              <w:t>@us.edu.pl</w:t>
            </w:r>
          </w:p>
        </w:tc>
        <w:tc>
          <w:tcPr>
            <w:tcW w:w="1417" w:type="dxa"/>
            <w:shd w:val="clear" w:color="auto" w:fill="F2F2F2" w:themeFill="background1" w:themeFillShade="F2"/>
          </w:tcPr>
          <w:p w14:paraId="05088909" w14:textId="77777777" w:rsidR="00106FDA" w:rsidRPr="005922DF" w:rsidRDefault="00106FDA" w:rsidP="009617D7">
            <w:pPr>
              <w:rPr>
                <w:rFonts w:cstheme="minorHAnsi"/>
              </w:rPr>
            </w:pPr>
          </w:p>
        </w:tc>
      </w:tr>
      <w:tr w:rsidR="00106FDA" w:rsidRPr="005922DF" w14:paraId="12C471A1" w14:textId="77777777" w:rsidTr="00106FDA">
        <w:tc>
          <w:tcPr>
            <w:tcW w:w="2269" w:type="dxa"/>
            <w:shd w:val="clear" w:color="auto" w:fill="auto"/>
          </w:tcPr>
          <w:p w14:paraId="31DDBC6F" w14:textId="77777777" w:rsidR="00106FDA" w:rsidRPr="006463AD" w:rsidRDefault="00106FDA" w:rsidP="009617D7">
            <w:pPr>
              <w:rPr>
                <w:rFonts w:cstheme="minorHAnsi"/>
              </w:rPr>
            </w:pPr>
          </w:p>
        </w:tc>
        <w:tc>
          <w:tcPr>
            <w:tcW w:w="1872" w:type="dxa"/>
            <w:shd w:val="clear" w:color="auto" w:fill="auto"/>
          </w:tcPr>
          <w:p w14:paraId="2292BB81" w14:textId="2B18B394" w:rsidR="00106FDA" w:rsidRPr="006463AD" w:rsidRDefault="00106FDA" w:rsidP="009617D7">
            <w:pPr>
              <w:rPr>
                <w:rFonts w:cstheme="minorHAnsi"/>
              </w:rPr>
            </w:pPr>
            <w:r w:rsidRPr="006463AD">
              <w:rPr>
                <w:rFonts w:cstheme="minorHAnsi"/>
              </w:rPr>
              <w:t>dr Mariola Kozubek</w:t>
            </w:r>
          </w:p>
        </w:tc>
        <w:tc>
          <w:tcPr>
            <w:tcW w:w="1559" w:type="dxa"/>
            <w:gridSpan w:val="2"/>
            <w:shd w:val="clear" w:color="auto" w:fill="auto"/>
          </w:tcPr>
          <w:p w14:paraId="722FFAC8" w14:textId="248B985C" w:rsidR="00106FDA" w:rsidRPr="006463AD" w:rsidRDefault="00106FDA" w:rsidP="009617D7">
            <w:pPr>
              <w:rPr>
                <w:rFonts w:cstheme="minorHAnsi"/>
              </w:rPr>
            </w:pPr>
            <w:r w:rsidRPr="006463AD">
              <w:rPr>
                <w:rFonts w:cstheme="minorHAnsi"/>
              </w:rPr>
              <w:t>ul. Jordana 18, 40-043 Katowice</w:t>
            </w:r>
          </w:p>
        </w:tc>
        <w:tc>
          <w:tcPr>
            <w:tcW w:w="2807" w:type="dxa"/>
            <w:gridSpan w:val="2"/>
            <w:shd w:val="clear" w:color="auto" w:fill="auto"/>
          </w:tcPr>
          <w:p w14:paraId="35B4D054" w14:textId="4822D11D" w:rsidR="00106FDA" w:rsidRPr="006463AD" w:rsidRDefault="00106FDA" w:rsidP="009617D7">
            <w:pPr>
              <w:rPr>
                <w:rFonts w:cstheme="minorHAnsi"/>
              </w:rPr>
            </w:pPr>
            <w:r w:rsidRPr="006463AD">
              <w:rPr>
                <w:rFonts w:cstheme="minorHAnsi"/>
              </w:rPr>
              <w:t>mariola.kozubek@us.edu.pl</w:t>
            </w:r>
          </w:p>
        </w:tc>
        <w:tc>
          <w:tcPr>
            <w:tcW w:w="1417" w:type="dxa"/>
            <w:shd w:val="clear" w:color="auto" w:fill="auto"/>
          </w:tcPr>
          <w:p w14:paraId="74A90226" w14:textId="77777777" w:rsidR="00106FDA" w:rsidRPr="006463AD" w:rsidRDefault="00106FDA" w:rsidP="009617D7">
            <w:pPr>
              <w:rPr>
                <w:rFonts w:cstheme="minorHAnsi"/>
              </w:rPr>
            </w:pPr>
          </w:p>
        </w:tc>
      </w:tr>
      <w:tr w:rsidR="00106FDA" w:rsidRPr="005922DF" w14:paraId="30A045CF" w14:textId="77777777" w:rsidTr="003775D2">
        <w:tc>
          <w:tcPr>
            <w:tcW w:w="9924" w:type="dxa"/>
            <w:gridSpan w:val="7"/>
            <w:shd w:val="clear" w:color="auto" w:fill="D9D9D9" w:themeFill="background1" w:themeFillShade="D9"/>
          </w:tcPr>
          <w:p w14:paraId="7D68981B" w14:textId="77777777" w:rsidR="00106FDA" w:rsidRPr="005922DF" w:rsidRDefault="00106FDA" w:rsidP="009617D7">
            <w:pPr>
              <w:rPr>
                <w:rFonts w:cstheme="minorHAnsi"/>
                <w:b/>
              </w:rPr>
            </w:pPr>
            <w:r w:rsidRPr="005922DF">
              <w:rPr>
                <w:rFonts w:cstheme="minorHAnsi"/>
                <w:b/>
              </w:rPr>
              <w:t>Szkoła Filmowa im. Krzysztofa Kieślowskiego</w:t>
            </w:r>
          </w:p>
        </w:tc>
      </w:tr>
      <w:tr w:rsidR="00106FDA" w:rsidRPr="005922DF" w14:paraId="43709832" w14:textId="77777777" w:rsidTr="00106FDA">
        <w:tc>
          <w:tcPr>
            <w:tcW w:w="2269" w:type="dxa"/>
            <w:shd w:val="clear" w:color="auto" w:fill="auto"/>
          </w:tcPr>
          <w:p w14:paraId="6A4D7660" w14:textId="77777777" w:rsidR="00106FDA" w:rsidRPr="00260814" w:rsidRDefault="00106FDA" w:rsidP="009617D7">
            <w:pPr>
              <w:rPr>
                <w:rFonts w:cstheme="minorHAnsi"/>
              </w:rPr>
            </w:pPr>
          </w:p>
        </w:tc>
        <w:tc>
          <w:tcPr>
            <w:tcW w:w="1872" w:type="dxa"/>
            <w:shd w:val="clear" w:color="auto" w:fill="auto"/>
          </w:tcPr>
          <w:p w14:paraId="38C33BD5" w14:textId="3D634A37" w:rsidR="00106FDA" w:rsidRPr="003C163F" w:rsidRDefault="00106FDA" w:rsidP="009617D7">
            <w:pPr>
              <w:rPr>
                <w:rFonts w:cstheme="minorHAnsi"/>
                <w:lang w:val="de-DE"/>
              </w:rPr>
            </w:pPr>
            <w:r w:rsidRPr="00A92B0D">
              <w:rPr>
                <w:rFonts w:cstheme="minorHAnsi"/>
                <w:lang w:val="de-DE"/>
              </w:rPr>
              <w:t xml:space="preserve">dr Adrian </w:t>
            </w:r>
            <w:proofErr w:type="spellStart"/>
            <w:r w:rsidRPr="00A92B0D">
              <w:rPr>
                <w:rFonts w:cstheme="minorHAnsi"/>
                <w:lang w:val="de-DE"/>
              </w:rPr>
              <w:t>Robak</w:t>
            </w:r>
            <w:proofErr w:type="spellEnd"/>
            <w:r w:rsidRPr="00A92B0D">
              <w:rPr>
                <w:rFonts w:cstheme="minorHAnsi"/>
                <w:lang w:val="de-DE"/>
              </w:rPr>
              <w:t>, prof. UŚ</w:t>
            </w:r>
          </w:p>
        </w:tc>
        <w:tc>
          <w:tcPr>
            <w:tcW w:w="1559" w:type="dxa"/>
            <w:gridSpan w:val="2"/>
            <w:shd w:val="clear" w:color="auto" w:fill="auto"/>
          </w:tcPr>
          <w:p w14:paraId="34DB36FE" w14:textId="2522F1BB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ul. Św. Pawła 3, 40-008 Katowice</w:t>
            </w:r>
          </w:p>
        </w:tc>
        <w:tc>
          <w:tcPr>
            <w:tcW w:w="2807" w:type="dxa"/>
            <w:gridSpan w:val="2"/>
            <w:shd w:val="clear" w:color="auto" w:fill="auto"/>
          </w:tcPr>
          <w:p w14:paraId="58D9753B" w14:textId="48A063EE" w:rsidR="00106FDA" w:rsidRPr="005922DF" w:rsidRDefault="00106FDA" w:rsidP="009617D7">
            <w:pPr>
              <w:rPr>
                <w:rFonts w:cstheme="minorHAnsi"/>
              </w:rPr>
            </w:pPr>
            <w:r>
              <w:rPr>
                <w:rFonts w:cstheme="minorHAnsi"/>
              </w:rPr>
              <w:t>adrian.robak</w:t>
            </w:r>
            <w:r w:rsidRPr="005922DF">
              <w:rPr>
                <w:rFonts w:cstheme="minorHAnsi"/>
              </w:rPr>
              <w:t>@us.edu.pl</w:t>
            </w:r>
          </w:p>
        </w:tc>
        <w:tc>
          <w:tcPr>
            <w:tcW w:w="1417" w:type="dxa"/>
            <w:shd w:val="clear" w:color="auto" w:fill="auto"/>
          </w:tcPr>
          <w:p w14:paraId="297332CC" w14:textId="71FCB763" w:rsidR="00106FDA" w:rsidRPr="005922DF" w:rsidRDefault="00106FDA" w:rsidP="009617D7">
            <w:pPr>
              <w:rPr>
                <w:rFonts w:cstheme="minorHAnsi"/>
              </w:rPr>
            </w:pPr>
            <w:r w:rsidRPr="00A92B0D">
              <w:rPr>
                <w:rFonts w:cstheme="minorHAnsi"/>
              </w:rPr>
              <w:t>32</w:t>
            </w:r>
            <w:r>
              <w:rPr>
                <w:rFonts w:cstheme="minorHAnsi"/>
              </w:rPr>
              <w:t> </w:t>
            </w:r>
            <w:r w:rsidRPr="00A92B0D">
              <w:rPr>
                <w:rFonts w:cstheme="minorHAnsi"/>
              </w:rPr>
              <w:t>359</w:t>
            </w:r>
            <w:r>
              <w:rPr>
                <w:rFonts w:cstheme="minorHAnsi"/>
              </w:rPr>
              <w:t xml:space="preserve"> </w:t>
            </w:r>
            <w:r w:rsidRPr="00A92B0D">
              <w:rPr>
                <w:rFonts w:cstheme="minorHAnsi"/>
              </w:rPr>
              <w:t>24</w:t>
            </w:r>
            <w:r>
              <w:rPr>
                <w:rFonts w:cstheme="minorHAnsi"/>
              </w:rPr>
              <w:t xml:space="preserve"> </w:t>
            </w:r>
            <w:r w:rsidRPr="00A92B0D">
              <w:rPr>
                <w:rFonts w:cstheme="minorHAnsi"/>
              </w:rPr>
              <w:t>20</w:t>
            </w:r>
          </w:p>
        </w:tc>
      </w:tr>
      <w:tr w:rsidR="00106FDA" w:rsidRPr="005922DF" w14:paraId="1CECACEA" w14:textId="77777777" w:rsidTr="00106FDA">
        <w:tc>
          <w:tcPr>
            <w:tcW w:w="2269" w:type="dxa"/>
            <w:shd w:val="clear" w:color="auto" w:fill="auto"/>
          </w:tcPr>
          <w:p w14:paraId="0FA2F5BC" w14:textId="518B9912" w:rsidR="00106FDA" w:rsidRPr="005922DF" w:rsidRDefault="00106FDA" w:rsidP="009617D7">
            <w:pPr>
              <w:rPr>
                <w:rFonts w:cstheme="minorHAnsi"/>
              </w:rPr>
            </w:pPr>
          </w:p>
        </w:tc>
        <w:tc>
          <w:tcPr>
            <w:tcW w:w="1872" w:type="dxa"/>
            <w:shd w:val="clear" w:color="auto" w:fill="auto"/>
          </w:tcPr>
          <w:p w14:paraId="79B9F779" w14:textId="7384DEFD" w:rsidR="00106FDA" w:rsidRPr="003C163F" w:rsidRDefault="00106FDA" w:rsidP="009617D7">
            <w:pPr>
              <w:rPr>
                <w:rFonts w:cstheme="minorHAnsi"/>
                <w:lang w:val="de-DE"/>
              </w:rPr>
            </w:pPr>
            <w:r>
              <w:rPr>
                <w:rFonts w:cstheme="minorHAnsi"/>
                <w:lang w:val="de-DE"/>
              </w:rPr>
              <w:t>mgr Ada Grzelewska</w:t>
            </w:r>
          </w:p>
        </w:tc>
        <w:tc>
          <w:tcPr>
            <w:tcW w:w="1559" w:type="dxa"/>
            <w:gridSpan w:val="2"/>
            <w:shd w:val="clear" w:color="auto" w:fill="auto"/>
          </w:tcPr>
          <w:p w14:paraId="6E57D66A" w14:textId="7473E918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ul. Św. Pawła 3, 40-008 Katowice</w:t>
            </w:r>
          </w:p>
        </w:tc>
        <w:tc>
          <w:tcPr>
            <w:tcW w:w="2807" w:type="dxa"/>
            <w:gridSpan w:val="2"/>
            <w:shd w:val="clear" w:color="auto" w:fill="auto"/>
          </w:tcPr>
          <w:p w14:paraId="3AC98B48" w14:textId="447C62A9" w:rsidR="00106FDA" w:rsidRPr="005922DF" w:rsidRDefault="00FA758F" w:rsidP="009617D7">
            <w:pPr>
              <w:rPr>
                <w:rFonts w:cstheme="minorHAnsi"/>
              </w:rPr>
            </w:pPr>
            <w:r>
              <w:rPr>
                <w:rFonts w:cstheme="minorHAnsi"/>
              </w:rPr>
              <w:t>a</w:t>
            </w:r>
            <w:r w:rsidR="00106FDA">
              <w:rPr>
                <w:rFonts w:cstheme="minorHAnsi"/>
              </w:rPr>
              <w:t>da</w:t>
            </w:r>
            <w:r>
              <w:rPr>
                <w:rFonts w:cstheme="minorHAnsi"/>
              </w:rPr>
              <w:t>.</w:t>
            </w:r>
            <w:r w:rsidR="00106FDA">
              <w:rPr>
                <w:rFonts w:cstheme="minorHAnsi"/>
              </w:rPr>
              <w:t>grzelewska@us.edu.pl</w:t>
            </w:r>
          </w:p>
        </w:tc>
        <w:tc>
          <w:tcPr>
            <w:tcW w:w="1417" w:type="dxa"/>
            <w:shd w:val="clear" w:color="auto" w:fill="auto"/>
          </w:tcPr>
          <w:p w14:paraId="60F11CD9" w14:textId="071437B2" w:rsidR="00106FDA" w:rsidRPr="005922DF" w:rsidRDefault="00106FDA" w:rsidP="009617D7">
            <w:pPr>
              <w:rPr>
                <w:rFonts w:cstheme="minorHAnsi"/>
              </w:rPr>
            </w:pPr>
            <w:r>
              <w:rPr>
                <w:rFonts w:cstheme="minorHAnsi"/>
              </w:rPr>
              <w:t>32 359 24 07</w:t>
            </w:r>
          </w:p>
        </w:tc>
      </w:tr>
      <w:tr w:rsidR="00106FDA" w:rsidRPr="005922DF" w14:paraId="5BF571F4" w14:textId="77777777" w:rsidTr="0065729A">
        <w:tc>
          <w:tcPr>
            <w:tcW w:w="9924" w:type="dxa"/>
            <w:gridSpan w:val="7"/>
            <w:shd w:val="clear" w:color="auto" w:fill="D9D9D9" w:themeFill="background1" w:themeFillShade="D9"/>
          </w:tcPr>
          <w:p w14:paraId="3EB25F0E" w14:textId="77777777" w:rsidR="00106FDA" w:rsidRPr="005922DF" w:rsidRDefault="00106FDA" w:rsidP="009617D7">
            <w:pPr>
              <w:rPr>
                <w:rFonts w:cstheme="minorHAnsi"/>
                <w:b/>
              </w:rPr>
            </w:pPr>
            <w:r w:rsidRPr="005922DF">
              <w:rPr>
                <w:rFonts w:cstheme="minorHAnsi"/>
                <w:b/>
              </w:rPr>
              <w:t>Szkoła Doktorska</w:t>
            </w:r>
          </w:p>
        </w:tc>
      </w:tr>
      <w:tr w:rsidR="00106FDA" w:rsidRPr="005922DF" w14:paraId="3B715435" w14:textId="77777777" w:rsidTr="00106FDA">
        <w:tc>
          <w:tcPr>
            <w:tcW w:w="2269" w:type="dxa"/>
            <w:shd w:val="clear" w:color="auto" w:fill="F2F2F2" w:themeFill="background1" w:themeFillShade="F2"/>
          </w:tcPr>
          <w:p w14:paraId="72217D9F" w14:textId="77777777" w:rsidR="00106FDA" w:rsidRPr="005922DF" w:rsidRDefault="00106FDA" w:rsidP="009617D7">
            <w:pPr>
              <w:rPr>
                <w:rFonts w:cstheme="minorHAnsi"/>
              </w:rPr>
            </w:pPr>
            <w:r w:rsidRPr="00260814">
              <w:rPr>
                <w:rFonts w:cstheme="minorHAnsi"/>
              </w:rPr>
              <w:t xml:space="preserve">Koordynator </w:t>
            </w:r>
            <w:r>
              <w:rPr>
                <w:rFonts w:cstheme="minorHAnsi"/>
              </w:rPr>
              <w:t xml:space="preserve">ds. </w:t>
            </w:r>
            <w:r w:rsidRPr="00260814">
              <w:rPr>
                <w:rFonts w:cstheme="minorHAnsi"/>
              </w:rPr>
              <w:t>umiędzynarodowienia</w:t>
            </w:r>
          </w:p>
        </w:tc>
        <w:tc>
          <w:tcPr>
            <w:tcW w:w="1872" w:type="dxa"/>
            <w:shd w:val="clear" w:color="auto" w:fill="F2F2F2" w:themeFill="background1" w:themeFillShade="F2"/>
          </w:tcPr>
          <w:p w14:paraId="09DD30C1" w14:textId="155579A0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 xml:space="preserve">dr Małgorzata </w:t>
            </w:r>
            <w:r>
              <w:rPr>
                <w:rFonts w:cstheme="minorHAnsi"/>
              </w:rPr>
              <w:t>Myl</w:t>
            </w:r>
          </w:p>
        </w:tc>
        <w:tc>
          <w:tcPr>
            <w:tcW w:w="1559" w:type="dxa"/>
            <w:gridSpan w:val="2"/>
            <w:shd w:val="clear" w:color="auto" w:fill="F2F2F2" w:themeFill="background1" w:themeFillShade="F2"/>
          </w:tcPr>
          <w:p w14:paraId="05A4167C" w14:textId="77777777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ul. Bankowa 11 B, 40-007 Katowice</w:t>
            </w:r>
          </w:p>
        </w:tc>
        <w:tc>
          <w:tcPr>
            <w:tcW w:w="2807" w:type="dxa"/>
            <w:gridSpan w:val="2"/>
            <w:shd w:val="clear" w:color="auto" w:fill="F2F2F2" w:themeFill="background1" w:themeFillShade="F2"/>
          </w:tcPr>
          <w:p w14:paraId="02FF59A2" w14:textId="7BB07B1D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malgorzata.</w:t>
            </w:r>
            <w:r>
              <w:rPr>
                <w:rFonts w:cstheme="minorHAnsi"/>
              </w:rPr>
              <w:t>myl@us.edu.pl</w:t>
            </w:r>
          </w:p>
        </w:tc>
        <w:tc>
          <w:tcPr>
            <w:tcW w:w="1417" w:type="dxa"/>
            <w:shd w:val="clear" w:color="auto" w:fill="F2F2F2" w:themeFill="background1" w:themeFillShade="F2"/>
          </w:tcPr>
          <w:p w14:paraId="191E5360" w14:textId="77777777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32 359 19 59</w:t>
            </w:r>
          </w:p>
        </w:tc>
      </w:tr>
      <w:tr w:rsidR="00106FDA" w14:paraId="09DB314C" w14:textId="77777777" w:rsidTr="00106FDA">
        <w:tc>
          <w:tcPr>
            <w:tcW w:w="2269" w:type="dxa"/>
          </w:tcPr>
          <w:p w14:paraId="05B846EE" w14:textId="77777777" w:rsidR="00106FDA" w:rsidRPr="005922DF" w:rsidRDefault="00106FDA" w:rsidP="009617D7">
            <w:pPr>
              <w:rPr>
                <w:rFonts w:cstheme="minorHAnsi"/>
              </w:rPr>
            </w:pPr>
          </w:p>
        </w:tc>
        <w:tc>
          <w:tcPr>
            <w:tcW w:w="1872" w:type="dxa"/>
          </w:tcPr>
          <w:p w14:paraId="0985CB7E" w14:textId="77777777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dr Ryszard Knapek</w:t>
            </w:r>
          </w:p>
        </w:tc>
        <w:tc>
          <w:tcPr>
            <w:tcW w:w="1559" w:type="dxa"/>
            <w:gridSpan w:val="2"/>
          </w:tcPr>
          <w:p w14:paraId="6CDC48A2" w14:textId="77777777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ul. Bankowa 14, 40-007 Katowice</w:t>
            </w:r>
          </w:p>
        </w:tc>
        <w:tc>
          <w:tcPr>
            <w:tcW w:w="2807" w:type="dxa"/>
            <w:gridSpan w:val="2"/>
          </w:tcPr>
          <w:p w14:paraId="59DB60F7" w14:textId="77777777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ryszard.knapek@us.edu.pl</w:t>
            </w:r>
          </w:p>
        </w:tc>
        <w:tc>
          <w:tcPr>
            <w:tcW w:w="1417" w:type="dxa"/>
          </w:tcPr>
          <w:p w14:paraId="5023D625" w14:textId="77777777" w:rsidR="00106FDA" w:rsidRPr="00407B2C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32 359 24 73</w:t>
            </w:r>
          </w:p>
        </w:tc>
      </w:tr>
    </w:tbl>
    <w:p w14:paraId="2416C1F6" w14:textId="77777777" w:rsidR="00512879" w:rsidRDefault="00512879" w:rsidP="009617D7"/>
    <w:sectPr w:rsidR="00512879" w:rsidSect="00D05D5C">
      <w:headerReference w:type="default" r:id="rId9"/>
      <w:footerReference w:type="default" r:id="rId10"/>
      <w:pgSz w:w="11906" w:h="16838"/>
      <w:pgMar w:top="1811" w:right="1417" w:bottom="1135" w:left="1417" w:header="426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56638A7" w14:textId="77777777" w:rsidR="00A6439D" w:rsidRDefault="00A6439D" w:rsidP="00E0765D">
      <w:pPr>
        <w:spacing w:after="0" w:line="240" w:lineRule="auto"/>
      </w:pPr>
      <w:r>
        <w:separator/>
      </w:r>
    </w:p>
  </w:endnote>
  <w:endnote w:type="continuationSeparator" w:id="0">
    <w:p w14:paraId="54E79773" w14:textId="77777777" w:rsidR="00A6439D" w:rsidRDefault="00A6439D" w:rsidP="00E0765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2011554298"/>
      <w:docPartObj>
        <w:docPartGallery w:val="Page Numbers (Bottom of Page)"/>
        <w:docPartUnique/>
      </w:docPartObj>
    </w:sdtPr>
    <w:sdtEndPr/>
    <w:sdtContent>
      <w:p w14:paraId="0F058266" w14:textId="77777777" w:rsidR="005922DF" w:rsidRDefault="005922DF">
        <w:pPr>
          <w:pStyle w:val="Stopk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13414E">
          <w:rPr>
            <w:noProof/>
          </w:rPr>
          <w:t>2</w:t>
        </w:r>
        <w:r>
          <w:fldChar w:fldCharType="end"/>
        </w:r>
      </w:p>
    </w:sdtContent>
  </w:sdt>
  <w:p w14:paraId="61683CF9" w14:textId="77777777" w:rsidR="005922DF" w:rsidRDefault="005922DF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96157B7" w14:textId="77777777" w:rsidR="00A6439D" w:rsidRDefault="00A6439D" w:rsidP="00E0765D">
      <w:pPr>
        <w:spacing w:after="0" w:line="240" w:lineRule="auto"/>
      </w:pPr>
      <w:r>
        <w:separator/>
      </w:r>
    </w:p>
  </w:footnote>
  <w:footnote w:type="continuationSeparator" w:id="0">
    <w:p w14:paraId="255CA8C2" w14:textId="77777777" w:rsidR="00A6439D" w:rsidRDefault="00A6439D" w:rsidP="00E0765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E02DFE" w14:textId="77777777" w:rsidR="005922DF" w:rsidRDefault="005922DF" w:rsidP="00E0765D">
    <w:pPr>
      <w:pStyle w:val="Nagwek"/>
      <w:tabs>
        <w:tab w:val="clear" w:pos="4536"/>
        <w:tab w:val="clear" w:pos="9072"/>
        <w:tab w:val="left" w:pos="1650"/>
      </w:tabs>
    </w:pPr>
    <w:r>
      <w:rPr>
        <w:noProof/>
        <w:lang w:eastAsia="pl-PL"/>
      </w:rPr>
      <w:drawing>
        <wp:anchor distT="0" distB="0" distL="114300" distR="114300" simplePos="0" relativeHeight="251659264" behindDoc="1" locked="1" layoutInCell="1" allowOverlap="1" wp14:anchorId="158B7DC6" wp14:editId="2364C556">
          <wp:simplePos x="0" y="0"/>
          <wp:positionH relativeFrom="page">
            <wp:align>left</wp:align>
          </wp:positionH>
          <wp:positionV relativeFrom="page">
            <wp:align>top</wp:align>
          </wp:positionV>
          <wp:extent cx="7559675" cy="1181100"/>
          <wp:effectExtent l="0" t="0" r="3175" b="0"/>
          <wp:wrapNone/>
          <wp:docPr id="4" name="Obraz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88949"/>
                  <a:stretch/>
                </pic:blipFill>
                <pic:spPr bwMode="auto">
                  <a:xfrm>
                    <a:off x="0" y="0"/>
                    <a:ext cx="7559675" cy="11811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ab/>
    </w:r>
  </w:p>
  <w:p w14:paraId="5A5146B5" w14:textId="77777777" w:rsidR="005922DF" w:rsidRDefault="005922DF">
    <w:pPr>
      <w:pStyle w:val="Nagwek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hdrShapeDefaults>
    <o:shapedefaults v:ext="edit" spidmax="593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1NzExMTUxNTYzMzdU0lEKTi0uzszPAykwqwUAuLmluSwAAAA="/>
  </w:docVars>
  <w:rsids>
    <w:rsidRoot w:val="00A658EF"/>
    <w:rsid w:val="000C5ECF"/>
    <w:rsid w:val="00106FDA"/>
    <w:rsid w:val="001237F6"/>
    <w:rsid w:val="0013414E"/>
    <w:rsid w:val="001473A9"/>
    <w:rsid w:val="00192ECF"/>
    <w:rsid w:val="0024148B"/>
    <w:rsid w:val="00250491"/>
    <w:rsid w:val="00260814"/>
    <w:rsid w:val="002D2894"/>
    <w:rsid w:val="002D758A"/>
    <w:rsid w:val="002F441D"/>
    <w:rsid w:val="00335F9C"/>
    <w:rsid w:val="003561D5"/>
    <w:rsid w:val="003775D2"/>
    <w:rsid w:val="003B40F4"/>
    <w:rsid w:val="003C163F"/>
    <w:rsid w:val="003E1E00"/>
    <w:rsid w:val="003E5B6A"/>
    <w:rsid w:val="0040679D"/>
    <w:rsid w:val="00407B2C"/>
    <w:rsid w:val="00447933"/>
    <w:rsid w:val="00494480"/>
    <w:rsid w:val="004A7087"/>
    <w:rsid w:val="004C7EDD"/>
    <w:rsid w:val="004D3A40"/>
    <w:rsid w:val="005116D1"/>
    <w:rsid w:val="00512324"/>
    <w:rsid w:val="00512879"/>
    <w:rsid w:val="0051681F"/>
    <w:rsid w:val="00517847"/>
    <w:rsid w:val="005922DF"/>
    <w:rsid w:val="005B1371"/>
    <w:rsid w:val="005D5B8C"/>
    <w:rsid w:val="005D6473"/>
    <w:rsid w:val="00636530"/>
    <w:rsid w:val="00644332"/>
    <w:rsid w:val="00644FC7"/>
    <w:rsid w:val="006463AD"/>
    <w:rsid w:val="0065729A"/>
    <w:rsid w:val="006578AB"/>
    <w:rsid w:val="0066193D"/>
    <w:rsid w:val="006623A5"/>
    <w:rsid w:val="00664388"/>
    <w:rsid w:val="00670938"/>
    <w:rsid w:val="006B37F6"/>
    <w:rsid w:val="006D7C59"/>
    <w:rsid w:val="006F7031"/>
    <w:rsid w:val="007150D5"/>
    <w:rsid w:val="00732FFB"/>
    <w:rsid w:val="007A639B"/>
    <w:rsid w:val="007B2B09"/>
    <w:rsid w:val="007D63E3"/>
    <w:rsid w:val="007F1C65"/>
    <w:rsid w:val="007F258D"/>
    <w:rsid w:val="0080397F"/>
    <w:rsid w:val="00805F6E"/>
    <w:rsid w:val="00846B82"/>
    <w:rsid w:val="008723B6"/>
    <w:rsid w:val="008C32C2"/>
    <w:rsid w:val="00905B1E"/>
    <w:rsid w:val="0093269E"/>
    <w:rsid w:val="00937840"/>
    <w:rsid w:val="009617D7"/>
    <w:rsid w:val="00962995"/>
    <w:rsid w:val="009803D2"/>
    <w:rsid w:val="0099257D"/>
    <w:rsid w:val="009B5DCF"/>
    <w:rsid w:val="009C12EE"/>
    <w:rsid w:val="009C5445"/>
    <w:rsid w:val="009C74ED"/>
    <w:rsid w:val="00A6439D"/>
    <w:rsid w:val="00A658EF"/>
    <w:rsid w:val="00A92B0D"/>
    <w:rsid w:val="00A936B5"/>
    <w:rsid w:val="00A97539"/>
    <w:rsid w:val="00AA160B"/>
    <w:rsid w:val="00AD3E39"/>
    <w:rsid w:val="00AD7C18"/>
    <w:rsid w:val="00AE256B"/>
    <w:rsid w:val="00AE5F41"/>
    <w:rsid w:val="00AF152B"/>
    <w:rsid w:val="00B12F13"/>
    <w:rsid w:val="00B91B79"/>
    <w:rsid w:val="00BB4D4F"/>
    <w:rsid w:val="00BC090B"/>
    <w:rsid w:val="00BC17FD"/>
    <w:rsid w:val="00BC66EC"/>
    <w:rsid w:val="00C22113"/>
    <w:rsid w:val="00C25195"/>
    <w:rsid w:val="00C4351B"/>
    <w:rsid w:val="00C740F1"/>
    <w:rsid w:val="00C77BC4"/>
    <w:rsid w:val="00D05D5C"/>
    <w:rsid w:val="00D21266"/>
    <w:rsid w:val="00D34C8F"/>
    <w:rsid w:val="00D72A87"/>
    <w:rsid w:val="00D80D87"/>
    <w:rsid w:val="00DD0CCE"/>
    <w:rsid w:val="00DD3556"/>
    <w:rsid w:val="00DF355C"/>
    <w:rsid w:val="00E0765D"/>
    <w:rsid w:val="00E631D2"/>
    <w:rsid w:val="00E6689E"/>
    <w:rsid w:val="00F22F16"/>
    <w:rsid w:val="00F45DB4"/>
    <w:rsid w:val="00F51895"/>
    <w:rsid w:val="00F555AB"/>
    <w:rsid w:val="00FA1ED5"/>
    <w:rsid w:val="00FA758F"/>
    <w:rsid w:val="00FB11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9393"/>
    <o:shapelayout v:ext="edit">
      <o:idmap v:ext="edit" data="1"/>
    </o:shapelayout>
  </w:shapeDefaults>
  <w:decimalSymbol w:val=","/>
  <w:listSeparator w:val=";"/>
  <w14:docId w14:val="6C3BB903"/>
  <w15:docId w15:val="{F24345D4-3F49-4661-B706-8E2BA3582B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3561D5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59"/>
    <w:rsid w:val="00DD0CC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iPriority w:val="99"/>
    <w:unhideWhenUsed/>
    <w:rsid w:val="00E0765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E0765D"/>
  </w:style>
  <w:style w:type="paragraph" w:styleId="Stopka">
    <w:name w:val="footer"/>
    <w:basedOn w:val="Normalny"/>
    <w:link w:val="StopkaZnak"/>
    <w:uiPriority w:val="99"/>
    <w:unhideWhenUsed/>
    <w:rsid w:val="00E0765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E0765D"/>
  </w:style>
  <w:style w:type="character" w:styleId="Hipercze">
    <w:name w:val="Hyperlink"/>
    <w:uiPriority w:val="99"/>
    <w:unhideWhenUsed/>
    <w:rsid w:val="007F258D"/>
    <w:rPr>
      <w:color w:val="0000FF"/>
      <w:u w:val="single"/>
    </w:rPr>
  </w:style>
  <w:style w:type="paragraph" w:styleId="Zwykytekst">
    <w:name w:val="Plain Text"/>
    <w:basedOn w:val="Normalny"/>
    <w:link w:val="ZwykytekstZnak"/>
    <w:uiPriority w:val="99"/>
    <w:unhideWhenUsed/>
    <w:rsid w:val="00670938"/>
    <w:pPr>
      <w:spacing w:after="0" w:line="240" w:lineRule="auto"/>
    </w:pPr>
    <w:rPr>
      <w:rFonts w:ascii="Calibri" w:hAnsi="Calibri"/>
      <w:szCs w:val="21"/>
    </w:rPr>
  </w:style>
  <w:style w:type="character" w:customStyle="1" w:styleId="ZwykytekstZnak">
    <w:name w:val="Zwykły tekst Znak"/>
    <w:basedOn w:val="Domylnaczcionkaakapitu"/>
    <w:link w:val="Zwykytekst"/>
    <w:uiPriority w:val="99"/>
    <w:rsid w:val="00670938"/>
    <w:rPr>
      <w:rFonts w:ascii="Calibri" w:hAnsi="Calibri"/>
      <w:szCs w:val="21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A97539"/>
    <w:rPr>
      <w:color w:val="605E5C"/>
      <w:shd w:val="clear" w:color="auto" w:fill="E1DFDD"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FA1ED5"/>
    <w:rPr>
      <w:color w:val="605E5C"/>
      <w:shd w:val="clear" w:color="auto" w:fill="E1DFDD"/>
    </w:rPr>
  </w:style>
  <w:style w:type="character" w:customStyle="1" w:styleId="Nierozpoznanawzmianka3">
    <w:name w:val="Nierozpoznana wzmianka3"/>
    <w:basedOn w:val="Domylnaczcionkaakapitu"/>
    <w:uiPriority w:val="99"/>
    <w:semiHidden/>
    <w:unhideWhenUsed/>
    <w:rsid w:val="00D72A8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4962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74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059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6963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34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761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698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51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0880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3875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9807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454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647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336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146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805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254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176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958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674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493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993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53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zabella.franiel@us.edu.pl" TargetMode="External"/><Relationship Id="rId3" Type="http://schemas.openxmlformats.org/officeDocument/2006/relationships/webSettings" Target="webSettings.xml"/><Relationship Id="rId7" Type="http://schemas.openxmlformats.org/officeDocument/2006/relationships/hyperlink" Target="mailto:aneta.glowacka@us.edu.pl" TargetMode="Externa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beata.kiszka-pytel@us.edu.pl" TargetMode="External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footer" Target="footer1.xml"/><Relationship Id="rId4" Type="http://schemas.openxmlformats.org/officeDocument/2006/relationships/footnotes" Target="footnot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5</Pages>
  <Words>1028</Words>
  <Characters>6169</Characters>
  <Application>Microsoft Office Word</Application>
  <DocSecurity>0</DocSecurity>
  <Lines>51</Lines>
  <Paragraphs>1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Uniwersystet Śląski w Katowicach</Company>
  <LinksUpToDate>false</LinksUpToDate>
  <CharactersWithSpaces>71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ta Koziarz</dc:creator>
  <cp:lastModifiedBy>Monika Ostrowska</cp:lastModifiedBy>
  <cp:revision>7</cp:revision>
  <cp:lastPrinted>2020-02-20T09:59:00Z</cp:lastPrinted>
  <dcterms:created xsi:type="dcterms:W3CDTF">2022-09-06T10:43:00Z</dcterms:created>
  <dcterms:modified xsi:type="dcterms:W3CDTF">2022-09-16T10:26:00Z</dcterms:modified>
</cp:coreProperties>
</file>